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B68261" w14:textId="77777777" w:rsidR="004E3391" w:rsidRPr="00610555" w:rsidRDefault="004E3391" w:rsidP="004E3391">
      <w:pPr>
        <w:spacing w:before="120" w:after="12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6242" w:tblpY="-35"/>
        <w:tblOverlap w:val="never"/>
        <w:tblW w:w="5741" w:type="dxa"/>
        <w:tblLook w:val="04A0" w:firstRow="1" w:lastRow="0" w:firstColumn="1" w:lastColumn="0" w:noHBand="0" w:noVBand="1"/>
      </w:tblPr>
      <w:tblGrid>
        <w:gridCol w:w="1035"/>
        <w:gridCol w:w="362"/>
        <w:gridCol w:w="362"/>
        <w:gridCol w:w="362"/>
        <w:gridCol w:w="362"/>
        <w:gridCol w:w="362"/>
        <w:gridCol w:w="362"/>
        <w:gridCol w:w="362"/>
        <w:gridCol w:w="362"/>
        <w:gridCol w:w="362"/>
        <w:gridCol w:w="362"/>
        <w:gridCol w:w="362"/>
        <w:gridCol w:w="362"/>
        <w:gridCol w:w="362"/>
      </w:tblGrid>
      <w:tr w:rsidR="004E3391" w:rsidRPr="00610555" w14:paraId="28251163" w14:textId="77777777" w:rsidTr="001E2AFE">
        <w:trPr>
          <w:trHeight w:val="620"/>
        </w:trPr>
        <w:tc>
          <w:tcPr>
            <w:tcW w:w="1035" w:type="dxa"/>
            <w:vAlign w:val="center"/>
          </w:tcPr>
          <w:p w14:paraId="79B4A5FE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0555">
              <w:rPr>
                <w:rFonts w:ascii="Times New Roman" w:hAnsi="Times New Roman" w:cs="Times New Roman"/>
                <w:sz w:val="24"/>
                <w:szCs w:val="24"/>
              </w:rPr>
              <w:t>Roll No.</w:t>
            </w:r>
          </w:p>
        </w:tc>
        <w:tc>
          <w:tcPr>
            <w:tcW w:w="362" w:type="dxa"/>
            <w:vAlign w:val="center"/>
          </w:tcPr>
          <w:p w14:paraId="2250EA8D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</w:tcPr>
          <w:p w14:paraId="1542DEA5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416414FE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37861ED4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2F597A97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16C0C8F3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7CE9E0CC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33620019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51AAA103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19EFD971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2175865D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34B06E1C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dxa"/>
            <w:vAlign w:val="center"/>
          </w:tcPr>
          <w:p w14:paraId="6F7CF738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18C820" w14:textId="238D538D" w:rsidR="004E3391" w:rsidRPr="00610555" w:rsidRDefault="00BC0705" w:rsidP="00BC0705">
      <w:pPr>
        <w:pStyle w:val="ListParagraph"/>
        <w:spacing w:after="0"/>
        <w:ind w:left="0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>
        <w:rPr>
          <w:rFonts w:ascii="Times New Roman" w:hAnsi="Times New Roman" w:cs="Times New Roman"/>
          <w:b/>
          <w:caps/>
          <w:noProof/>
          <w:sz w:val="24"/>
          <w:szCs w:val="24"/>
        </w:rPr>
        <w:t>SeCTION:_________________________</w:t>
      </w:r>
      <w:r w:rsidR="004E3391" w:rsidRPr="00610555">
        <w:rPr>
          <w:rFonts w:ascii="Times New Roman" w:hAnsi="Times New Roman" w:cs="Times New Roman"/>
          <w:b/>
          <w:caps/>
          <w:noProof/>
          <w:sz w:val="24"/>
          <w:szCs w:val="24"/>
        </w:rPr>
        <w:br w:type="textWrapping" w:clear="all"/>
      </w:r>
      <w:r w:rsidR="004E3391" w:rsidRPr="00610555">
        <w:rPr>
          <w:rFonts w:ascii="Times New Roman" w:hAnsi="Times New Roman" w:cs="Times New Roman"/>
          <w:b/>
          <w:caps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1DDB3497" wp14:editId="7D7D3DB9">
            <wp:simplePos x="0" y="0"/>
            <wp:positionH relativeFrom="column">
              <wp:posOffset>812800</wp:posOffset>
            </wp:positionH>
            <wp:positionV relativeFrom="paragraph">
              <wp:posOffset>194945</wp:posOffset>
            </wp:positionV>
            <wp:extent cx="681355" cy="615315"/>
            <wp:effectExtent l="0" t="0" r="4445" b="0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C24034" w14:textId="164DB8F2" w:rsidR="004E3391" w:rsidRPr="00610555" w:rsidRDefault="001E5779" w:rsidP="004E3391">
      <w:pPr>
        <w:pStyle w:val="ListParagraph"/>
        <w:tabs>
          <w:tab w:val="left" w:pos="1725"/>
          <w:tab w:val="left" w:pos="1860"/>
          <w:tab w:val="left" w:pos="2130"/>
          <w:tab w:val="center" w:pos="4680"/>
        </w:tabs>
        <w:spacing w:after="0"/>
        <w:ind w:left="0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 w:rsidRPr="001E5779">
        <w:rPr>
          <w:rFonts w:ascii="Times New Roman" w:hAnsi="Times New Roman" w:cs="Times New Roman"/>
          <w:b/>
          <w:caps/>
          <w:color w:val="000000" w:themeColor="text1"/>
          <w:sz w:val="32"/>
          <w:szCs w:val="32"/>
          <w:lang w:val="en-IN" w:eastAsia="en-IN"/>
        </w:rPr>
        <w:t>SET - A</w:t>
      </w:r>
      <w:r w:rsidR="004E3391" w:rsidRPr="00610555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</w:r>
      <w:r w:rsidR="004E3391" w:rsidRPr="00610555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</w:r>
      <w:r w:rsidR="004E3391" w:rsidRPr="00610555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</w:r>
      <w:r w:rsidR="004E3391" w:rsidRPr="00610555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  <w:t xml:space="preserve">Presidency University </w:t>
      </w:r>
    </w:p>
    <w:p w14:paraId="1D25D6CC" w14:textId="1E27A79A" w:rsidR="004E3391" w:rsidRDefault="004E3391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 w:rsidRPr="00610555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>Bengaluru</w:t>
      </w:r>
      <w:r w:rsidR="001E5779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 xml:space="preserve">                                                </w:t>
      </w:r>
    </w:p>
    <w:p w14:paraId="58BDD9CA" w14:textId="665A220B" w:rsidR="00283094" w:rsidRDefault="00283094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</w:p>
    <w:p w14:paraId="2AD8DA70" w14:textId="2172A109" w:rsidR="001E2AFE" w:rsidRPr="001E2AFE" w:rsidRDefault="001E2AFE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</w:pPr>
      <w:r w:rsidRPr="001E2AFE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  <w:t>SCHOOL OF ENGINEERING</w:t>
      </w:r>
      <w:r w:rsidR="00224A07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  <w:t xml:space="preserve"> / school of information science</w:t>
      </w:r>
    </w:p>
    <w:p w14:paraId="757534C2" w14:textId="77777777" w:rsidR="005839A6" w:rsidRDefault="005839A6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</w:pPr>
    </w:p>
    <w:p w14:paraId="75771A62" w14:textId="4231396F" w:rsidR="00916B94" w:rsidRPr="001E2AFE" w:rsidRDefault="00BB4063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</w:pPr>
      <w:r w:rsidRPr="001E2AFE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  <w:t>MIDTERM</w:t>
      </w:r>
      <w:r w:rsidR="00BB15E9" w:rsidRPr="001E2AFE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  <w:t xml:space="preserve"> EXAMINATION</w:t>
      </w:r>
      <w:r w:rsidR="006E4AE5" w:rsidRPr="001E2AFE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  <w:t xml:space="preserve"> – APRIL 2023</w:t>
      </w:r>
    </w:p>
    <w:p w14:paraId="674B8589" w14:textId="01EFD2BB" w:rsidR="004E3391" w:rsidRPr="00610555" w:rsidRDefault="005839A6" w:rsidP="001E2AFE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610555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B5DD3D" wp14:editId="5A1648F2">
                <wp:simplePos x="0" y="0"/>
                <wp:positionH relativeFrom="column">
                  <wp:posOffset>4029075</wp:posOffset>
                </wp:positionH>
                <wp:positionV relativeFrom="paragraph">
                  <wp:posOffset>122555</wp:posOffset>
                </wp:positionV>
                <wp:extent cx="2113280" cy="99060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3280" cy="990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8F971" w14:textId="064AA453" w:rsidR="00224A07" w:rsidRPr="00116F42" w:rsidRDefault="00224A07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116F42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="00CC301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 15-APR-</w:t>
                            </w:r>
                            <w:r w:rsidRPr="00116F4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023</w:t>
                            </w:r>
                          </w:p>
                          <w:p w14:paraId="56163246" w14:textId="3B54AF40" w:rsidR="00224A07" w:rsidRPr="00116F42" w:rsidRDefault="00224A07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116F42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 w:rsidRPr="00116F4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:30 PM – 3:30 PM</w:t>
                            </w:r>
                          </w:p>
                          <w:p w14:paraId="2C93998C" w14:textId="2A190325" w:rsidR="00224A07" w:rsidRPr="00116F42" w:rsidRDefault="00224A07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116F42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Pr="00116F4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 50</w:t>
                            </w:r>
                          </w:p>
                          <w:p w14:paraId="35765BD6" w14:textId="2D97697E" w:rsidR="00224A07" w:rsidRPr="007F040B" w:rsidRDefault="00224A07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116F42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Pr="00116F4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 25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5DD3D" id="Rectangle 8" o:spid="_x0000_s1026" style="position:absolute;margin-left:317.25pt;margin-top:9.65pt;width:166.4pt;height:7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" filled="f" stroked="f" strokeweight="1pt">
                <v:textbox>
                  <w:txbxContent>
                    <w:p w14:paraId="41C8F971" w14:textId="064AA453" w:rsidR="00224A07" w:rsidRPr="00116F42" w:rsidRDefault="00224A07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116F42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="00CC3013">
                        <w:rPr>
                          <w:rFonts w:ascii="Arial" w:hAnsi="Arial" w:cs="Arial"/>
                          <w:color w:val="000000" w:themeColor="text1"/>
                        </w:rPr>
                        <w:t>: 15-APR-</w:t>
                      </w:r>
                      <w:r w:rsidRPr="00116F42">
                        <w:rPr>
                          <w:rFonts w:ascii="Arial" w:hAnsi="Arial" w:cs="Arial"/>
                          <w:color w:val="000000" w:themeColor="text1"/>
                        </w:rPr>
                        <w:t>2023</w:t>
                      </w:r>
                    </w:p>
                    <w:p w14:paraId="56163246" w14:textId="3B54AF40" w:rsidR="00224A07" w:rsidRPr="00116F42" w:rsidRDefault="00224A07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116F42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r w:rsidRPr="00116F42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2:30 PM – 3:30 PM</w:t>
                      </w:r>
                    </w:p>
                    <w:p w14:paraId="2C93998C" w14:textId="2A190325" w:rsidR="00224A07" w:rsidRPr="00116F42" w:rsidRDefault="00224A07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116F42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Pr="00116F42">
                        <w:rPr>
                          <w:rFonts w:ascii="Arial" w:hAnsi="Arial" w:cs="Arial"/>
                          <w:color w:val="000000" w:themeColor="text1"/>
                        </w:rPr>
                        <w:t>: 50</w:t>
                      </w:r>
                    </w:p>
                    <w:p w14:paraId="35765BD6" w14:textId="2D97697E" w:rsidR="00224A07" w:rsidRPr="007F040B" w:rsidRDefault="00224A07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116F42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Pr="00116F42">
                        <w:rPr>
                          <w:rFonts w:ascii="Arial" w:hAnsi="Arial" w:cs="Arial"/>
                          <w:color w:val="000000" w:themeColor="text1"/>
                        </w:rPr>
                        <w:t>: 25%</w:t>
                      </w:r>
                    </w:p>
                  </w:txbxContent>
                </v:textbox>
              </v:rect>
            </w:pict>
          </mc:Fallback>
        </mc:AlternateContent>
      </w:r>
      <w:r w:rsidRPr="0061055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2D0B99" wp14:editId="259B925C">
                <wp:simplePos x="0" y="0"/>
                <wp:positionH relativeFrom="margin">
                  <wp:posOffset>-95250</wp:posOffset>
                </wp:positionH>
                <wp:positionV relativeFrom="paragraph">
                  <wp:posOffset>113030</wp:posOffset>
                </wp:positionV>
                <wp:extent cx="3486150" cy="100965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742E97" w14:textId="11B2C4B1" w:rsidR="00224A07" w:rsidRPr="006963A1" w:rsidRDefault="00224A07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CHE1018</w:t>
                            </w:r>
                          </w:p>
                          <w:p w14:paraId="782BFB91" w14:textId="33355EA1" w:rsidR="00224A07" w:rsidRPr="006963A1" w:rsidRDefault="00224A07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Environmental Science</w:t>
                            </w:r>
                          </w:p>
                          <w:p w14:paraId="4A5EEA07" w14:textId="3C788573" w:rsidR="00224A07" w:rsidRPr="006963A1" w:rsidRDefault="00224A07" w:rsidP="00613717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Program </w:t>
                            </w: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&amp; </w:t>
                            </w:r>
                            <w:proofErr w:type="spellStart"/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Sem</w:t>
                            </w:r>
                            <w:proofErr w:type="spellEnd"/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051BD9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All Progra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2D0B99" id="Rectangle 7" o:spid="_x0000_s1027" style="position:absolute;margin-left:-7.5pt;margin-top:8.9pt;width:274.5pt;height:79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" filled="f" stroked="f" strokeweight="1pt">
                <v:textbox>
                  <w:txbxContent>
                    <w:p w14:paraId="04742E97" w14:textId="11B2C4B1" w:rsidR="00224A07" w:rsidRPr="006963A1" w:rsidRDefault="00224A07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CHE1018</w:t>
                      </w:r>
                    </w:p>
                    <w:p w14:paraId="782BFB91" w14:textId="33355EA1" w:rsidR="00224A07" w:rsidRPr="006963A1" w:rsidRDefault="00224A07" w:rsidP="004E3391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Environmental Science</w:t>
                      </w:r>
                    </w:p>
                    <w:p w14:paraId="4A5EEA07" w14:textId="3C788573" w:rsidR="00224A07" w:rsidRPr="006963A1" w:rsidRDefault="00224A07" w:rsidP="00613717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Program </w:t>
                      </w: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&amp; </w:t>
                      </w:r>
                      <w:proofErr w:type="spellStart"/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Sem</w:t>
                      </w:r>
                      <w:proofErr w:type="spellEnd"/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051BD9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All Program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74ECDBB" w14:textId="23E69D24" w:rsidR="004E3391" w:rsidRPr="00610555" w:rsidRDefault="004E3391" w:rsidP="004E3391">
      <w:pPr>
        <w:tabs>
          <w:tab w:val="left" w:pos="851"/>
          <w:tab w:val="center" w:pos="5234"/>
        </w:tabs>
        <w:rPr>
          <w:rFonts w:ascii="Times New Roman" w:hAnsi="Times New Roman" w:cs="Times New Roman"/>
          <w:b/>
          <w:sz w:val="24"/>
          <w:szCs w:val="24"/>
        </w:rPr>
      </w:pPr>
    </w:p>
    <w:p w14:paraId="3A71B1C7" w14:textId="1DAEF8D1" w:rsidR="004E3391" w:rsidRPr="00610555" w:rsidRDefault="004E3391" w:rsidP="004E3391">
      <w:pPr>
        <w:rPr>
          <w:rFonts w:ascii="Times New Roman" w:hAnsi="Times New Roman" w:cs="Times New Roman"/>
          <w:sz w:val="24"/>
          <w:szCs w:val="24"/>
        </w:rPr>
      </w:pPr>
    </w:p>
    <w:p w14:paraId="36BE020D" w14:textId="41BD74F1" w:rsidR="004E3391" w:rsidRPr="00610555" w:rsidRDefault="004E3391" w:rsidP="004E3391">
      <w:pPr>
        <w:pBdr>
          <w:bottom w:val="single" w:sz="4" w:space="0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14:paraId="32616FA3" w14:textId="77777777" w:rsidR="004E3391" w:rsidRPr="00610555" w:rsidRDefault="004E3391" w:rsidP="004E339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10555">
        <w:rPr>
          <w:rFonts w:ascii="Times New Roman" w:hAnsi="Times New Roman" w:cs="Times New Roman"/>
          <w:b/>
          <w:sz w:val="24"/>
          <w:szCs w:val="24"/>
        </w:rPr>
        <w:t xml:space="preserve">          Instructions:</w:t>
      </w:r>
    </w:p>
    <w:p w14:paraId="3226D13F" w14:textId="74BCFDF5" w:rsidR="001453A5" w:rsidRPr="00610555" w:rsidRDefault="009D6028" w:rsidP="00C52893">
      <w:pPr>
        <w:pStyle w:val="ListParagraph"/>
        <w:numPr>
          <w:ilvl w:val="0"/>
          <w:numId w:val="1"/>
        </w:numPr>
        <w:spacing w:after="0"/>
        <w:ind w:left="1170" w:hanging="45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10555">
        <w:rPr>
          <w:rFonts w:ascii="Times New Roman" w:hAnsi="Times New Roman" w:cs="Times New Roman"/>
          <w:i/>
          <w:sz w:val="24"/>
          <w:szCs w:val="24"/>
        </w:rPr>
        <w:t xml:space="preserve">Read the question properly and </w:t>
      </w:r>
      <w:r w:rsidR="00E06430">
        <w:rPr>
          <w:rFonts w:ascii="Times New Roman" w:hAnsi="Times New Roman" w:cs="Times New Roman"/>
          <w:i/>
          <w:sz w:val="24"/>
          <w:szCs w:val="24"/>
        </w:rPr>
        <w:t>a</w:t>
      </w:r>
      <w:r w:rsidR="00E06430" w:rsidRPr="00E06430">
        <w:rPr>
          <w:rFonts w:ascii="Times New Roman" w:hAnsi="Times New Roman" w:cs="Times New Roman"/>
          <w:i/>
          <w:sz w:val="24"/>
          <w:szCs w:val="24"/>
        </w:rPr>
        <w:t>nswer all the questions</w:t>
      </w:r>
      <w:r w:rsidRPr="00610555">
        <w:rPr>
          <w:rFonts w:ascii="Times New Roman" w:hAnsi="Times New Roman" w:cs="Times New Roman"/>
          <w:i/>
          <w:sz w:val="24"/>
          <w:szCs w:val="24"/>
        </w:rPr>
        <w:t xml:space="preserve"> accordingly.</w:t>
      </w:r>
    </w:p>
    <w:p w14:paraId="64CA57B6" w14:textId="150A45C3" w:rsidR="00D0782B" w:rsidRPr="00610555" w:rsidRDefault="001453A5" w:rsidP="001453A5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10555">
        <w:rPr>
          <w:rFonts w:ascii="Times New Roman" w:hAnsi="Times New Roman" w:cs="Times New Roman"/>
          <w:i/>
          <w:sz w:val="24"/>
          <w:szCs w:val="24"/>
        </w:rPr>
        <w:t>Complete the test within the time given.</w:t>
      </w:r>
      <w:r w:rsidR="001769BC" w:rsidRPr="00610555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</w:p>
    <w:p w14:paraId="248E65EF" w14:textId="698539CC" w:rsidR="00553BED" w:rsidRPr="00610555" w:rsidRDefault="00174A71" w:rsidP="00553BED">
      <w:pPr>
        <w:pBdr>
          <w:top w:val="single" w:sz="4" w:space="0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10555">
        <w:rPr>
          <w:rFonts w:ascii="Times New Roman" w:hAnsi="Times New Roman" w:cs="Times New Roman"/>
          <w:b/>
          <w:sz w:val="24"/>
          <w:szCs w:val="24"/>
        </w:rPr>
        <w:t xml:space="preserve">          </w:t>
      </w:r>
    </w:p>
    <w:p w14:paraId="3AAD7E5E" w14:textId="20E36735" w:rsidR="004E3391" w:rsidRPr="00610555" w:rsidRDefault="00E06430" w:rsidP="00484ADA">
      <w:pPr>
        <w:pBdr>
          <w:top w:val="single" w:sz="4" w:space="0" w:color="auto"/>
        </w:pBd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oose the correct option</w:t>
      </w:r>
      <w:r w:rsidR="00116F42">
        <w:rPr>
          <w:rFonts w:ascii="Times New Roman" w:hAnsi="Times New Roman" w:cs="Times New Roman"/>
          <w:b/>
          <w:sz w:val="24"/>
          <w:szCs w:val="24"/>
        </w:rPr>
        <w:t>.</w:t>
      </w:r>
      <w:r w:rsidR="00116F42" w:rsidRPr="00116F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 xml:space="preserve">Each question carries </w:t>
      </w:r>
      <w:r w:rsidR="00116F42">
        <w:rPr>
          <w:rFonts w:ascii="Times New Roman" w:hAnsi="Times New Roman" w:cs="Times New Roman"/>
          <w:b/>
          <w:sz w:val="24"/>
          <w:szCs w:val="24"/>
        </w:rPr>
        <w:t xml:space="preserve">0.5 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 xml:space="preserve">mark.       </w:t>
      </w:r>
      <w:r w:rsidR="00116F42">
        <w:rPr>
          <w:rFonts w:ascii="Times New Roman" w:hAnsi="Times New Roman" w:cs="Times New Roman"/>
          <w:b/>
          <w:sz w:val="24"/>
          <w:szCs w:val="24"/>
        </w:rPr>
        <w:t xml:space="preserve">                      (10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>0</w:t>
      </w:r>
      <w:r w:rsidR="00116F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>x</w:t>
      </w:r>
      <w:r w:rsidR="00116F42">
        <w:rPr>
          <w:rFonts w:ascii="Times New Roman" w:hAnsi="Times New Roman" w:cs="Times New Roman"/>
          <w:b/>
          <w:sz w:val="24"/>
          <w:szCs w:val="24"/>
        </w:rPr>
        <w:t xml:space="preserve"> 0.5 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>=</w:t>
      </w:r>
      <w:r w:rsidR="00116F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>50)</w:t>
      </w:r>
    </w:p>
    <w:p w14:paraId="4E0C604F" w14:textId="74A21AE1" w:rsidR="00613717" w:rsidRPr="001C07FA" w:rsidRDefault="00E56F8B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10555">
        <w:rPr>
          <w:rFonts w:ascii="Times New Roman" w:hAnsi="Times New Roman" w:cs="Times New Roman"/>
          <w:sz w:val="24"/>
          <w:szCs w:val="24"/>
        </w:rPr>
        <w:t xml:space="preserve">1. </w:t>
      </w:r>
      <w:r w:rsidR="00613717" w:rsidRPr="001C07FA">
        <w:rPr>
          <w:rFonts w:ascii="Times New Roman" w:hAnsi="Times New Roman" w:cs="Times New Roman"/>
          <w:sz w:val="24"/>
          <w:szCs w:val="24"/>
        </w:rPr>
        <w:t xml:space="preserve">The </w:t>
      </w:r>
      <w:r w:rsidR="00FA0028">
        <w:rPr>
          <w:rFonts w:ascii="Times New Roman" w:hAnsi="Times New Roman" w:cs="Times New Roman"/>
          <w:sz w:val="24"/>
          <w:szCs w:val="24"/>
        </w:rPr>
        <w:t>other name of decomposer</w:t>
      </w:r>
      <w:r w:rsidR="00613717" w:rsidRPr="001C07FA">
        <w:rPr>
          <w:rFonts w:ascii="Times New Roman" w:hAnsi="Times New Roman" w:cs="Times New Roman"/>
          <w:sz w:val="24"/>
          <w:szCs w:val="24"/>
        </w:rPr>
        <w:t xml:space="preserve"> is</w:t>
      </w:r>
      <w:r w:rsidR="00060881">
        <w:rPr>
          <w:rFonts w:ascii="Times New Roman" w:hAnsi="Times New Roman" w:cs="Times New Roman"/>
          <w:sz w:val="24"/>
          <w:szCs w:val="24"/>
        </w:rPr>
        <w:t xml:space="preserve"> ___________________________</w:t>
      </w:r>
      <w:r w:rsidR="00FA0028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060881">
        <w:rPr>
          <w:rFonts w:ascii="Times New Roman" w:hAnsi="Times New Roman" w:cs="Times New Roman"/>
          <w:b/>
          <w:sz w:val="24"/>
          <w:szCs w:val="24"/>
        </w:rPr>
        <w:t>(</w:t>
      </w:r>
      <w:r w:rsidR="000D3811" w:rsidRPr="00610555">
        <w:rPr>
          <w:rFonts w:ascii="Times New Roman" w:hAnsi="Times New Roman" w:cs="Times New Roman"/>
          <w:b/>
          <w:sz w:val="24"/>
          <w:szCs w:val="24"/>
        </w:rPr>
        <w:t xml:space="preserve">CO1, </w:t>
      </w:r>
      <w:r w:rsidR="00060881">
        <w:rPr>
          <w:rFonts w:ascii="Times New Roman" w:hAnsi="Times New Roman" w:cs="Times New Roman"/>
          <w:b/>
          <w:sz w:val="24"/>
          <w:szCs w:val="24"/>
        </w:rPr>
        <w:t>Knowledge</w:t>
      </w:r>
      <w:r w:rsidR="000D3811"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6E94DE11" w14:textId="48A55680" w:rsidR="00E20666" w:rsidRPr="00B1516C" w:rsidRDefault="00FA0028" w:rsidP="0009030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troph</w:t>
      </w:r>
      <w:r w:rsidR="00060881" w:rsidRPr="00B151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D6D210" w14:textId="46489CFA" w:rsidR="00613717" w:rsidRPr="00B1516C" w:rsidRDefault="00FA0028" w:rsidP="0009030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terotroph</w:t>
      </w:r>
    </w:p>
    <w:p w14:paraId="170A5656" w14:textId="478E637E" w:rsidR="00E20666" w:rsidRPr="00B1516C" w:rsidRDefault="00FA0028" w:rsidP="0009030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trivore</w:t>
      </w:r>
      <w:proofErr w:type="spellEnd"/>
      <w:r w:rsidR="00060881" w:rsidRPr="00B151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8E9916" w14:textId="26CE62CC" w:rsidR="00613717" w:rsidRPr="00B1516C" w:rsidRDefault="00FA0028" w:rsidP="0009030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aphrotroph</w:t>
      </w:r>
      <w:proofErr w:type="spellEnd"/>
    </w:p>
    <w:p w14:paraId="46D2A3BA" w14:textId="7F0E25E7" w:rsidR="00D04DA0" w:rsidRDefault="00E56F8B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10555">
        <w:rPr>
          <w:rFonts w:ascii="Times New Roman" w:hAnsi="Times New Roman" w:cs="Times New Roman"/>
          <w:sz w:val="24"/>
          <w:szCs w:val="24"/>
        </w:rPr>
        <w:t>2</w:t>
      </w:r>
      <w:r w:rsidR="000D3811">
        <w:rPr>
          <w:rFonts w:ascii="Times New Roman" w:hAnsi="Times New Roman" w:cs="Times New Roman"/>
          <w:sz w:val="24"/>
          <w:szCs w:val="24"/>
        </w:rPr>
        <w:t>.</w:t>
      </w:r>
      <w:r w:rsidR="00D04DA0" w:rsidRPr="00D04DA0">
        <w:rPr>
          <w:rFonts w:ascii="Times New Roman" w:hAnsi="Times New Roman" w:cs="Times New Roman"/>
          <w:sz w:val="24"/>
          <w:szCs w:val="24"/>
        </w:rPr>
        <w:t xml:space="preserve"> </w:t>
      </w:r>
      <w:r w:rsidR="00FA0028">
        <w:rPr>
          <w:rFonts w:ascii="Times New Roman" w:hAnsi="Times New Roman" w:cs="Times New Roman"/>
          <w:sz w:val="24"/>
          <w:szCs w:val="24"/>
        </w:rPr>
        <w:t xml:space="preserve">A.G. </w:t>
      </w:r>
      <w:proofErr w:type="spellStart"/>
      <w:r w:rsidR="00FA0028">
        <w:rPr>
          <w:rFonts w:ascii="Times New Roman" w:hAnsi="Times New Roman" w:cs="Times New Roman"/>
          <w:sz w:val="24"/>
          <w:szCs w:val="24"/>
        </w:rPr>
        <w:t>Tansley</w:t>
      </w:r>
      <w:proofErr w:type="spellEnd"/>
      <w:r w:rsidR="00FA0028">
        <w:rPr>
          <w:rFonts w:ascii="Times New Roman" w:hAnsi="Times New Roman" w:cs="Times New Roman"/>
          <w:sz w:val="24"/>
          <w:szCs w:val="24"/>
        </w:rPr>
        <w:t xml:space="preserve"> coined the term    </w:t>
      </w:r>
      <w:r w:rsidR="00D04DA0">
        <w:rPr>
          <w:rFonts w:ascii="Times New Roman" w:hAnsi="Times New Roman" w:cs="Times New Roman"/>
          <w:sz w:val="24"/>
          <w:szCs w:val="24"/>
        </w:rPr>
        <w:t xml:space="preserve">___________________  </w:t>
      </w:r>
      <w:r w:rsidR="004A3120">
        <w:rPr>
          <w:rFonts w:ascii="Times New Roman" w:hAnsi="Times New Roman" w:cs="Times New Roman"/>
          <w:sz w:val="24"/>
          <w:szCs w:val="24"/>
        </w:rPr>
        <w:t xml:space="preserve"> </w:t>
      </w:r>
      <w:r w:rsidR="004A3120">
        <w:rPr>
          <w:rFonts w:ascii="Times New Roman" w:hAnsi="Times New Roman" w:cs="Times New Roman"/>
          <w:sz w:val="24"/>
          <w:szCs w:val="24"/>
        </w:rPr>
        <w:tab/>
      </w:r>
      <w:r w:rsidR="004A3120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gramStart"/>
      <w:r w:rsidR="004A3120">
        <w:rPr>
          <w:rFonts w:ascii="Times New Roman" w:hAnsi="Times New Roman" w:cs="Times New Roman"/>
          <w:sz w:val="24"/>
          <w:szCs w:val="24"/>
        </w:rPr>
        <w:t xml:space="preserve"> 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9DFEBFE" w14:textId="07170E23" w:rsidR="00D04DA0" w:rsidRPr="00B1516C" w:rsidRDefault="00FA0028" w:rsidP="009B153F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cology</w:t>
      </w:r>
      <w:r w:rsidR="00D04DA0" w:rsidRPr="00B1516C">
        <w:rPr>
          <w:rFonts w:ascii="Times New Roman" w:hAnsi="Times New Roman" w:cs="Times New Roman"/>
          <w:sz w:val="24"/>
          <w:szCs w:val="24"/>
        </w:rPr>
        <w:tab/>
      </w:r>
    </w:p>
    <w:p w14:paraId="3E6D2572" w14:textId="216E2310" w:rsidR="00D04DA0" w:rsidRPr="00B1516C" w:rsidRDefault="00FA0028" w:rsidP="009B153F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cosystem</w:t>
      </w:r>
    </w:p>
    <w:p w14:paraId="7C426CC3" w14:textId="5D0A10FB" w:rsidR="00D04DA0" w:rsidRPr="00B1516C" w:rsidRDefault="00FA0028" w:rsidP="009B153F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vironment</w:t>
      </w:r>
      <w:r w:rsidR="00D04DA0" w:rsidRPr="00B1516C">
        <w:rPr>
          <w:rFonts w:ascii="Times New Roman" w:hAnsi="Times New Roman" w:cs="Times New Roman"/>
          <w:sz w:val="24"/>
          <w:szCs w:val="24"/>
        </w:rPr>
        <w:tab/>
      </w:r>
    </w:p>
    <w:p w14:paraId="387ACFE6" w14:textId="55AF6FF8" w:rsidR="00224C22" w:rsidRPr="00D04DA0" w:rsidRDefault="00FA0028" w:rsidP="009B153F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e of the above</w:t>
      </w:r>
    </w:p>
    <w:p w14:paraId="3CD7F6A8" w14:textId="28A81515" w:rsidR="00BE35DB" w:rsidRPr="00BE35DB" w:rsidRDefault="00E56F8B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35DB">
        <w:rPr>
          <w:rFonts w:ascii="Times New Roman" w:hAnsi="Times New Roman" w:cs="Times New Roman"/>
          <w:sz w:val="24"/>
          <w:szCs w:val="24"/>
        </w:rPr>
        <w:t xml:space="preserve">3. </w:t>
      </w:r>
      <w:r w:rsidR="00BE35DB" w:rsidRPr="00BE35DB">
        <w:rPr>
          <w:rFonts w:ascii="Times New Roman" w:hAnsi="Times New Roman" w:cs="Times New Roman"/>
          <w:sz w:val="24"/>
          <w:szCs w:val="24"/>
        </w:rPr>
        <w:t>____</w:t>
      </w:r>
      <w:r w:rsidR="00BE35DB">
        <w:rPr>
          <w:rFonts w:ascii="Times New Roman" w:hAnsi="Times New Roman" w:cs="Times New Roman"/>
          <w:sz w:val="24"/>
          <w:szCs w:val="24"/>
        </w:rPr>
        <w:t>___</w:t>
      </w:r>
      <w:r w:rsidR="00BE35DB" w:rsidRPr="00BE35DB">
        <w:rPr>
          <w:rFonts w:ascii="Times New Roman" w:hAnsi="Times New Roman" w:cs="Times New Roman"/>
          <w:sz w:val="24"/>
          <w:szCs w:val="24"/>
        </w:rPr>
        <w:t xml:space="preserve"> perform an invaluable service in the ecosystem by decomposing the organic matter and make it available for reuse</w:t>
      </w:r>
      <w:r w:rsidR="00BE35DB">
        <w:rPr>
          <w:rFonts w:ascii="Times New Roman" w:hAnsi="Times New Roman" w:cs="Times New Roman"/>
          <w:sz w:val="24"/>
          <w:szCs w:val="24"/>
        </w:rPr>
        <w:t>.</w:t>
      </w:r>
      <w:r w:rsidR="00BE35DB" w:rsidRPr="00BE35DB">
        <w:rPr>
          <w:rFonts w:ascii="Times New Roman" w:hAnsi="Times New Roman" w:cs="Times New Roman"/>
          <w:sz w:val="24"/>
          <w:szCs w:val="24"/>
        </w:rPr>
        <w:t xml:space="preserve"> </w:t>
      </w:r>
      <w:r w:rsidR="00E0643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="00E06430">
        <w:rPr>
          <w:rFonts w:ascii="Times New Roman" w:hAnsi="Times New Roman" w:cs="Times New Roman"/>
          <w:b/>
          <w:sz w:val="24"/>
          <w:szCs w:val="24"/>
        </w:rPr>
        <w:t>(</w:t>
      </w:r>
      <w:r w:rsidR="00BE35DB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B3E5F67" w14:textId="11104DB9" w:rsidR="00E20666" w:rsidRPr="00B1516C" w:rsidRDefault="00BE35DB" w:rsidP="0009030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Omnivores </w:t>
      </w:r>
    </w:p>
    <w:p w14:paraId="494046DC" w14:textId="23F6BF04" w:rsidR="00E20666" w:rsidRPr="00B1516C" w:rsidRDefault="00BE35DB" w:rsidP="0009030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roducers</w:t>
      </w:r>
      <w:r w:rsidR="00E06430" w:rsidRPr="00B151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D183CF" w14:textId="7A892D36" w:rsidR="00E20666" w:rsidRPr="00B1516C" w:rsidRDefault="00BE35DB" w:rsidP="0009030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Decomposers</w:t>
      </w:r>
      <w:r w:rsidR="00E06430" w:rsidRPr="00B151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D47E77" w14:textId="218EF080" w:rsidR="00E56F8B" w:rsidRPr="00B1516C" w:rsidRDefault="00BE35DB" w:rsidP="0009030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ll the above</w:t>
      </w:r>
      <w:r w:rsidR="00E9636C" w:rsidRPr="00B151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D17E81" w14:textId="77777777" w:rsidR="00D04DA0" w:rsidRDefault="00E56F8B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10555">
        <w:rPr>
          <w:rFonts w:ascii="Times New Roman" w:hAnsi="Times New Roman" w:cs="Times New Roman"/>
          <w:sz w:val="24"/>
          <w:szCs w:val="24"/>
        </w:rPr>
        <w:t xml:space="preserve">4. </w:t>
      </w:r>
      <w:r w:rsidR="00D04DA0" w:rsidRPr="00B90DE3">
        <w:rPr>
          <w:rFonts w:ascii="Times New Roman" w:hAnsi="Times New Roman" w:cs="Times New Roman"/>
          <w:sz w:val="24"/>
          <w:szCs w:val="24"/>
        </w:rPr>
        <w:t>The upper part of an aquatic ecosystem contains</w:t>
      </w:r>
      <w:r w:rsidR="00D04DA0">
        <w:rPr>
          <w:rFonts w:ascii="Times New Roman" w:hAnsi="Times New Roman" w:cs="Times New Roman"/>
          <w:sz w:val="24"/>
          <w:szCs w:val="24"/>
        </w:rPr>
        <w:t xml:space="preserve"> ___________________</w:t>
      </w:r>
      <w:proofErr w:type="gramStart"/>
      <w:r w:rsidR="00D04DA0">
        <w:rPr>
          <w:rFonts w:ascii="Times New Roman" w:hAnsi="Times New Roman" w:cs="Times New Roman"/>
          <w:sz w:val="24"/>
          <w:szCs w:val="24"/>
        </w:rPr>
        <w:t xml:space="preserve">_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  <w:r w:rsidR="00D04DA0" w:rsidRPr="00B90D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EED8FA" w14:textId="77777777" w:rsidR="00D04DA0" w:rsidRPr="00B1516C" w:rsidRDefault="00D04DA0" w:rsidP="009B153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Bentho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7506DEE9" w14:textId="77777777" w:rsidR="00D04DA0" w:rsidRPr="00B1516C" w:rsidRDefault="00D04DA0" w:rsidP="009B153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lankton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3A286A9" w14:textId="77777777" w:rsidR="00D04DA0" w:rsidRPr="00B1516C" w:rsidRDefault="00D04DA0" w:rsidP="009B153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Nekton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637E5CA4" w14:textId="393CC8B1" w:rsidR="00224C22" w:rsidRPr="00D04DA0" w:rsidRDefault="00D04DA0" w:rsidP="009B153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Both a and b</w:t>
      </w:r>
    </w:p>
    <w:p w14:paraId="0DDEA73F" w14:textId="75E54B86" w:rsidR="00224C22" w:rsidRPr="00224C22" w:rsidRDefault="00E56F8B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4C22">
        <w:rPr>
          <w:rFonts w:ascii="Times New Roman" w:hAnsi="Times New Roman" w:cs="Times New Roman"/>
          <w:sz w:val="24"/>
          <w:szCs w:val="24"/>
        </w:rPr>
        <w:t xml:space="preserve">5. </w:t>
      </w:r>
      <w:r w:rsidR="00B54013">
        <w:rPr>
          <w:rFonts w:ascii="Times New Roman" w:hAnsi="Times New Roman" w:cs="Times New Roman"/>
          <w:sz w:val="24"/>
          <w:szCs w:val="24"/>
        </w:rPr>
        <w:t>Examples of o</w:t>
      </w:r>
      <w:r w:rsidR="00224C22" w:rsidRPr="00224C22">
        <w:rPr>
          <w:rFonts w:ascii="Times New Roman" w:hAnsi="Times New Roman" w:cs="Times New Roman"/>
          <w:sz w:val="24"/>
          <w:szCs w:val="24"/>
        </w:rPr>
        <w:t>mnivores</w:t>
      </w:r>
      <w:r w:rsidR="00E06430">
        <w:rPr>
          <w:rFonts w:ascii="Times New Roman" w:hAnsi="Times New Roman" w:cs="Times New Roman"/>
          <w:sz w:val="24"/>
          <w:szCs w:val="24"/>
        </w:rPr>
        <w:t>______________________________________</w:t>
      </w:r>
      <w:proofErr w:type="gramStart"/>
      <w:r w:rsidR="00E06430">
        <w:rPr>
          <w:rFonts w:ascii="Times New Roman" w:hAnsi="Times New Roman" w:cs="Times New Roman"/>
          <w:sz w:val="24"/>
          <w:szCs w:val="24"/>
        </w:rPr>
        <w:t xml:space="preserve">_  </w:t>
      </w:r>
      <w:r w:rsidR="00E06430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224C2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66F40F2" w14:textId="36F20B2F" w:rsidR="00E20666" w:rsidRPr="00B1516C" w:rsidRDefault="00224C22" w:rsidP="00090300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Elephant and Camel </w:t>
      </w:r>
    </w:p>
    <w:p w14:paraId="32C68ADE" w14:textId="544FC344" w:rsidR="00E20666" w:rsidRPr="00B1516C" w:rsidRDefault="00224C22" w:rsidP="00090300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lastRenderedPageBreak/>
        <w:t xml:space="preserve">Frog and small bird </w:t>
      </w:r>
    </w:p>
    <w:p w14:paraId="3ADF4FAB" w14:textId="6E67DDCA" w:rsidR="00E20666" w:rsidRPr="00B1516C" w:rsidRDefault="00224C22" w:rsidP="00090300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Fox and Lion </w:t>
      </w:r>
    </w:p>
    <w:p w14:paraId="3DE5D3E1" w14:textId="389FCF75" w:rsidR="00E56F8B" w:rsidRPr="00B1516C" w:rsidRDefault="00224C22" w:rsidP="00090300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Man and Rat</w:t>
      </w:r>
      <w:r w:rsidR="00E56F8B" w:rsidRPr="00B151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3EA6D5" w14:textId="44979EAB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</w:t>
      </w:r>
      <w:r w:rsidR="00FA0028" w:rsidRPr="00B1516C">
        <w:rPr>
          <w:rFonts w:ascii="Times New Roman" w:hAnsi="Times New Roman" w:cs="Times New Roman"/>
          <w:sz w:val="24"/>
          <w:szCs w:val="24"/>
        </w:rPr>
        <w:t xml:space="preserve">Earnest Haeckel </w:t>
      </w:r>
      <w:r w:rsidR="00FA0028" w:rsidRPr="00B90DE3">
        <w:rPr>
          <w:rFonts w:ascii="Times New Roman" w:hAnsi="Times New Roman" w:cs="Times New Roman"/>
          <w:sz w:val="24"/>
          <w:szCs w:val="24"/>
        </w:rPr>
        <w:t xml:space="preserve">introduced </w:t>
      </w:r>
      <w:r w:rsidR="00FA0028">
        <w:rPr>
          <w:rFonts w:ascii="Times New Roman" w:hAnsi="Times New Roman" w:cs="Times New Roman"/>
          <w:sz w:val="24"/>
          <w:szCs w:val="24"/>
        </w:rPr>
        <w:t>t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he term </w:t>
      </w:r>
      <w:r w:rsidR="00E500B9">
        <w:rPr>
          <w:rFonts w:ascii="Times New Roman" w:hAnsi="Times New Roman" w:cs="Times New Roman"/>
          <w:sz w:val="24"/>
          <w:szCs w:val="24"/>
        </w:rPr>
        <w:t xml:space="preserve">________________________  </w:t>
      </w:r>
      <w:r w:rsidR="00FA0028">
        <w:rPr>
          <w:rFonts w:ascii="Times New Roman" w:hAnsi="Times New Roman" w:cs="Times New Roman"/>
          <w:sz w:val="24"/>
          <w:szCs w:val="24"/>
        </w:rPr>
        <w:t xml:space="preserve">          </w:t>
      </w:r>
      <w:r w:rsidR="00E500B9">
        <w:rPr>
          <w:rFonts w:ascii="Times New Roman" w:hAnsi="Times New Roman" w:cs="Times New Roman"/>
          <w:b/>
          <w:sz w:val="24"/>
          <w:szCs w:val="24"/>
        </w:rPr>
        <w:t>(</w:t>
      </w:r>
      <w:r w:rsidR="00E500B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AFF190D" w14:textId="77777777" w:rsidR="00FA0028" w:rsidRPr="00B1516C" w:rsidRDefault="00FA0028" w:rsidP="009B153F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cology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7770D066" w14:textId="77777777" w:rsidR="00FA0028" w:rsidRPr="00B1516C" w:rsidRDefault="00FA0028" w:rsidP="009B153F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cosystem</w:t>
      </w:r>
    </w:p>
    <w:p w14:paraId="3DF7E09A" w14:textId="77777777" w:rsidR="00FA0028" w:rsidRPr="00B1516C" w:rsidRDefault="00FA0028" w:rsidP="009B153F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vironment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69703E0C" w14:textId="77777777" w:rsidR="00FA0028" w:rsidRPr="00D04DA0" w:rsidRDefault="00FA0028" w:rsidP="009B153F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e of the above</w:t>
      </w:r>
    </w:p>
    <w:p w14:paraId="077B0ADB" w14:textId="108FD077" w:rsidR="00D04DA0" w:rsidRPr="001C07FA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</w:t>
      </w:r>
      <w:r w:rsidR="004563D8">
        <w:rPr>
          <w:rFonts w:ascii="Times New Roman" w:hAnsi="Times New Roman" w:cs="Times New Roman"/>
          <w:sz w:val="24"/>
          <w:szCs w:val="24"/>
        </w:rPr>
        <w:t xml:space="preserve"> __________________   depends on the green plants of earth for survival. </w:t>
      </w:r>
      <w:r w:rsidR="00D04DA0">
        <w:rPr>
          <w:rFonts w:ascii="Times New Roman" w:hAnsi="Times New Roman" w:cs="Times New Roman"/>
          <w:b/>
          <w:sz w:val="24"/>
          <w:szCs w:val="24"/>
        </w:rPr>
        <w:t>(CO1, Knowledge</w:t>
      </w:r>
      <w:r w:rsidR="00D04DA0"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165C2CA8" w14:textId="783D1003" w:rsidR="00D04DA0" w:rsidRPr="00B1516C" w:rsidRDefault="00D04DA0" w:rsidP="00D04DA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all the animals </w:t>
      </w:r>
    </w:p>
    <w:p w14:paraId="6929EC3D" w14:textId="599C386D" w:rsidR="00D04DA0" w:rsidRPr="00B1516C" w:rsidRDefault="00D04DA0" w:rsidP="00D04DA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only herbivores </w:t>
      </w:r>
    </w:p>
    <w:p w14:paraId="0858DDBE" w14:textId="592D98D2" w:rsidR="00D04DA0" w:rsidRPr="00B1516C" w:rsidRDefault="00D04DA0" w:rsidP="00D04DA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only carnivores </w:t>
      </w:r>
    </w:p>
    <w:p w14:paraId="543F85FC" w14:textId="67C11EBD" w:rsidR="00D04DA0" w:rsidRPr="00B1516C" w:rsidRDefault="004563D8" w:rsidP="00D04DA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e</w:t>
      </w:r>
    </w:p>
    <w:p w14:paraId="718D214B" w14:textId="64071323" w:rsidR="002B737D" w:rsidRDefault="00DD702C" w:rsidP="002B73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 </w:t>
      </w:r>
      <w:r w:rsidR="006B43BD">
        <w:rPr>
          <w:rFonts w:ascii="Times New Roman" w:hAnsi="Times New Roman" w:cs="Times New Roman"/>
          <w:sz w:val="24"/>
          <w:szCs w:val="24"/>
        </w:rPr>
        <w:t>Meteors</w:t>
      </w:r>
      <w:r w:rsidR="002B737D" w:rsidRPr="00B90DE3">
        <w:rPr>
          <w:rFonts w:ascii="Times New Roman" w:hAnsi="Times New Roman" w:cs="Times New Roman"/>
          <w:sz w:val="24"/>
          <w:szCs w:val="24"/>
        </w:rPr>
        <w:t xml:space="preserve"> occurs in</w:t>
      </w:r>
      <w:r w:rsidR="002B737D">
        <w:rPr>
          <w:rFonts w:ascii="Times New Roman" w:hAnsi="Times New Roman" w:cs="Times New Roman"/>
          <w:sz w:val="24"/>
          <w:szCs w:val="24"/>
        </w:rPr>
        <w:t xml:space="preserve"> _______________________                    </w:t>
      </w:r>
      <w:r w:rsidR="006B43BD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="002B737D">
        <w:rPr>
          <w:rFonts w:ascii="Times New Roman" w:hAnsi="Times New Roman" w:cs="Times New Roman"/>
          <w:sz w:val="24"/>
          <w:szCs w:val="24"/>
        </w:rPr>
        <w:t xml:space="preserve">  </w:t>
      </w:r>
      <w:r w:rsidR="002B737D">
        <w:rPr>
          <w:rFonts w:ascii="Times New Roman" w:hAnsi="Times New Roman" w:cs="Times New Roman"/>
          <w:b/>
          <w:sz w:val="24"/>
          <w:szCs w:val="24"/>
        </w:rPr>
        <w:t>(</w:t>
      </w:r>
      <w:r w:rsidR="002B737D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E433E0B" w14:textId="77777777" w:rsidR="002B737D" w:rsidRPr="00202C19" w:rsidRDefault="002B737D" w:rsidP="002B737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Strat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04B01952" w14:textId="77777777" w:rsidR="002B737D" w:rsidRPr="00202C19" w:rsidRDefault="002B737D" w:rsidP="002B737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Mes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72C812C9" w14:textId="77777777" w:rsidR="002B737D" w:rsidRDefault="002B737D" w:rsidP="002B737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Trop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0085AB79" w14:textId="77777777" w:rsidR="002B737D" w:rsidRPr="00202C19" w:rsidRDefault="002B737D" w:rsidP="002B737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Exosphere</w:t>
      </w:r>
    </w:p>
    <w:p w14:paraId="680BF3D5" w14:textId="77777777" w:rsidR="00D04DA0" w:rsidRPr="001C07FA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</w:t>
      </w:r>
      <w:r w:rsidR="00D04DA0" w:rsidRPr="001C07FA">
        <w:rPr>
          <w:rFonts w:ascii="Times New Roman" w:hAnsi="Times New Roman" w:cs="Times New Roman"/>
          <w:sz w:val="24"/>
          <w:szCs w:val="24"/>
        </w:rPr>
        <w:t>The recycling of elements in an ecosystem is called</w:t>
      </w:r>
      <w:r w:rsidR="00D04DA0" w:rsidRPr="00610555">
        <w:rPr>
          <w:rFonts w:ascii="Times New Roman" w:hAnsi="Times New Roman" w:cs="Times New Roman"/>
          <w:sz w:val="24"/>
          <w:szCs w:val="24"/>
        </w:rPr>
        <w:t>_______</w:t>
      </w:r>
      <w:r w:rsidR="00D04DA0">
        <w:rPr>
          <w:rFonts w:ascii="Times New Roman" w:hAnsi="Times New Roman" w:cs="Times New Roman"/>
          <w:sz w:val="24"/>
          <w:szCs w:val="24"/>
        </w:rPr>
        <w:t xml:space="preserve">___________ </w:t>
      </w:r>
      <w:r w:rsidR="00D04DA0">
        <w:rPr>
          <w:rFonts w:ascii="Times New Roman" w:hAnsi="Times New Roman" w:cs="Times New Roman"/>
          <w:b/>
          <w:sz w:val="24"/>
          <w:szCs w:val="24"/>
        </w:rPr>
        <w:t>(CO1, Knowledge</w:t>
      </w:r>
      <w:r w:rsidR="00D04DA0"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2D961609" w14:textId="77777777" w:rsidR="00D04DA0" w:rsidRPr="00B1516C" w:rsidRDefault="00D04DA0" w:rsidP="00D04DA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chemical cycle </w:t>
      </w:r>
    </w:p>
    <w:p w14:paraId="71D82112" w14:textId="77777777" w:rsidR="00D04DA0" w:rsidRPr="00B1516C" w:rsidRDefault="00D04DA0" w:rsidP="00D04DA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geological cycle </w:t>
      </w:r>
    </w:p>
    <w:p w14:paraId="0B79AC86" w14:textId="77777777" w:rsidR="00D04DA0" w:rsidRPr="00B1516C" w:rsidRDefault="00D04DA0" w:rsidP="00D04DA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biogeochemical cycle </w:t>
      </w:r>
    </w:p>
    <w:p w14:paraId="55DC4341" w14:textId="77777777" w:rsidR="00D04DA0" w:rsidRPr="00B1516C" w:rsidRDefault="00D04DA0" w:rsidP="00D04DA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geochemical cycle</w:t>
      </w:r>
    </w:p>
    <w:p w14:paraId="0A7C5177" w14:textId="0AD01034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. 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The region of earth, where </w:t>
      </w:r>
      <w:r w:rsidR="00AE7184">
        <w:rPr>
          <w:rFonts w:ascii="Times New Roman" w:hAnsi="Times New Roman" w:cs="Times New Roman"/>
          <w:sz w:val="24"/>
          <w:szCs w:val="24"/>
        </w:rPr>
        <w:t>water</w:t>
      </w:r>
      <w:r w:rsidR="00E500B9">
        <w:rPr>
          <w:rFonts w:ascii="Times New Roman" w:hAnsi="Times New Roman" w:cs="Times New Roman"/>
          <w:sz w:val="24"/>
          <w:szCs w:val="24"/>
        </w:rPr>
        <w:t xml:space="preserve"> exists is known a________________</w:t>
      </w:r>
      <w:proofErr w:type="gramStart"/>
      <w:r w:rsidR="00E500B9">
        <w:rPr>
          <w:rFonts w:ascii="Times New Roman" w:hAnsi="Times New Roman" w:cs="Times New Roman"/>
          <w:sz w:val="24"/>
          <w:szCs w:val="24"/>
        </w:rPr>
        <w:t xml:space="preserve">_  </w:t>
      </w:r>
      <w:r w:rsidR="00E500B9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E500B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18B4BDD" w14:textId="77777777" w:rsidR="00AE7184" w:rsidRPr="00B1516C" w:rsidRDefault="00AE7184" w:rsidP="009B153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Hydr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E51C3CF" w14:textId="77777777" w:rsidR="00AE7184" w:rsidRPr="00B1516C" w:rsidRDefault="00AE7184" w:rsidP="009B153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Bi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12A96D2F" w14:textId="77777777" w:rsidR="00AE7184" w:rsidRPr="00B1516C" w:rsidRDefault="00AE7184" w:rsidP="009B153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Lith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4AD0AC5" w14:textId="08CE5010" w:rsidR="00AE7184" w:rsidRDefault="00AE7184" w:rsidP="009B153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tmosphere</w:t>
      </w:r>
    </w:p>
    <w:p w14:paraId="4B4B3422" w14:textId="708D9D1A" w:rsidR="00D73FF5" w:rsidRDefault="00D73FF5" w:rsidP="00D73F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. </w:t>
      </w:r>
      <w:r w:rsidRPr="00FA0028">
        <w:rPr>
          <w:rFonts w:ascii="Times New Roman" w:hAnsi="Times New Roman" w:cs="Times New Roman"/>
          <w:sz w:val="24"/>
          <w:szCs w:val="24"/>
        </w:rPr>
        <w:t>__________is the protective blanket of gases, surrounding the earth.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2333018B" w14:textId="77777777" w:rsidR="00D73FF5" w:rsidRPr="00B1516C" w:rsidRDefault="00D73FF5" w:rsidP="009B153F">
      <w:pPr>
        <w:pStyle w:val="ListParagraph"/>
        <w:numPr>
          <w:ilvl w:val="0"/>
          <w:numId w:val="5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Hydr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76CEE8B7" w14:textId="77777777" w:rsidR="00D73FF5" w:rsidRPr="00B1516C" w:rsidRDefault="00D73FF5" w:rsidP="009B153F">
      <w:pPr>
        <w:pStyle w:val="ListParagraph"/>
        <w:numPr>
          <w:ilvl w:val="0"/>
          <w:numId w:val="5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Bi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157911BB" w14:textId="77777777" w:rsidR="00D73FF5" w:rsidRDefault="00D73FF5" w:rsidP="009B153F">
      <w:pPr>
        <w:pStyle w:val="ListParagraph"/>
        <w:numPr>
          <w:ilvl w:val="0"/>
          <w:numId w:val="5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Lith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12929BE" w14:textId="60A9F039" w:rsidR="00D73FF5" w:rsidRPr="00D73FF5" w:rsidRDefault="00D73FF5" w:rsidP="009B153F">
      <w:pPr>
        <w:pStyle w:val="ListParagraph"/>
        <w:numPr>
          <w:ilvl w:val="0"/>
          <w:numId w:val="5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Atmosphere</w:t>
      </w:r>
    </w:p>
    <w:p w14:paraId="4B949645" w14:textId="62D83BF1" w:rsidR="00D04DA0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2. </w:t>
      </w:r>
      <w:r w:rsidR="004563D8">
        <w:rPr>
          <w:rFonts w:ascii="Times New Roman" w:hAnsi="Times New Roman" w:cs="Times New Roman"/>
          <w:sz w:val="24"/>
          <w:szCs w:val="24"/>
        </w:rPr>
        <w:t>P</w:t>
      </w:r>
      <w:r w:rsidR="004563D8" w:rsidRPr="00B1516C">
        <w:rPr>
          <w:rFonts w:ascii="Times New Roman" w:hAnsi="Times New Roman" w:cs="Times New Roman"/>
          <w:sz w:val="24"/>
          <w:szCs w:val="24"/>
        </w:rPr>
        <w:t>roducers, consumers and decomposers</w:t>
      </w:r>
      <w:r w:rsidR="004563D8" w:rsidRPr="00B90DE3">
        <w:rPr>
          <w:rFonts w:ascii="Times New Roman" w:hAnsi="Times New Roman" w:cs="Times New Roman"/>
          <w:sz w:val="24"/>
          <w:szCs w:val="24"/>
        </w:rPr>
        <w:t xml:space="preserve"> </w:t>
      </w:r>
      <w:r w:rsidR="004563D8">
        <w:rPr>
          <w:rFonts w:ascii="Times New Roman" w:hAnsi="Times New Roman" w:cs="Times New Roman"/>
          <w:sz w:val="24"/>
          <w:szCs w:val="24"/>
        </w:rPr>
        <w:t>creates</w:t>
      </w:r>
      <w:r w:rsidR="00D04DA0">
        <w:rPr>
          <w:rFonts w:ascii="Times New Roman" w:hAnsi="Times New Roman" w:cs="Times New Roman"/>
          <w:sz w:val="24"/>
          <w:szCs w:val="24"/>
        </w:rPr>
        <w:t>___________________</w:t>
      </w:r>
      <w:proofErr w:type="gramStart"/>
      <w:r w:rsidR="00D04DA0">
        <w:rPr>
          <w:rFonts w:ascii="Times New Roman" w:hAnsi="Times New Roman" w:cs="Times New Roman"/>
          <w:sz w:val="24"/>
          <w:szCs w:val="24"/>
        </w:rPr>
        <w:t xml:space="preserve">_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E55AF22" w14:textId="703C8888" w:rsidR="00D04DA0" w:rsidRPr="00B1516C" w:rsidRDefault="004563D8" w:rsidP="009B153F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ogeochemical cycle</w:t>
      </w:r>
      <w:r w:rsidR="00D04DA0" w:rsidRPr="00B1516C">
        <w:rPr>
          <w:rFonts w:ascii="Times New Roman" w:hAnsi="Times New Roman" w:cs="Times New Roman"/>
          <w:sz w:val="24"/>
          <w:szCs w:val="24"/>
        </w:rPr>
        <w:tab/>
      </w:r>
    </w:p>
    <w:p w14:paraId="582C6B90" w14:textId="06A267F5" w:rsidR="00D04DA0" w:rsidRPr="00B1516C" w:rsidRDefault="004563D8" w:rsidP="009B153F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ological disorder</w:t>
      </w:r>
      <w:r w:rsidR="00D04DA0" w:rsidRPr="00B1516C">
        <w:rPr>
          <w:rFonts w:ascii="Times New Roman" w:hAnsi="Times New Roman" w:cs="Times New Roman"/>
          <w:sz w:val="24"/>
          <w:szCs w:val="24"/>
        </w:rPr>
        <w:tab/>
      </w:r>
    </w:p>
    <w:p w14:paraId="3B2766B4" w14:textId="62BA1739" w:rsidR="00D04DA0" w:rsidRPr="00B1516C" w:rsidRDefault="004563D8" w:rsidP="009B153F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0DE3">
        <w:rPr>
          <w:rFonts w:ascii="Times New Roman" w:hAnsi="Times New Roman" w:cs="Times New Roman"/>
          <w:sz w:val="24"/>
          <w:szCs w:val="24"/>
        </w:rPr>
        <w:t>Biological equilibrium</w:t>
      </w:r>
    </w:p>
    <w:p w14:paraId="162C0684" w14:textId="01B0B72F" w:rsidR="00AE7184" w:rsidRPr="00D04DA0" w:rsidRDefault="004563D8" w:rsidP="009B153F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he above</w:t>
      </w:r>
    </w:p>
    <w:p w14:paraId="0988A6F5" w14:textId="68770F90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3. </w:t>
      </w:r>
      <w:r w:rsidR="004563D8">
        <w:rPr>
          <w:rFonts w:ascii="Times New Roman" w:hAnsi="Times New Roman" w:cs="Times New Roman"/>
          <w:sz w:val="24"/>
          <w:szCs w:val="24"/>
        </w:rPr>
        <w:t xml:space="preserve">_______________ </w:t>
      </w:r>
      <w:r w:rsidR="00B90DE3" w:rsidRPr="00B90DE3">
        <w:rPr>
          <w:rFonts w:ascii="Times New Roman" w:hAnsi="Times New Roman" w:cs="Times New Roman"/>
          <w:sz w:val="24"/>
          <w:szCs w:val="24"/>
        </w:rPr>
        <w:t>deals with the study of</w:t>
      </w:r>
      <w:r w:rsidR="004563D8" w:rsidRPr="004563D8">
        <w:rPr>
          <w:rFonts w:ascii="Times New Roman" w:hAnsi="Times New Roman" w:cs="Times New Roman"/>
          <w:sz w:val="24"/>
          <w:szCs w:val="24"/>
        </w:rPr>
        <w:t xml:space="preserve"> </w:t>
      </w:r>
      <w:r w:rsidR="004563D8">
        <w:rPr>
          <w:rFonts w:ascii="Times New Roman" w:hAnsi="Times New Roman" w:cs="Times New Roman"/>
          <w:sz w:val="24"/>
          <w:szCs w:val="24"/>
        </w:rPr>
        <w:t xml:space="preserve">ecosystem.                              </w:t>
      </w:r>
      <w:r w:rsidR="00E500B9">
        <w:rPr>
          <w:rFonts w:ascii="Times New Roman" w:hAnsi="Times New Roman" w:cs="Times New Roman"/>
          <w:sz w:val="24"/>
          <w:szCs w:val="24"/>
        </w:rPr>
        <w:t xml:space="preserve">  </w:t>
      </w:r>
      <w:r w:rsidR="00E500B9">
        <w:rPr>
          <w:rFonts w:ascii="Times New Roman" w:hAnsi="Times New Roman" w:cs="Times New Roman"/>
          <w:b/>
          <w:sz w:val="24"/>
          <w:szCs w:val="24"/>
        </w:rPr>
        <w:t>(</w:t>
      </w:r>
      <w:r w:rsidR="00E500B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A7D530C" w14:textId="3A9CE606" w:rsidR="00AE7184" w:rsidRPr="00B1516C" w:rsidRDefault="004563D8" w:rsidP="009B153F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cology</w:t>
      </w:r>
      <w:r w:rsidR="00AE7184" w:rsidRPr="00B1516C">
        <w:rPr>
          <w:rFonts w:ascii="Times New Roman" w:hAnsi="Times New Roman" w:cs="Times New Roman"/>
          <w:sz w:val="24"/>
          <w:szCs w:val="24"/>
        </w:rPr>
        <w:tab/>
      </w:r>
    </w:p>
    <w:p w14:paraId="78E66FA8" w14:textId="48A9768B" w:rsidR="00AE7184" w:rsidRPr="00B1516C" w:rsidRDefault="004563D8" w:rsidP="009B153F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ology</w:t>
      </w:r>
      <w:r w:rsidR="00AE7184" w:rsidRPr="00B1516C">
        <w:rPr>
          <w:rFonts w:ascii="Times New Roman" w:hAnsi="Times New Roman" w:cs="Times New Roman"/>
          <w:sz w:val="24"/>
          <w:szCs w:val="24"/>
        </w:rPr>
        <w:tab/>
      </w:r>
    </w:p>
    <w:p w14:paraId="003D52A7" w14:textId="17E2E8FD" w:rsidR="00AE7184" w:rsidRPr="00B1516C" w:rsidRDefault="004563D8" w:rsidP="009B153F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oology</w:t>
      </w:r>
      <w:r w:rsidR="00AE7184" w:rsidRPr="00B1516C">
        <w:rPr>
          <w:rFonts w:ascii="Times New Roman" w:hAnsi="Times New Roman" w:cs="Times New Roman"/>
          <w:sz w:val="24"/>
          <w:szCs w:val="24"/>
        </w:rPr>
        <w:tab/>
      </w:r>
    </w:p>
    <w:p w14:paraId="6DB31BDC" w14:textId="0E899A9B" w:rsidR="00AE7184" w:rsidRPr="00B1516C" w:rsidRDefault="004563D8" w:rsidP="009B153F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ology</w:t>
      </w:r>
    </w:p>
    <w:p w14:paraId="5A79CC8F" w14:textId="67BDD654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4. 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The pyramid of </w:t>
      </w:r>
      <w:r w:rsidR="00AE7184">
        <w:rPr>
          <w:rFonts w:ascii="Times New Roman" w:hAnsi="Times New Roman" w:cs="Times New Roman"/>
          <w:sz w:val="24"/>
          <w:szCs w:val="24"/>
        </w:rPr>
        <w:t>number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 in an ecosystem </w:t>
      </w:r>
      <w:r w:rsidR="00E500B9">
        <w:rPr>
          <w:rFonts w:ascii="Times New Roman" w:hAnsi="Times New Roman" w:cs="Times New Roman"/>
          <w:sz w:val="24"/>
          <w:szCs w:val="24"/>
        </w:rPr>
        <w:t>________________________</w:t>
      </w:r>
      <w:proofErr w:type="gramStart"/>
      <w:r w:rsidR="00E500B9">
        <w:rPr>
          <w:rFonts w:ascii="Times New Roman" w:hAnsi="Times New Roman" w:cs="Times New Roman"/>
          <w:sz w:val="24"/>
          <w:szCs w:val="24"/>
        </w:rPr>
        <w:t xml:space="preserve">_  </w:t>
      </w:r>
      <w:r w:rsidR="00E500B9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E500B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9882C0E" w14:textId="77777777" w:rsidR="00AE7184" w:rsidRPr="00B1516C" w:rsidRDefault="00AE7184" w:rsidP="009B153F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Always upright 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617D79EC" w14:textId="77777777" w:rsidR="00AE7184" w:rsidRPr="00B1516C" w:rsidRDefault="00AE7184" w:rsidP="009B153F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lways inverted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199B4A37" w14:textId="77777777" w:rsidR="00AE7184" w:rsidRPr="00B1516C" w:rsidRDefault="00AE7184" w:rsidP="009B153F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May be upright or inverted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F817287" w14:textId="757AD21B" w:rsidR="00AE7184" w:rsidRPr="00B1516C" w:rsidRDefault="00AE7184" w:rsidP="009B153F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None of the above</w:t>
      </w:r>
    </w:p>
    <w:p w14:paraId="086ADC3E" w14:textId="77777777" w:rsidR="00D04DA0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5. </w:t>
      </w:r>
      <w:r w:rsidR="00D04DA0">
        <w:rPr>
          <w:rFonts w:ascii="Times New Roman" w:hAnsi="Times New Roman" w:cs="Times New Roman"/>
          <w:sz w:val="24"/>
          <w:szCs w:val="24"/>
        </w:rPr>
        <w:t xml:space="preserve">The living beings exists in _______________________                           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68FF89D" w14:textId="77777777" w:rsidR="00D04DA0" w:rsidRPr="00202C19" w:rsidRDefault="00D04DA0" w:rsidP="00D04D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Strat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5C415A74" w14:textId="77777777" w:rsidR="00D04DA0" w:rsidRPr="00202C19" w:rsidRDefault="00D04DA0" w:rsidP="00D04D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Mes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5237EF8D" w14:textId="77777777" w:rsidR="00D04DA0" w:rsidRPr="00202C19" w:rsidRDefault="00D04DA0" w:rsidP="00D04D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lastRenderedPageBreak/>
        <w:t>Trop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0DB982B5" w14:textId="33C05788" w:rsidR="00AE7184" w:rsidRPr="00D04DA0" w:rsidRDefault="00D04DA0" w:rsidP="00D04D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Exosphere</w:t>
      </w:r>
    </w:p>
    <w:p w14:paraId="39150F26" w14:textId="7907EEDE" w:rsidR="00B90DE3" w:rsidRDefault="00DD702C" w:rsidP="00733C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6. </w:t>
      </w:r>
      <w:r w:rsidR="00733C2C">
        <w:rPr>
          <w:rFonts w:ascii="Times New Roman" w:hAnsi="Times New Roman" w:cs="Times New Roman"/>
          <w:sz w:val="24"/>
          <w:szCs w:val="24"/>
        </w:rPr>
        <w:t xml:space="preserve">The </w:t>
      </w:r>
      <w:r w:rsidR="00B90DE3" w:rsidRPr="00B90DE3">
        <w:rPr>
          <w:rFonts w:ascii="Times New Roman" w:hAnsi="Times New Roman" w:cs="Times New Roman"/>
          <w:sz w:val="24"/>
          <w:szCs w:val="24"/>
        </w:rPr>
        <w:t>plants prepare their own food by using</w:t>
      </w:r>
      <w:r w:rsidR="00090300">
        <w:rPr>
          <w:rFonts w:ascii="Times New Roman" w:hAnsi="Times New Roman" w:cs="Times New Roman"/>
          <w:sz w:val="24"/>
          <w:szCs w:val="24"/>
        </w:rPr>
        <w:t xml:space="preserve"> ________</w:t>
      </w:r>
      <w:r w:rsidR="00BE1AB2">
        <w:rPr>
          <w:rFonts w:ascii="Times New Roman" w:hAnsi="Times New Roman" w:cs="Times New Roman"/>
          <w:sz w:val="24"/>
          <w:szCs w:val="24"/>
        </w:rPr>
        <w:t xml:space="preserve">_____              </w:t>
      </w:r>
      <w:r w:rsidR="00733C2C">
        <w:rPr>
          <w:rFonts w:ascii="Times New Roman" w:hAnsi="Times New Roman" w:cs="Times New Roman"/>
          <w:sz w:val="24"/>
          <w:szCs w:val="24"/>
        </w:rPr>
        <w:t xml:space="preserve">       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353F34B" w14:textId="26D83E97" w:rsidR="00AE7184" w:rsidRPr="00B1516C" w:rsidRDefault="00AE7184" w:rsidP="009B153F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H</w:t>
      </w:r>
      <w:r w:rsidRPr="00B1516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1516C">
        <w:rPr>
          <w:rFonts w:ascii="Times New Roman" w:hAnsi="Times New Roman" w:cs="Times New Roman"/>
          <w:sz w:val="24"/>
          <w:szCs w:val="24"/>
        </w:rPr>
        <w:t xml:space="preserve">O, </w:t>
      </w:r>
      <w:r w:rsidR="00AE0DA8" w:rsidRPr="00B1516C">
        <w:rPr>
          <w:rFonts w:ascii="Times New Roman" w:hAnsi="Times New Roman" w:cs="Times New Roman"/>
          <w:sz w:val="24"/>
          <w:szCs w:val="24"/>
        </w:rPr>
        <w:t>CO</w:t>
      </w:r>
      <w:r w:rsidR="00AE0DA8" w:rsidRPr="00B1516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E0DA8" w:rsidRPr="00B1516C">
        <w:rPr>
          <w:rFonts w:ascii="Times New Roman" w:hAnsi="Times New Roman" w:cs="Times New Roman"/>
          <w:sz w:val="24"/>
          <w:szCs w:val="24"/>
        </w:rPr>
        <w:t xml:space="preserve">, </w:t>
      </w:r>
      <w:r w:rsidRPr="00B1516C">
        <w:rPr>
          <w:rFonts w:ascii="Times New Roman" w:hAnsi="Times New Roman" w:cs="Times New Roman"/>
          <w:sz w:val="24"/>
          <w:szCs w:val="24"/>
        </w:rPr>
        <w:t>Light</w:t>
      </w:r>
      <w:r w:rsidR="00C75C8D">
        <w:rPr>
          <w:rFonts w:ascii="Times New Roman" w:hAnsi="Times New Roman" w:cs="Times New Roman"/>
          <w:sz w:val="24"/>
          <w:szCs w:val="24"/>
        </w:rPr>
        <w:t>,</w:t>
      </w:r>
      <w:r w:rsidRPr="00B1516C">
        <w:rPr>
          <w:rFonts w:ascii="Times New Roman" w:hAnsi="Times New Roman" w:cs="Times New Roman"/>
          <w:sz w:val="24"/>
          <w:szCs w:val="24"/>
        </w:rPr>
        <w:t xml:space="preserve"> and chlorophyll</w:t>
      </w:r>
    </w:p>
    <w:p w14:paraId="28B636F2" w14:textId="085545DE" w:rsidR="00AE7184" w:rsidRPr="00B1516C" w:rsidRDefault="00C75C8D" w:rsidP="009B153F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B1516C">
        <w:rPr>
          <w:rFonts w:ascii="Times New Roman" w:hAnsi="Times New Roman" w:cs="Times New Roman"/>
          <w:sz w:val="24"/>
          <w:szCs w:val="24"/>
        </w:rPr>
        <w:t>hlorophyll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1516C">
        <w:rPr>
          <w:rFonts w:ascii="Times New Roman" w:hAnsi="Times New Roman" w:cs="Times New Roman"/>
          <w:sz w:val="24"/>
          <w:szCs w:val="24"/>
        </w:rPr>
        <w:t xml:space="preserve"> </w:t>
      </w:r>
      <w:r w:rsidR="00AE7184" w:rsidRPr="00B1516C">
        <w:rPr>
          <w:rFonts w:ascii="Times New Roman" w:hAnsi="Times New Roman" w:cs="Times New Roman"/>
          <w:sz w:val="24"/>
          <w:szCs w:val="24"/>
        </w:rPr>
        <w:t>O</w:t>
      </w:r>
      <w:r w:rsidR="00AE7184" w:rsidRPr="00B1516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E7184" w:rsidRPr="00B1516C">
        <w:rPr>
          <w:rFonts w:ascii="Times New Roman" w:hAnsi="Times New Roman" w:cs="Times New Roman"/>
          <w:sz w:val="24"/>
          <w:szCs w:val="24"/>
        </w:rPr>
        <w:t>, H</w:t>
      </w:r>
      <w:r w:rsidR="00AE7184" w:rsidRPr="00B1516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E7184" w:rsidRPr="00B1516C">
        <w:rPr>
          <w:rFonts w:ascii="Times New Roman" w:hAnsi="Times New Roman" w:cs="Times New Roman"/>
          <w:sz w:val="24"/>
          <w:szCs w:val="24"/>
        </w:rPr>
        <w:t xml:space="preserve">O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AE7184" w:rsidRPr="00B1516C">
        <w:rPr>
          <w:rFonts w:ascii="Times New Roman" w:hAnsi="Times New Roman" w:cs="Times New Roman"/>
          <w:sz w:val="24"/>
          <w:szCs w:val="24"/>
        </w:rPr>
        <w:t xml:space="preserve">Light </w:t>
      </w:r>
    </w:p>
    <w:p w14:paraId="7E99177D" w14:textId="56AF86EE" w:rsidR="00AE7184" w:rsidRPr="00B1516C" w:rsidRDefault="00C75C8D" w:rsidP="009B153F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Ligh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1516C">
        <w:rPr>
          <w:rFonts w:ascii="Times New Roman" w:hAnsi="Times New Roman" w:cs="Times New Roman"/>
          <w:sz w:val="24"/>
          <w:szCs w:val="24"/>
        </w:rPr>
        <w:t xml:space="preserve"> </w:t>
      </w:r>
      <w:r w:rsidR="00AE7184" w:rsidRPr="00B1516C">
        <w:rPr>
          <w:rFonts w:ascii="Times New Roman" w:hAnsi="Times New Roman" w:cs="Times New Roman"/>
          <w:sz w:val="24"/>
          <w:szCs w:val="24"/>
        </w:rPr>
        <w:t>CO, H</w:t>
      </w:r>
      <w:r w:rsidR="00AE7184" w:rsidRPr="00B1516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E7184" w:rsidRPr="00B1516C">
        <w:rPr>
          <w:rFonts w:ascii="Times New Roman" w:hAnsi="Times New Roman" w:cs="Times New Roman"/>
          <w:sz w:val="24"/>
          <w:szCs w:val="24"/>
        </w:rPr>
        <w:t>O, and chlorophyll</w:t>
      </w:r>
    </w:p>
    <w:p w14:paraId="5A5A473A" w14:textId="08AC086E" w:rsidR="00AE7184" w:rsidRPr="00B1516C" w:rsidRDefault="00AE7184" w:rsidP="009B153F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CO</w:t>
      </w:r>
      <w:r w:rsidRPr="00B1516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1516C">
        <w:rPr>
          <w:rFonts w:ascii="Times New Roman" w:hAnsi="Times New Roman" w:cs="Times New Roman"/>
          <w:sz w:val="24"/>
          <w:szCs w:val="24"/>
        </w:rPr>
        <w:t xml:space="preserve">, </w:t>
      </w:r>
      <w:r w:rsidR="003B374B" w:rsidRPr="00B1516C">
        <w:rPr>
          <w:rFonts w:ascii="Times New Roman" w:hAnsi="Times New Roman" w:cs="Times New Roman"/>
          <w:sz w:val="24"/>
          <w:szCs w:val="24"/>
        </w:rPr>
        <w:t>H</w:t>
      </w:r>
      <w:r w:rsidR="003B374B" w:rsidRPr="00B1516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3B374B" w:rsidRPr="00B1516C">
        <w:rPr>
          <w:rFonts w:ascii="Times New Roman" w:hAnsi="Times New Roman" w:cs="Times New Roman"/>
          <w:sz w:val="24"/>
          <w:szCs w:val="24"/>
        </w:rPr>
        <w:t>O</w:t>
      </w:r>
      <w:r w:rsidRPr="00B1516C">
        <w:rPr>
          <w:rFonts w:ascii="Times New Roman" w:hAnsi="Times New Roman" w:cs="Times New Roman"/>
          <w:sz w:val="24"/>
          <w:szCs w:val="24"/>
        </w:rPr>
        <w:t xml:space="preserve">, </w:t>
      </w:r>
      <w:r w:rsidR="004B0CDD" w:rsidRPr="00B1516C">
        <w:rPr>
          <w:rFonts w:ascii="Times New Roman" w:hAnsi="Times New Roman" w:cs="Times New Roman"/>
          <w:sz w:val="24"/>
          <w:szCs w:val="24"/>
        </w:rPr>
        <w:t>Air</w:t>
      </w:r>
      <w:r w:rsidRPr="00B1516C">
        <w:rPr>
          <w:rFonts w:ascii="Times New Roman" w:hAnsi="Times New Roman" w:cs="Times New Roman"/>
          <w:sz w:val="24"/>
          <w:szCs w:val="24"/>
        </w:rPr>
        <w:t xml:space="preserve"> and chlorophyll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3C2EDF02" w14:textId="27BBE3D9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7. </w:t>
      </w:r>
      <w:r w:rsidR="00B54013">
        <w:rPr>
          <w:rFonts w:ascii="Times New Roman" w:hAnsi="Times New Roman" w:cs="Times New Roman"/>
          <w:sz w:val="24"/>
          <w:szCs w:val="24"/>
        </w:rPr>
        <w:t xml:space="preserve">Example of </w:t>
      </w:r>
      <w:r w:rsidR="001022E5">
        <w:rPr>
          <w:rFonts w:ascii="Times New Roman" w:hAnsi="Times New Roman" w:cs="Times New Roman"/>
          <w:sz w:val="24"/>
          <w:szCs w:val="24"/>
        </w:rPr>
        <w:t>quaternary</w:t>
      </w:r>
      <w:r w:rsidR="00BE1AB2">
        <w:rPr>
          <w:rFonts w:ascii="Times New Roman" w:hAnsi="Times New Roman" w:cs="Times New Roman"/>
          <w:sz w:val="24"/>
          <w:szCs w:val="24"/>
        </w:rPr>
        <w:t xml:space="preserve"> consumer_</w:t>
      </w:r>
      <w:r w:rsidR="001022E5">
        <w:rPr>
          <w:rFonts w:ascii="Times New Roman" w:hAnsi="Times New Roman" w:cs="Times New Roman"/>
          <w:sz w:val="24"/>
          <w:szCs w:val="24"/>
        </w:rPr>
        <w:t xml:space="preserve">_____________________________  </w:t>
      </w:r>
      <w:r w:rsidR="00BE1AB2">
        <w:rPr>
          <w:rFonts w:ascii="Times New Roman" w:hAnsi="Times New Roman" w:cs="Times New Roman"/>
          <w:sz w:val="24"/>
          <w:szCs w:val="24"/>
        </w:rPr>
        <w:t xml:space="preserve"> </w:t>
      </w:r>
      <w:r w:rsidR="00180006">
        <w:rPr>
          <w:rFonts w:ascii="Times New Roman" w:hAnsi="Times New Roman" w:cs="Times New Roman"/>
          <w:sz w:val="24"/>
          <w:szCs w:val="24"/>
        </w:rPr>
        <w:t xml:space="preserve"> </w:t>
      </w:r>
      <w:r w:rsidR="00BE1AB2">
        <w:rPr>
          <w:rFonts w:ascii="Times New Roman" w:hAnsi="Times New Roman" w:cs="Times New Roman"/>
          <w:sz w:val="24"/>
          <w:szCs w:val="24"/>
        </w:rPr>
        <w:t xml:space="preserve">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6A397F5" w14:textId="77777777" w:rsidR="004B0CDD" w:rsidRPr="00B1516C" w:rsidRDefault="004B0CDD" w:rsidP="009B153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Lion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A677294" w14:textId="77777777" w:rsidR="004B0CDD" w:rsidRPr="00B1516C" w:rsidRDefault="004B0CDD" w:rsidP="009B153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Grasshopper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5EF73F42" w14:textId="77777777" w:rsidR="004B0CDD" w:rsidRPr="00B1516C" w:rsidRDefault="004B0CDD" w:rsidP="009B153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Snak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3448DE68" w14:textId="28251B1E" w:rsidR="004B0CDD" w:rsidRPr="00B1516C" w:rsidRDefault="004B0CDD" w:rsidP="009B153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Frog</w:t>
      </w:r>
    </w:p>
    <w:p w14:paraId="6D2E1DE0" w14:textId="160DE798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8. </w:t>
      </w:r>
      <w:r w:rsidR="00B90DE3" w:rsidRPr="00B90DE3">
        <w:rPr>
          <w:rFonts w:ascii="Times New Roman" w:hAnsi="Times New Roman" w:cs="Times New Roman"/>
          <w:sz w:val="24"/>
          <w:szCs w:val="24"/>
        </w:rPr>
        <w:t>Secondary consumers deriv</w:t>
      </w:r>
      <w:r w:rsidR="00090300">
        <w:rPr>
          <w:rFonts w:ascii="Times New Roman" w:hAnsi="Times New Roman" w:cs="Times New Roman"/>
          <w:sz w:val="24"/>
          <w:szCs w:val="24"/>
        </w:rPr>
        <w:t>e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 their energy from</w:t>
      </w:r>
      <w:r w:rsidR="00BE1AB2">
        <w:rPr>
          <w:rFonts w:ascii="Times New Roman" w:hAnsi="Times New Roman" w:cs="Times New Roman"/>
          <w:sz w:val="24"/>
          <w:szCs w:val="24"/>
        </w:rPr>
        <w:t xml:space="preserve">__________________  </w:t>
      </w:r>
      <w:r w:rsidR="00180006">
        <w:rPr>
          <w:rFonts w:ascii="Times New Roman" w:hAnsi="Times New Roman" w:cs="Times New Roman"/>
          <w:sz w:val="24"/>
          <w:szCs w:val="24"/>
        </w:rPr>
        <w:t xml:space="preserve">    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0E170B1" w14:textId="77777777" w:rsidR="004B0CDD" w:rsidRPr="00B1516C" w:rsidRDefault="004B0CDD" w:rsidP="009B153F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roducer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41C121B5" w14:textId="77777777" w:rsidR="004B0CDD" w:rsidRPr="00B1516C" w:rsidRDefault="004B0CDD" w:rsidP="009B153F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Herbivore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3B76E436" w14:textId="77777777" w:rsidR="004B0CDD" w:rsidRPr="00B1516C" w:rsidRDefault="004B0CDD" w:rsidP="009B153F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Tertiary consumer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DF424BF" w14:textId="122B4D2F" w:rsidR="004B0CDD" w:rsidRPr="00B1516C" w:rsidRDefault="004B0CDD" w:rsidP="009B153F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ll the above</w:t>
      </w:r>
    </w:p>
    <w:p w14:paraId="1495338C" w14:textId="14407995" w:rsidR="00B90DE3" w:rsidRDefault="00DD702C" w:rsidP="0009030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. </w:t>
      </w:r>
      <w:r w:rsidR="00B90DE3" w:rsidRPr="00B90DE3">
        <w:rPr>
          <w:rFonts w:ascii="Times New Roman" w:hAnsi="Times New Roman" w:cs="Times New Roman"/>
          <w:sz w:val="24"/>
          <w:szCs w:val="24"/>
        </w:rPr>
        <w:t>The following is the correct food chain of an aquatic ecosystem</w:t>
      </w:r>
      <w:r w:rsidR="00BE1AB2">
        <w:rPr>
          <w:rFonts w:ascii="Times New Roman" w:hAnsi="Times New Roman" w:cs="Times New Roman"/>
          <w:sz w:val="24"/>
          <w:szCs w:val="24"/>
        </w:rPr>
        <w:t xml:space="preserve"> </w:t>
      </w:r>
      <w:r w:rsidR="00090300">
        <w:rPr>
          <w:rFonts w:ascii="Times New Roman" w:hAnsi="Times New Roman" w:cs="Times New Roman"/>
          <w:sz w:val="24"/>
          <w:szCs w:val="24"/>
        </w:rPr>
        <w:t>______</w:t>
      </w:r>
      <w:r w:rsidR="00BE1AB2">
        <w:rPr>
          <w:rFonts w:ascii="Times New Roman" w:hAnsi="Times New Roman" w:cs="Times New Roman"/>
          <w:sz w:val="24"/>
          <w:szCs w:val="24"/>
        </w:rPr>
        <w:t xml:space="preserve">_________________                                              </w:t>
      </w:r>
      <w:r w:rsidR="00090300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BDABFC" w14:textId="77777777" w:rsidR="004B0CDD" w:rsidRPr="00B1516C" w:rsidRDefault="004B0CDD" w:rsidP="009B153F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Phytoplankton → Zooplankton →Fish →Bird → Vulture 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C509229" w14:textId="77777777" w:rsidR="004B0CDD" w:rsidRPr="00B1516C" w:rsidRDefault="004B0CDD" w:rsidP="009B153F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Phytoplankton→ Fish→ Zooplankton → Bird→ Vulture 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740451AE" w14:textId="77777777" w:rsidR="004B0CDD" w:rsidRPr="00B1516C" w:rsidRDefault="004B0CDD" w:rsidP="009B153F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Zooplankton→ Phytoplankton→ Vulture→ Fish → Bird 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F296496" w14:textId="64BE6570" w:rsidR="004B0CDD" w:rsidRPr="00B1516C" w:rsidRDefault="004B0CDD" w:rsidP="009B153F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Fish→ Zooplankton→ Phytoplankton→ Bird →Vulture</w:t>
      </w:r>
    </w:p>
    <w:p w14:paraId="5174C73E" w14:textId="275E42A1" w:rsidR="00B90DE3" w:rsidRDefault="001022E5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. Which of the following is TRUE for food chain ____________________</w:t>
      </w:r>
      <w:r w:rsidR="00BE1AB2">
        <w:rPr>
          <w:rFonts w:ascii="Times New Roman" w:hAnsi="Times New Roman" w:cs="Times New Roman"/>
          <w:sz w:val="24"/>
          <w:szCs w:val="24"/>
        </w:rPr>
        <w:t xml:space="preserve">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9893F0B" w14:textId="77777777" w:rsidR="004B0CDD" w:rsidRPr="00B1516C" w:rsidRDefault="004B0CDD" w:rsidP="009B153F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Energy flow 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64B65E43" w14:textId="77777777" w:rsidR="004B0CDD" w:rsidRPr="00B1516C" w:rsidRDefault="004B0CDD" w:rsidP="009B153F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Nutrient cycling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3264C647" w14:textId="77777777" w:rsidR="004B0CDD" w:rsidRPr="00B1516C" w:rsidRDefault="004B0CDD" w:rsidP="009B153F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Ecological balanc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62499955" w14:textId="5F1769AF" w:rsidR="004B0CDD" w:rsidRPr="00B1516C" w:rsidRDefault="004B0CDD" w:rsidP="009B153F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ll the above</w:t>
      </w:r>
    </w:p>
    <w:p w14:paraId="624C7B1B" w14:textId="237886E7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1. </w:t>
      </w:r>
      <w:r w:rsidR="00B90DE3" w:rsidRPr="00B90DE3">
        <w:rPr>
          <w:rFonts w:ascii="Times New Roman" w:hAnsi="Times New Roman" w:cs="Times New Roman"/>
          <w:sz w:val="24"/>
          <w:szCs w:val="24"/>
        </w:rPr>
        <w:t>The organic nutrients of dead plants and animal</w:t>
      </w:r>
      <w:r w:rsidR="007E2EDF">
        <w:rPr>
          <w:rFonts w:ascii="Times New Roman" w:hAnsi="Times New Roman" w:cs="Times New Roman"/>
          <w:sz w:val="24"/>
          <w:szCs w:val="24"/>
        </w:rPr>
        <w:t>s are converted into inorganic s</w:t>
      </w:r>
      <w:r w:rsidR="00B90DE3" w:rsidRPr="00B90DE3">
        <w:rPr>
          <w:rFonts w:ascii="Times New Roman" w:hAnsi="Times New Roman" w:cs="Times New Roman"/>
          <w:sz w:val="24"/>
          <w:szCs w:val="24"/>
        </w:rPr>
        <w:t>ubstances by microbes which are absorbed by</w:t>
      </w:r>
      <w:r w:rsidR="00BE1AB2">
        <w:rPr>
          <w:rFonts w:ascii="Times New Roman" w:hAnsi="Times New Roman" w:cs="Times New Roman"/>
          <w:sz w:val="24"/>
          <w:szCs w:val="24"/>
        </w:rPr>
        <w:t>__________________________________</w:t>
      </w:r>
      <w:proofErr w:type="gramStart"/>
      <w:r w:rsidR="00BE1AB2">
        <w:rPr>
          <w:rFonts w:ascii="Times New Roman" w:hAnsi="Times New Roman" w:cs="Times New Roman"/>
          <w:sz w:val="24"/>
          <w:szCs w:val="24"/>
        </w:rPr>
        <w:t xml:space="preserve">_ 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B43D512" w14:textId="6CD10F1B" w:rsidR="004B0CDD" w:rsidRPr="00B1516C" w:rsidRDefault="001022E5" w:rsidP="009B153F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trophs</w:t>
      </w:r>
      <w:r w:rsidR="004B0CDD" w:rsidRPr="00B1516C">
        <w:rPr>
          <w:rFonts w:ascii="Times New Roman" w:hAnsi="Times New Roman" w:cs="Times New Roman"/>
          <w:sz w:val="24"/>
          <w:szCs w:val="24"/>
        </w:rPr>
        <w:t xml:space="preserve"> </w:t>
      </w:r>
      <w:r w:rsidR="004B0CDD" w:rsidRPr="00B1516C">
        <w:rPr>
          <w:rFonts w:ascii="Times New Roman" w:hAnsi="Times New Roman" w:cs="Times New Roman"/>
          <w:sz w:val="24"/>
          <w:szCs w:val="24"/>
        </w:rPr>
        <w:tab/>
      </w:r>
    </w:p>
    <w:p w14:paraId="20FC0E3D" w14:textId="37AC76C0" w:rsidR="004B0CDD" w:rsidRPr="00B1516C" w:rsidRDefault="001022E5" w:rsidP="009B153F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terotrophs</w:t>
      </w:r>
      <w:r w:rsidR="004B0CDD" w:rsidRPr="00B1516C">
        <w:rPr>
          <w:rFonts w:ascii="Times New Roman" w:hAnsi="Times New Roman" w:cs="Times New Roman"/>
          <w:sz w:val="24"/>
          <w:szCs w:val="24"/>
        </w:rPr>
        <w:tab/>
      </w:r>
    </w:p>
    <w:p w14:paraId="20BC5B0D" w14:textId="2D23D6D4" w:rsidR="004B0CDD" w:rsidRPr="00B1516C" w:rsidRDefault="001022E5" w:rsidP="009B153F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aphrotrophs</w:t>
      </w:r>
      <w:proofErr w:type="spellEnd"/>
      <w:r w:rsidR="004B0CDD" w:rsidRPr="00B1516C">
        <w:rPr>
          <w:rFonts w:ascii="Times New Roman" w:hAnsi="Times New Roman" w:cs="Times New Roman"/>
          <w:sz w:val="24"/>
          <w:szCs w:val="24"/>
        </w:rPr>
        <w:tab/>
      </w:r>
    </w:p>
    <w:p w14:paraId="0E65E7EA" w14:textId="01BBBEAC" w:rsidR="004B0CDD" w:rsidRPr="00B1516C" w:rsidRDefault="001022E5" w:rsidP="009B153F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he above</w:t>
      </w:r>
    </w:p>
    <w:p w14:paraId="6B99B130" w14:textId="77777777" w:rsidR="002B737D" w:rsidRDefault="00DD702C" w:rsidP="002B73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2. </w:t>
      </w:r>
      <w:r w:rsidR="002B737D" w:rsidRPr="00B90DE3">
        <w:rPr>
          <w:rFonts w:ascii="Times New Roman" w:hAnsi="Times New Roman" w:cs="Times New Roman"/>
          <w:sz w:val="24"/>
          <w:szCs w:val="24"/>
        </w:rPr>
        <w:t>Dobson units is related to</w:t>
      </w:r>
      <w:r w:rsidR="002B737D">
        <w:rPr>
          <w:rFonts w:ascii="Times New Roman" w:hAnsi="Times New Roman" w:cs="Times New Roman"/>
          <w:sz w:val="24"/>
          <w:szCs w:val="24"/>
        </w:rPr>
        <w:t xml:space="preserve"> _______________________                              </w:t>
      </w:r>
      <w:r w:rsidR="002B737D">
        <w:rPr>
          <w:rFonts w:ascii="Times New Roman" w:hAnsi="Times New Roman" w:cs="Times New Roman"/>
          <w:b/>
          <w:sz w:val="24"/>
          <w:szCs w:val="24"/>
        </w:rPr>
        <w:t>(</w:t>
      </w:r>
      <w:r w:rsidR="002B737D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22F804B" w14:textId="77777777" w:rsidR="002B737D" w:rsidRPr="00202C19" w:rsidRDefault="002B737D" w:rsidP="002B737D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Strat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7359687A" w14:textId="77777777" w:rsidR="002B737D" w:rsidRPr="00202C19" w:rsidRDefault="002B737D" w:rsidP="002B737D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Mes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480A091B" w14:textId="77777777" w:rsidR="002B737D" w:rsidRDefault="002B737D" w:rsidP="002B737D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Trop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440C3A3C" w14:textId="77777777" w:rsidR="002B737D" w:rsidRPr="00202C19" w:rsidRDefault="002B737D" w:rsidP="002B737D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Exosphere</w:t>
      </w:r>
    </w:p>
    <w:p w14:paraId="3EDF70DB" w14:textId="77777777" w:rsidR="00D04DA0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3. </w:t>
      </w:r>
      <w:r w:rsidR="00D04DA0" w:rsidRPr="00B90DE3">
        <w:rPr>
          <w:rFonts w:ascii="Times New Roman" w:hAnsi="Times New Roman" w:cs="Times New Roman"/>
          <w:sz w:val="24"/>
          <w:szCs w:val="24"/>
        </w:rPr>
        <w:t xml:space="preserve">Ecosystem is smallest unit of </w:t>
      </w:r>
      <w:r w:rsidR="00D04DA0">
        <w:rPr>
          <w:rFonts w:ascii="Times New Roman" w:hAnsi="Times New Roman" w:cs="Times New Roman"/>
          <w:sz w:val="24"/>
          <w:szCs w:val="24"/>
        </w:rPr>
        <w:t>_________________________________</w:t>
      </w:r>
      <w:proofErr w:type="gramStart"/>
      <w:r w:rsidR="00D04DA0">
        <w:rPr>
          <w:rFonts w:ascii="Times New Roman" w:hAnsi="Times New Roman" w:cs="Times New Roman"/>
          <w:sz w:val="24"/>
          <w:szCs w:val="24"/>
        </w:rPr>
        <w:t xml:space="preserve">_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CF94BBD" w14:textId="77777777" w:rsidR="00D04DA0" w:rsidRPr="00B1516C" w:rsidRDefault="00D04DA0" w:rsidP="009B153F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Bi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2DB64C2" w14:textId="77777777" w:rsidR="00D04DA0" w:rsidRPr="00B1516C" w:rsidRDefault="00D04DA0" w:rsidP="009B153F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Lith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55B52ACF" w14:textId="77777777" w:rsidR="00D04DA0" w:rsidRPr="00B1516C" w:rsidRDefault="00D04DA0" w:rsidP="009B153F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Ionosphere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2383A37" w14:textId="77777777" w:rsidR="00D04DA0" w:rsidRPr="00B1516C" w:rsidRDefault="00D04DA0" w:rsidP="009B153F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Mesosphere</w:t>
      </w:r>
    </w:p>
    <w:p w14:paraId="1D48364A" w14:textId="3F0A8EFB" w:rsidR="00B90DE3" w:rsidRPr="001022E5" w:rsidRDefault="00DD702C" w:rsidP="001022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022E5">
        <w:rPr>
          <w:rFonts w:ascii="Times New Roman" w:hAnsi="Times New Roman" w:cs="Times New Roman"/>
          <w:sz w:val="24"/>
          <w:szCs w:val="24"/>
        </w:rPr>
        <w:t xml:space="preserve">24. </w:t>
      </w:r>
      <w:r w:rsidR="00B90DE3" w:rsidRPr="001022E5">
        <w:rPr>
          <w:rFonts w:ascii="Times New Roman" w:hAnsi="Times New Roman" w:cs="Times New Roman"/>
          <w:sz w:val="24"/>
          <w:szCs w:val="24"/>
        </w:rPr>
        <w:t xml:space="preserve">The non-green plants, like </w:t>
      </w:r>
      <w:r w:rsidR="001022E5" w:rsidRPr="001022E5">
        <w:rPr>
          <w:rFonts w:ascii="Times New Roman" w:hAnsi="Times New Roman" w:cs="Times New Roman"/>
          <w:sz w:val="24"/>
          <w:szCs w:val="24"/>
        </w:rPr>
        <w:t>________</w:t>
      </w:r>
      <w:r w:rsidR="00B90DE3" w:rsidRPr="001022E5">
        <w:rPr>
          <w:rFonts w:ascii="Times New Roman" w:hAnsi="Times New Roman" w:cs="Times New Roman"/>
          <w:sz w:val="24"/>
          <w:szCs w:val="24"/>
        </w:rPr>
        <w:t>, are as important as green plants because they</w:t>
      </w:r>
      <w:r w:rsidR="00BE1AB2" w:rsidRPr="001022E5">
        <w:rPr>
          <w:rFonts w:ascii="Times New Roman" w:hAnsi="Times New Roman" w:cs="Times New Roman"/>
          <w:sz w:val="24"/>
          <w:szCs w:val="24"/>
        </w:rPr>
        <w:t xml:space="preserve"> </w:t>
      </w:r>
      <w:r w:rsidR="001022E5" w:rsidRPr="001022E5">
        <w:rPr>
          <w:rFonts w:ascii="Times New Roman" w:hAnsi="Times New Roman" w:cs="Times New Roman"/>
          <w:sz w:val="24"/>
          <w:szCs w:val="24"/>
        </w:rPr>
        <w:t xml:space="preserve">bring about the decomposition of dead animals and plants remains. </w:t>
      </w:r>
      <w:r w:rsidR="00BE1AB2" w:rsidRPr="001022E5">
        <w:rPr>
          <w:rFonts w:ascii="Times New Roman" w:hAnsi="Times New Roman" w:cs="Times New Roman"/>
          <w:sz w:val="24"/>
          <w:szCs w:val="24"/>
        </w:rPr>
        <w:t xml:space="preserve">    </w:t>
      </w:r>
      <w:r w:rsidR="001022E5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BE1AB2" w:rsidRPr="001022E5">
        <w:rPr>
          <w:rFonts w:ascii="Times New Roman" w:hAnsi="Times New Roman" w:cs="Times New Roman"/>
          <w:b/>
          <w:sz w:val="24"/>
          <w:szCs w:val="24"/>
        </w:rPr>
        <w:t>(CO1, Knowledge)</w:t>
      </w:r>
    </w:p>
    <w:p w14:paraId="0C72ED0E" w14:textId="1E2EBBD1" w:rsidR="001022E5" w:rsidRPr="001022E5" w:rsidRDefault="001022E5" w:rsidP="009B153F">
      <w:pPr>
        <w:pStyle w:val="ListParagraph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ast</w:t>
      </w:r>
    </w:p>
    <w:p w14:paraId="2FFCFB24" w14:textId="050071D0" w:rsidR="001022E5" w:rsidRPr="001022E5" w:rsidRDefault="001022E5" w:rsidP="009B153F">
      <w:pPr>
        <w:pStyle w:val="ListParagraph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hrooms</w:t>
      </w:r>
    </w:p>
    <w:p w14:paraId="173B71BE" w14:textId="77777777" w:rsidR="001022E5" w:rsidRPr="001022E5" w:rsidRDefault="001022E5" w:rsidP="009B153F">
      <w:pPr>
        <w:pStyle w:val="ListParagraph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022E5">
        <w:rPr>
          <w:rFonts w:ascii="Times New Roman" w:hAnsi="Times New Roman" w:cs="Times New Roman"/>
          <w:sz w:val="24"/>
          <w:szCs w:val="24"/>
        </w:rPr>
        <w:t>Moulds</w:t>
      </w:r>
      <w:proofErr w:type="spellEnd"/>
    </w:p>
    <w:p w14:paraId="3C3663AC" w14:textId="0DFD8060" w:rsidR="004B0CDD" w:rsidRPr="00B1516C" w:rsidRDefault="001022E5" w:rsidP="009B153F">
      <w:pPr>
        <w:pStyle w:val="ListParagraph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he above</w:t>
      </w:r>
    </w:p>
    <w:p w14:paraId="76577A43" w14:textId="49C437BE" w:rsidR="00B90DE3" w:rsidRDefault="00DD702C" w:rsidP="0009030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5. </w:t>
      </w:r>
      <w:r w:rsidR="00147B01">
        <w:rPr>
          <w:rFonts w:ascii="Times New Roman" w:hAnsi="Times New Roman" w:cs="Times New Roman"/>
          <w:sz w:val="24"/>
          <w:szCs w:val="24"/>
        </w:rPr>
        <w:t xml:space="preserve">Which one of the following in NOT TRUE for decomposer </w:t>
      </w:r>
      <w:r w:rsidR="00BE1AB2">
        <w:rPr>
          <w:rFonts w:ascii="Times New Roman" w:hAnsi="Times New Roman" w:cs="Times New Roman"/>
          <w:sz w:val="24"/>
          <w:szCs w:val="24"/>
        </w:rPr>
        <w:t xml:space="preserve">__________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21FBC507" w14:textId="77777777" w:rsidR="00147B01" w:rsidRPr="00147B01" w:rsidRDefault="00147B01" w:rsidP="009B153F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47B01">
        <w:rPr>
          <w:rFonts w:ascii="Times New Roman" w:hAnsi="Times New Roman" w:cs="Times New Roman"/>
          <w:sz w:val="24"/>
          <w:szCs w:val="24"/>
        </w:rPr>
        <w:lastRenderedPageBreak/>
        <w:t>They recycle organic  matter in ecosystems</w:t>
      </w:r>
    </w:p>
    <w:p w14:paraId="2FB61CD7" w14:textId="180B11F7" w:rsidR="00147B01" w:rsidRPr="00147B01" w:rsidRDefault="00090300" w:rsidP="009B153F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break </w:t>
      </w:r>
      <w:r w:rsidR="00147B01" w:rsidRPr="00147B01">
        <w:rPr>
          <w:rFonts w:ascii="Times New Roman" w:hAnsi="Times New Roman" w:cs="Times New Roman"/>
          <w:sz w:val="24"/>
          <w:szCs w:val="24"/>
        </w:rPr>
        <w:t xml:space="preserve">down complex organic material to simpler inorganic compounds </w:t>
      </w:r>
    </w:p>
    <w:p w14:paraId="3BFE941D" w14:textId="2F3BF1E7" w:rsidR="00147B01" w:rsidRPr="00147B01" w:rsidRDefault="00147B01" w:rsidP="009B153F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47B01">
        <w:rPr>
          <w:rFonts w:ascii="Times New Roman" w:hAnsi="Times New Roman" w:cs="Times New Roman"/>
          <w:sz w:val="24"/>
          <w:szCs w:val="24"/>
        </w:rPr>
        <w:t>Millipedes, earthworms, and termites are the example of decomposers</w:t>
      </w:r>
    </w:p>
    <w:p w14:paraId="054C94DC" w14:textId="0993E67F" w:rsidR="00BE1AB2" w:rsidRPr="00147B01" w:rsidRDefault="00147B01" w:rsidP="009B153F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47B01">
        <w:rPr>
          <w:rFonts w:ascii="Times New Roman" w:hAnsi="Times New Roman" w:cs="Times New Roman"/>
          <w:sz w:val="24"/>
          <w:szCs w:val="24"/>
        </w:rPr>
        <w:t>They consumes dead part of plant and animal</w:t>
      </w:r>
    </w:p>
    <w:p w14:paraId="14FA6430" w14:textId="1CFE5371" w:rsidR="00B90DE3" w:rsidRDefault="00DD702C" w:rsidP="0009030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6. </w:t>
      </w:r>
      <w:r w:rsidR="00B54013" w:rsidRPr="00BE1AB2">
        <w:rPr>
          <w:rFonts w:ascii="Times New Roman" w:hAnsi="Times New Roman" w:cs="Times New Roman"/>
          <w:sz w:val="24"/>
          <w:szCs w:val="24"/>
        </w:rPr>
        <w:t>Carnivores are at</w:t>
      </w:r>
      <w:r w:rsidR="00B54013">
        <w:rPr>
          <w:rFonts w:ascii="Times New Roman" w:hAnsi="Times New Roman" w:cs="Times New Roman"/>
          <w:sz w:val="24"/>
          <w:szCs w:val="24"/>
        </w:rPr>
        <w:t xml:space="preserve"> </w:t>
      </w:r>
      <w:r w:rsidR="00BE1AB2">
        <w:rPr>
          <w:rFonts w:ascii="Times New Roman" w:hAnsi="Times New Roman" w:cs="Times New Roman"/>
          <w:sz w:val="24"/>
          <w:szCs w:val="24"/>
        </w:rPr>
        <w:t xml:space="preserve">_________________________trophic level                  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7857EC4F" w14:textId="4F90AA15" w:rsidR="00BE1AB2" w:rsidRPr="00BE1AB2" w:rsidRDefault="00BE1AB2" w:rsidP="009B153F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AB2">
        <w:rPr>
          <w:rFonts w:ascii="Times New Roman" w:hAnsi="Times New Roman" w:cs="Times New Roman"/>
          <w:sz w:val="24"/>
          <w:szCs w:val="24"/>
        </w:rPr>
        <w:t>1</w:t>
      </w:r>
      <w:r w:rsidRPr="00BE1AB2">
        <w:rPr>
          <w:rFonts w:ascii="Times New Roman" w:hAnsi="Times New Roman" w:cs="Times New Roman"/>
          <w:sz w:val="24"/>
          <w:szCs w:val="24"/>
          <w:vertAlign w:val="superscript"/>
        </w:rPr>
        <w:t>st</w:t>
      </w:r>
    </w:p>
    <w:p w14:paraId="63D3CDF2" w14:textId="6F9D1F33" w:rsidR="00BE1AB2" w:rsidRPr="00BE1AB2" w:rsidRDefault="00BE1AB2" w:rsidP="009B153F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AB2">
        <w:rPr>
          <w:rFonts w:ascii="Times New Roman" w:hAnsi="Times New Roman" w:cs="Times New Roman"/>
          <w:sz w:val="24"/>
          <w:szCs w:val="24"/>
        </w:rPr>
        <w:t>2</w:t>
      </w:r>
      <w:r w:rsidRPr="00BE1AB2">
        <w:rPr>
          <w:rFonts w:ascii="Times New Roman" w:hAnsi="Times New Roman" w:cs="Times New Roman"/>
          <w:sz w:val="24"/>
          <w:szCs w:val="24"/>
          <w:vertAlign w:val="superscript"/>
        </w:rPr>
        <w:t>nd</w:t>
      </w:r>
    </w:p>
    <w:p w14:paraId="7BD9DA6A" w14:textId="40C2F669" w:rsidR="00BE1AB2" w:rsidRPr="00BE1AB2" w:rsidRDefault="00BE1AB2" w:rsidP="009B153F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AB2">
        <w:rPr>
          <w:rFonts w:ascii="Times New Roman" w:hAnsi="Times New Roman" w:cs="Times New Roman"/>
          <w:sz w:val="24"/>
          <w:szCs w:val="24"/>
        </w:rPr>
        <w:t>3</w:t>
      </w:r>
      <w:r w:rsidRPr="00BE1AB2">
        <w:rPr>
          <w:rFonts w:ascii="Times New Roman" w:hAnsi="Times New Roman" w:cs="Times New Roman"/>
          <w:sz w:val="24"/>
          <w:szCs w:val="24"/>
          <w:vertAlign w:val="superscript"/>
        </w:rPr>
        <w:t>rd</w:t>
      </w:r>
    </w:p>
    <w:p w14:paraId="79C2C9C1" w14:textId="1273F962" w:rsidR="00BE1AB2" w:rsidRPr="00BE1AB2" w:rsidRDefault="00BE1AB2" w:rsidP="009B153F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AB2">
        <w:rPr>
          <w:rFonts w:ascii="Times New Roman" w:hAnsi="Times New Roman" w:cs="Times New Roman"/>
          <w:sz w:val="24"/>
          <w:szCs w:val="24"/>
        </w:rPr>
        <w:t>All the above</w:t>
      </w:r>
    </w:p>
    <w:p w14:paraId="64E2450D" w14:textId="72D06BD9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7. 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The organisms at the </w:t>
      </w:r>
      <w:r w:rsidR="00E71681">
        <w:rPr>
          <w:rFonts w:ascii="Times New Roman" w:hAnsi="Times New Roman" w:cs="Times New Roman"/>
          <w:sz w:val="24"/>
          <w:szCs w:val="24"/>
        </w:rPr>
        <w:t>apex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 of food chain are</w:t>
      </w:r>
      <w:r w:rsidR="00BE1AB2">
        <w:rPr>
          <w:rFonts w:ascii="Times New Roman" w:hAnsi="Times New Roman" w:cs="Times New Roman"/>
          <w:sz w:val="24"/>
          <w:szCs w:val="24"/>
        </w:rPr>
        <w:t>______________________</w:t>
      </w:r>
      <w:proofErr w:type="gramStart"/>
      <w:r w:rsidR="00BE1AB2">
        <w:rPr>
          <w:rFonts w:ascii="Times New Roman" w:hAnsi="Times New Roman" w:cs="Times New Roman"/>
          <w:sz w:val="24"/>
          <w:szCs w:val="24"/>
        </w:rPr>
        <w:t xml:space="preserve">_ 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25F0B2D" w14:textId="77777777" w:rsidR="00202C19" w:rsidRPr="00B1516C" w:rsidRDefault="00202C19" w:rsidP="009B153F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herbivore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66334199" w14:textId="77777777" w:rsidR="00202C19" w:rsidRPr="00B1516C" w:rsidRDefault="00202C19" w:rsidP="009B153F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hotosynthetic plant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5FFD3A10" w14:textId="77777777" w:rsidR="00202C19" w:rsidRPr="00B1516C" w:rsidRDefault="00202C19" w:rsidP="009B153F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saprophytic plant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079142D" w14:textId="10A955ED" w:rsidR="00202C19" w:rsidRPr="00B1516C" w:rsidRDefault="00202C19" w:rsidP="009B153F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carnivores</w:t>
      </w:r>
    </w:p>
    <w:p w14:paraId="577FE5BA" w14:textId="162DF070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8. </w:t>
      </w:r>
      <w:r w:rsidR="00B90DE3" w:rsidRPr="00B90DE3">
        <w:rPr>
          <w:rFonts w:ascii="Times New Roman" w:hAnsi="Times New Roman" w:cs="Times New Roman"/>
          <w:sz w:val="24"/>
          <w:szCs w:val="24"/>
        </w:rPr>
        <w:t>The major matters that are recycled through the biotic and abiotic components of the ecosystem</w:t>
      </w:r>
      <w:r w:rsidR="002860DA">
        <w:rPr>
          <w:rFonts w:ascii="Times New Roman" w:hAnsi="Times New Roman" w:cs="Times New Roman"/>
          <w:sz w:val="24"/>
          <w:szCs w:val="24"/>
        </w:rPr>
        <w:t xml:space="preserve"> _______________________                                                            </w:t>
      </w:r>
      <w:r w:rsidR="002860DA">
        <w:rPr>
          <w:rFonts w:ascii="Times New Roman" w:hAnsi="Times New Roman" w:cs="Times New Roman"/>
          <w:b/>
          <w:sz w:val="24"/>
          <w:szCs w:val="24"/>
        </w:rPr>
        <w:t>(</w:t>
      </w:r>
      <w:r w:rsidR="002860D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15EC5CD" w14:textId="29ED351A" w:rsidR="004B0CDD" w:rsidRPr="00B1516C" w:rsidRDefault="004B0CDD" w:rsidP="009B153F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Carbon, Water, Nitrogen, Oxygen, Phosphorus, </w:t>
      </w:r>
      <w:r w:rsidR="00202C19" w:rsidRPr="00B1516C">
        <w:rPr>
          <w:rFonts w:ascii="Times New Roman" w:hAnsi="Times New Roman" w:cs="Times New Roman"/>
          <w:sz w:val="24"/>
          <w:szCs w:val="24"/>
        </w:rPr>
        <w:t>Selenium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497ACE53" w14:textId="2F1176E3" w:rsidR="004B0CDD" w:rsidRPr="00B1516C" w:rsidRDefault="004B0CDD" w:rsidP="009B153F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Carbon, Chlorine, Nitrogen, Oxygen, Phosphorus,</w:t>
      </w:r>
      <w:r w:rsidR="00202C19" w:rsidRPr="00B1516C">
        <w:rPr>
          <w:rFonts w:ascii="Times New Roman" w:hAnsi="Times New Roman" w:cs="Times New Roman"/>
          <w:sz w:val="24"/>
          <w:szCs w:val="24"/>
        </w:rPr>
        <w:t xml:space="preserve"> Sulphur</w:t>
      </w:r>
    </w:p>
    <w:p w14:paraId="44DC20DD" w14:textId="4FF1178E" w:rsidR="004B0CDD" w:rsidRPr="00B1516C" w:rsidRDefault="004B0CDD" w:rsidP="009B153F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Carbon, Helium, Neon, Ozone, </w:t>
      </w:r>
      <w:r w:rsidR="00202C19" w:rsidRPr="00B1516C">
        <w:rPr>
          <w:rFonts w:ascii="Times New Roman" w:hAnsi="Times New Roman" w:cs="Times New Roman"/>
          <w:sz w:val="24"/>
          <w:szCs w:val="24"/>
        </w:rPr>
        <w:t xml:space="preserve">Sulphur, </w:t>
      </w:r>
      <w:r w:rsidRPr="00B1516C">
        <w:rPr>
          <w:rFonts w:ascii="Times New Roman" w:hAnsi="Times New Roman" w:cs="Times New Roman"/>
          <w:sz w:val="24"/>
          <w:szCs w:val="24"/>
        </w:rPr>
        <w:t>Phosphoru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441BD53" w14:textId="07D41E36" w:rsidR="004B0CDD" w:rsidRPr="00B1516C" w:rsidRDefault="004B0CDD" w:rsidP="009B153F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Carbon, </w:t>
      </w:r>
      <w:r w:rsidR="00202C19" w:rsidRPr="00B1516C">
        <w:rPr>
          <w:rFonts w:ascii="Times New Roman" w:hAnsi="Times New Roman" w:cs="Times New Roman"/>
          <w:sz w:val="24"/>
          <w:szCs w:val="24"/>
        </w:rPr>
        <w:t xml:space="preserve">Sulphur, </w:t>
      </w:r>
      <w:r w:rsidRPr="00B1516C">
        <w:rPr>
          <w:rFonts w:ascii="Times New Roman" w:hAnsi="Times New Roman" w:cs="Times New Roman"/>
          <w:sz w:val="24"/>
          <w:szCs w:val="24"/>
        </w:rPr>
        <w:t>Co</w:t>
      </w:r>
      <w:r w:rsidR="00B1516C">
        <w:rPr>
          <w:rFonts w:ascii="Times New Roman" w:hAnsi="Times New Roman" w:cs="Times New Roman"/>
          <w:sz w:val="24"/>
          <w:szCs w:val="24"/>
        </w:rPr>
        <w:t>pper, Sodium, Oxygen, Fluorine</w:t>
      </w:r>
    </w:p>
    <w:p w14:paraId="609D00E3" w14:textId="05C51324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9. </w:t>
      </w:r>
      <w:r w:rsidR="00B90DE3" w:rsidRPr="00B90DE3">
        <w:rPr>
          <w:rFonts w:ascii="Times New Roman" w:hAnsi="Times New Roman" w:cs="Times New Roman"/>
          <w:sz w:val="24"/>
          <w:szCs w:val="24"/>
        </w:rPr>
        <w:t>The driving force of the ecosystem is</w:t>
      </w:r>
      <w:r w:rsidR="002860DA">
        <w:rPr>
          <w:rFonts w:ascii="Times New Roman" w:hAnsi="Times New Roman" w:cs="Times New Roman"/>
          <w:sz w:val="24"/>
          <w:szCs w:val="24"/>
        </w:rPr>
        <w:t xml:space="preserve"> _______________________           </w:t>
      </w:r>
      <w:r w:rsidR="002860DA">
        <w:rPr>
          <w:rFonts w:ascii="Times New Roman" w:hAnsi="Times New Roman" w:cs="Times New Roman"/>
          <w:b/>
          <w:sz w:val="24"/>
          <w:szCs w:val="24"/>
        </w:rPr>
        <w:t>(</w:t>
      </w:r>
      <w:r w:rsidR="002860D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18606E6" w14:textId="77777777" w:rsidR="00202C19" w:rsidRPr="00B1516C" w:rsidRDefault="00202C19" w:rsidP="009B153F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carbohydrates in plant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7014F632" w14:textId="77777777" w:rsidR="00202C19" w:rsidRPr="00B1516C" w:rsidRDefault="00202C19" w:rsidP="009B153F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biomas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073728D" w14:textId="77777777" w:rsidR="00202C19" w:rsidRPr="00B1516C" w:rsidRDefault="00202C19" w:rsidP="009B153F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roducer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346DF807" w14:textId="67FE454A" w:rsidR="00202C19" w:rsidRPr="00B1516C" w:rsidRDefault="00202C19" w:rsidP="009B153F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solar energy</w:t>
      </w:r>
    </w:p>
    <w:p w14:paraId="35F33584" w14:textId="59DE37D9" w:rsidR="00B90DE3" w:rsidRDefault="00DD702C" w:rsidP="0009030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F1CFF">
        <w:rPr>
          <w:rFonts w:ascii="Times New Roman" w:hAnsi="Times New Roman" w:cs="Times New Roman"/>
          <w:sz w:val="24"/>
          <w:szCs w:val="24"/>
        </w:rPr>
        <w:t xml:space="preserve">30. </w:t>
      </w:r>
      <w:r w:rsidR="009F1CFF">
        <w:rPr>
          <w:rFonts w:ascii="Times New Roman" w:hAnsi="Times New Roman" w:cs="Times New Roman"/>
          <w:sz w:val="24"/>
          <w:szCs w:val="24"/>
        </w:rPr>
        <w:t>___________________</w:t>
      </w:r>
      <w:r w:rsidR="009F1CFF" w:rsidRPr="009F1CFF">
        <w:rPr>
          <w:rFonts w:ascii="Times New Roman" w:hAnsi="Times New Roman" w:cs="Times New Roman"/>
          <w:sz w:val="24"/>
          <w:szCs w:val="24"/>
        </w:rPr>
        <w:t xml:space="preserve"> provides more than one alternatives of food to most of </w:t>
      </w:r>
      <w:proofErr w:type="gramStart"/>
      <w:r w:rsidR="009F1CFF" w:rsidRPr="009F1CFF">
        <w:rPr>
          <w:rFonts w:ascii="Times New Roman" w:hAnsi="Times New Roman" w:cs="Times New Roman"/>
          <w:sz w:val="24"/>
          <w:szCs w:val="24"/>
        </w:rPr>
        <w:t>the  organisms</w:t>
      </w:r>
      <w:proofErr w:type="gramEnd"/>
      <w:r w:rsidR="009F1CFF" w:rsidRPr="009F1CFF">
        <w:rPr>
          <w:rFonts w:ascii="Times New Roman" w:hAnsi="Times New Roman" w:cs="Times New Roman"/>
          <w:sz w:val="24"/>
          <w:szCs w:val="24"/>
        </w:rPr>
        <w:t xml:space="preserve"> in an ecosystem and thus increases their chances of survival.</w:t>
      </w:r>
      <w:r w:rsidR="009F1CFF">
        <w:rPr>
          <w:rFonts w:ascii="Times New Roman" w:hAnsi="Times New Roman" w:cs="Times New Roman"/>
          <w:sz w:val="24"/>
          <w:szCs w:val="24"/>
        </w:rPr>
        <w:t xml:space="preserve">         </w:t>
      </w:r>
      <w:r w:rsidR="009F1CFF">
        <w:rPr>
          <w:rFonts w:ascii="Times New Roman" w:hAnsi="Times New Roman" w:cs="Times New Roman"/>
          <w:b/>
          <w:sz w:val="24"/>
          <w:szCs w:val="24"/>
        </w:rPr>
        <w:t>(</w:t>
      </w:r>
      <w:r w:rsidR="009F1CFF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D116702" w14:textId="7A77FF18" w:rsidR="009F1CFF" w:rsidRDefault="009F1CFF" w:rsidP="009B153F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od chain</w:t>
      </w:r>
    </w:p>
    <w:p w14:paraId="7E360C04" w14:textId="656473F3" w:rsidR="009F1CFF" w:rsidRDefault="009F1CFF" w:rsidP="009B153F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od web</w:t>
      </w:r>
    </w:p>
    <w:p w14:paraId="68822F7B" w14:textId="5DD72F71" w:rsidR="009F1CFF" w:rsidRDefault="009F1CFF" w:rsidP="009B153F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opic structure</w:t>
      </w:r>
    </w:p>
    <w:p w14:paraId="59C10B31" w14:textId="2E078AB0" w:rsidR="009F1CFF" w:rsidRPr="009F1CFF" w:rsidRDefault="009F1CFF" w:rsidP="009B153F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cological pyramid</w:t>
      </w:r>
    </w:p>
    <w:p w14:paraId="40DC671F" w14:textId="2809883F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1. </w:t>
      </w:r>
      <w:r w:rsidR="00B90DE3" w:rsidRPr="00B90DE3">
        <w:rPr>
          <w:rFonts w:ascii="Times New Roman" w:hAnsi="Times New Roman" w:cs="Times New Roman"/>
          <w:sz w:val="24"/>
          <w:szCs w:val="24"/>
        </w:rPr>
        <w:t>Producers in an aquatic environment are</w:t>
      </w:r>
      <w:r w:rsidR="002860DA">
        <w:rPr>
          <w:rFonts w:ascii="Times New Roman" w:hAnsi="Times New Roman" w:cs="Times New Roman"/>
          <w:sz w:val="24"/>
          <w:szCs w:val="24"/>
        </w:rPr>
        <w:t xml:space="preserve"> _______________________      </w:t>
      </w:r>
      <w:r w:rsidR="002860DA">
        <w:rPr>
          <w:rFonts w:ascii="Times New Roman" w:hAnsi="Times New Roman" w:cs="Times New Roman"/>
          <w:b/>
          <w:sz w:val="24"/>
          <w:szCs w:val="24"/>
        </w:rPr>
        <w:t>(</w:t>
      </w:r>
      <w:r w:rsidR="002860D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75DB767C" w14:textId="77777777" w:rsidR="00202C19" w:rsidRPr="00B1516C" w:rsidRDefault="00202C19" w:rsidP="009B153F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Carnivore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3FDEA734" w14:textId="77777777" w:rsidR="00202C19" w:rsidRPr="00B1516C" w:rsidRDefault="00202C19" w:rsidP="009B153F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Herbivore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1591367" w14:textId="77777777" w:rsidR="00202C19" w:rsidRPr="00B1516C" w:rsidRDefault="00202C19" w:rsidP="009B153F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Zooplankton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5F7F6042" w14:textId="714A1521" w:rsidR="00202C19" w:rsidRPr="00B1516C" w:rsidRDefault="00202C19" w:rsidP="009B153F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1516C">
        <w:rPr>
          <w:rFonts w:ascii="Times New Roman" w:hAnsi="Times New Roman" w:cs="Times New Roman"/>
          <w:sz w:val="24"/>
          <w:szCs w:val="24"/>
        </w:rPr>
        <w:t>Phytoplanktons</w:t>
      </w:r>
      <w:proofErr w:type="spellEnd"/>
    </w:p>
    <w:p w14:paraId="666280F1" w14:textId="77777777" w:rsidR="00D04DA0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2. </w:t>
      </w:r>
      <w:r w:rsidR="00D04DA0">
        <w:rPr>
          <w:rFonts w:ascii="Times New Roman" w:hAnsi="Times New Roman" w:cs="Times New Roman"/>
          <w:sz w:val="24"/>
          <w:szCs w:val="24"/>
        </w:rPr>
        <w:t>_________________________</w:t>
      </w:r>
      <w:r w:rsidR="00D04DA0" w:rsidRPr="00B90DE3">
        <w:rPr>
          <w:rFonts w:ascii="Times New Roman" w:hAnsi="Times New Roman" w:cs="Times New Roman"/>
          <w:sz w:val="24"/>
          <w:szCs w:val="24"/>
        </w:rPr>
        <w:t xml:space="preserve"> is known as ionosphere</w:t>
      </w:r>
      <w:r w:rsidR="00D04DA0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BF997D5" w14:textId="77777777" w:rsidR="00D04DA0" w:rsidRPr="00202C19" w:rsidRDefault="00D04DA0" w:rsidP="00D04D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Strat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6142B100" w14:textId="77777777" w:rsidR="00D04DA0" w:rsidRPr="00202C19" w:rsidRDefault="00D04DA0" w:rsidP="00D04D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Mes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06CD51FF" w14:textId="77777777" w:rsidR="00D04DA0" w:rsidRDefault="00D04DA0" w:rsidP="00D04D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rmo</w:t>
      </w:r>
      <w:r w:rsidRPr="00202C19">
        <w:rPr>
          <w:rFonts w:ascii="Times New Roman" w:hAnsi="Times New Roman" w:cs="Times New Roman"/>
          <w:sz w:val="24"/>
          <w:szCs w:val="24"/>
        </w:rPr>
        <w:t>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6D5D278F" w14:textId="0DCF4954" w:rsidR="00D04DA0" w:rsidRPr="00D04DA0" w:rsidRDefault="00D04DA0" w:rsidP="00D04D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04DA0">
        <w:rPr>
          <w:rFonts w:ascii="Times New Roman" w:hAnsi="Times New Roman" w:cs="Times New Roman"/>
          <w:sz w:val="24"/>
          <w:szCs w:val="24"/>
        </w:rPr>
        <w:t xml:space="preserve">Exosphere </w:t>
      </w:r>
    </w:p>
    <w:p w14:paraId="0FE192F1" w14:textId="77777777" w:rsidR="00D04DA0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3. </w:t>
      </w:r>
      <w:r w:rsidR="00D04DA0" w:rsidRPr="00B90DE3">
        <w:rPr>
          <w:rFonts w:ascii="Times New Roman" w:hAnsi="Times New Roman" w:cs="Times New Roman"/>
          <w:sz w:val="24"/>
          <w:szCs w:val="24"/>
        </w:rPr>
        <w:t xml:space="preserve">Which is called as </w:t>
      </w:r>
      <w:r w:rsidR="00D04DA0">
        <w:rPr>
          <w:rFonts w:ascii="Times New Roman" w:hAnsi="Times New Roman" w:cs="Times New Roman"/>
          <w:sz w:val="24"/>
          <w:szCs w:val="24"/>
        </w:rPr>
        <w:t>auto</w:t>
      </w:r>
      <w:r w:rsidR="00D04DA0" w:rsidRPr="00B90DE3">
        <w:rPr>
          <w:rFonts w:ascii="Times New Roman" w:hAnsi="Times New Roman" w:cs="Times New Roman"/>
          <w:sz w:val="24"/>
          <w:szCs w:val="24"/>
        </w:rPr>
        <w:t>trophs</w:t>
      </w:r>
      <w:r w:rsidR="00D04DA0">
        <w:rPr>
          <w:rFonts w:ascii="Times New Roman" w:hAnsi="Times New Roman" w:cs="Times New Roman"/>
          <w:sz w:val="24"/>
          <w:szCs w:val="24"/>
        </w:rPr>
        <w:t xml:space="preserve">________________________________     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BCED63B" w14:textId="77777777" w:rsidR="00D04DA0" w:rsidRPr="00B1516C" w:rsidRDefault="00D04DA0" w:rsidP="009B153F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er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8FD757E" w14:textId="77777777" w:rsidR="00D04DA0" w:rsidRPr="00B1516C" w:rsidRDefault="00D04DA0" w:rsidP="009B153F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umer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1E91375F" w14:textId="77777777" w:rsidR="00D04DA0" w:rsidRPr="00B1516C" w:rsidRDefault="00D04DA0" w:rsidP="009B153F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omposer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62F54764" w14:textId="61AB1755" w:rsidR="00202C19" w:rsidRPr="00D04DA0" w:rsidRDefault="00D04DA0" w:rsidP="009B153F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ll the above</w:t>
      </w:r>
    </w:p>
    <w:p w14:paraId="2388A234" w14:textId="13042253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4. </w:t>
      </w:r>
      <w:r w:rsidR="00B90DE3" w:rsidRPr="00B90DE3">
        <w:rPr>
          <w:rFonts w:ascii="Times New Roman" w:hAnsi="Times New Roman" w:cs="Times New Roman"/>
          <w:sz w:val="24"/>
          <w:szCs w:val="24"/>
        </w:rPr>
        <w:t>The uppermost layer of the atmosphere is</w:t>
      </w:r>
      <w:r w:rsidR="007E475B">
        <w:rPr>
          <w:rFonts w:ascii="Times New Roman" w:hAnsi="Times New Roman" w:cs="Times New Roman"/>
          <w:sz w:val="24"/>
          <w:szCs w:val="24"/>
        </w:rPr>
        <w:t xml:space="preserve"> _______________________    </w:t>
      </w:r>
      <w:r w:rsidR="007E475B">
        <w:rPr>
          <w:rFonts w:ascii="Times New Roman" w:hAnsi="Times New Roman" w:cs="Times New Roman"/>
          <w:b/>
          <w:sz w:val="24"/>
          <w:szCs w:val="24"/>
        </w:rPr>
        <w:t>(</w:t>
      </w:r>
      <w:r w:rsidR="007E475B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7F438C7" w14:textId="77777777" w:rsidR="00202C19" w:rsidRPr="00202C19" w:rsidRDefault="00202C19" w:rsidP="0009030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Strat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2F33033C" w14:textId="77777777" w:rsidR="00202C19" w:rsidRPr="00202C19" w:rsidRDefault="00202C19" w:rsidP="0009030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Mes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568FAD5D" w14:textId="77777777" w:rsidR="00202C19" w:rsidRDefault="00202C19" w:rsidP="0009030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Troposphere</w:t>
      </w:r>
    </w:p>
    <w:p w14:paraId="7A37563C" w14:textId="60FAB5A7" w:rsidR="00202C19" w:rsidRPr="00202C19" w:rsidRDefault="00202C19" w:rsidP="0009030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Exosphere</w:t>
      </w:r>
    </w:p>
    <w:p w14:paraId="4F35F26C" w14:textId="036332B1" w:rsidR="002B737D" w:rsidRDefault="00DD702C" w:rsidP="002B73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35. </w:t>
      </w:r>
      <w:r w:rsidR="002B737D" w:rsidRPr="00B90DE3">
        <w:rPr>
          <w:rFonts w:ascii="Times New Roman" w:hAnsi="Times New Roman" w:cs="Times New Roman"/>
          <w:sz w:val="24"/>
          <w:szCs w:val="24"/>
        </w:rPr>
        <w:t xml:space="preserve">In a </w:t>
      </w:r>
      <w:r w:rsidR="002C2AED">
        <w:rPr>
          <w:rFonts w:ascii="Times New Roman" w:hAnsi="Times New Roman" w:cs="Times New Roman"/>
          <w:sz w:val="24"/>
          <w:szCs w:val="24"/>
        </w:rPr>
        <w:t>food chain,</w:t>
      </w:r>
      <w:r w:rsidR="006E6703">
        <w:rPr>
          <w:rFonts w:ascii="Times New Roman" w:hAnsi="Times New Roman" w:cs="Times New Roman"/>
          <w:sz w:val="24"/>
          <w:szCs w:val="24"/>
        </w:rPr>
        <w:t xml:space="preserve"> the energy flow </w:t>
      </w:r>
      <w:proofErr w:type="gramStart"/>
      <w:r w:rsidR="006E6703">
        <w:rPr>
          <w:rFonts w:ascii="Times New Roman" w:hAnsi="Times New Roman" w:cs="Times New Roman"/>
          <w:sz w:val="24"/>
          <w:szCs w:val="24"/>
        </w:rPr>
        <w:t xml:space="preserve">is </w:t>
      </w:r>
      <w:r w:rsidR="002B737D">
        <w:rPr>
          <w:rFonts w:ascii="Times New Roman" w:hAnsi="Times New Roman" w:cs="Times New Roman"/>
          <w:sz w:val="24"/>
          <w:szCs w:val="24"/>
        </w:rPr>
        <w:t xml:space="preserve"> _</w:t>
      </w:r>
      <w:proofErr w:type="gramEnd"/>
      <w:r w:rsidR="002B737D">
        <w:rPr>
          <w:rFonts w:ascii="Times New Roman" w:hAnsi="Times New Roman" w:cs="Times New Roman"/>
          <w:sz w:val="24"/>
          <w:szCs w:val="24"/>
        </w:rPr>
        <w:t xml:space="preserve">_____________________    </w:t>
      </w:r>
      <w:r w:rsidR="002B737D">
        <w:rPr>
          <w:rFonts w:ascii="Times New Roman" w:hAnsi="Times New Roman" w:cs="Times New Roman"/>
          <w:b/>
          <w:sz w:val="24"/>
          <w:szCs w:val="24"/>
        </w:rPr>
        <w:t>(</w:t>
      </w:r>
      <w:r w:rsidR="002B737D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3A1F52B" w14:textId="77777777" w:rsidR="002B737D" w:rsidRPr="00B1516C" w:rsidRDefault="002B737D" w:rsidP="009B153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lways unidirectional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57476DF4" w14:textId="77777777" w:rsidR="002B737D" w:rsidRPr="00B1516C" w:rsidRDefault="002B737D" w:rsidP="009B153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lways bidirectional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6A5202BA" w14:textId="77684A76" w:rsidR="002B737D" w:rsidRPr="00B1516C" w:rsidRDefault="006E6703" w:rsidP="009B153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ways m</w:t>
      </w:r>
      <w:r w:rsidR="002B737D" w:rsidRPr="00B1516C">
        <w:rPr>
          <w:rFonts w:ascii="Times New Roman" w:hAnsi="Times New Roman" w:cs="Times New Roman"/>
          <w:sz w:val="24"/>
          <w:szCs w:val="24"/>
        </w:rPr>
        <w:t>ultidirectional</w:t>
      </w:r>
    </w:p>
    <w:p w14:paraId="6425911A" w14:textId="403335FD" w:rsidR="00202C19" w:rsidRPr="002B737D" w:rsidRDefault="006E6703" w:rsidP="009B153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directional or mult</w:t>
      </w:r>
      <w:r w:rsidR="002C2AED">
        <w:rPr>
          <w:rFonts w:ascii="Times New Roman" w:hAnsi="Times New Roman" w:cs="Times New Roman"/>
          <w:sz w:val="24"/>
          <w:szCs w:val="24"/>
        </w:rPr>
        <w:t>i</w:t>
      </w:r>
      <w:r w:rsidR="002B737D" w:rsidRPr="00B1516C">
        <w:rPr>
          <w:rFonts w:ascii="Times New Roman" w:hAnsi="Times New Roman" w:cs="Times New Roman"/>
          <w:sz w:val="24"/>
          <w:szCs w:val="24"/>
        </w:rPr>
        <w:t>directional</w:t>
      </w:r>
    </w:p>
    <w:p w14:paraId="71EFE7E1" w14:textId="77777777" w:rsidR="0052263E" w:rsidRDefault="00DD702C" w:rsidP="002B73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36. </w:t>
      </w:r>
      <w:r w:rsidR="0052263E" w:rsidRPr="0052263E">
        <w:rPr>
          <w:rFonts w:ascii="Times New Roman" w:hAnsi="Times New Roman" w:cs="Times New Roman"/>
          <w:sz w:val="24"/>
          <w:szCs w:val="24"/>
        </w:rPr>
        <w:t>Radio waves transmitted by earth are reflected back in ___________</w:t>
      </w:r>
      <w:r w:rsidR="0052263E">
        <w:rPr>
          <w:rFonts w:ascii="Times New Roman" w:hAnsi="Times New Roman" w:cs="Times New Roman"/>
          <w:sz w:val="24"/>
          <w:szCs w:val="24"/>
        </w:rPr>
        <w:t>__________</w:t>
      </w:r>
      <w:r w:rsidR="0052263E" w:rsidRPr="0052263E">
        <w:rPr>
          <w:rFonts w:ascii="Times New Roman" w:hAnsi="Times New Roman" w:cs="Times New Roman"/>
          <w:sz w:val="24"/>
          <w:szCs w:val="24"/>
        </w:rPr>
        <w:t xml:space="preserve">sphere </w:t>
      </w:r>
    </w:p>
    <w:p w14:paraId="24C43296" w14:textId="52FC0EBF" w:rsidR="002B737D" w:rsidRPr="0052263E" w:rsidRDefault="0052263E" w:rsidP="002B73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 w:rsidR="002B737D" w:rsidRPr="0052263E">
        <w:rPr>
          <w:rFonts w:ascii="Times New Roman" w:hAnsi="Times New Roman" w:cs="Times New Roman"/>
          <w:b/>
          <w:sz w:val="24"/>
          <w:szCs w:val="24"/>
        </w:rPr>
        <w:t>(CO1, Knowledge)</w:t>
      </w:r>
    </w:p>
    <w:p w14:paraId="68FA4401" w14:textId="77777777" w:rsidR="0052263E" w:rsidRPr="00202C19" w:rsidRDefault="0052263E" w:rsidP="009B153F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Strat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640FC655" w14:textId="77777777" w:rsidR="0052263E" w:rsidRPr="00202C19" w:rsidRDefault="0052263E" w:rsidP="009B153F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Mes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4C38A144" w14:textId="77777777" w:rsidR="0052263E" w:rsidRDefault="0052263E" w:rsidP="009B153F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rmo</w:t>
      </w:r>
      <w:r w:rsidRPr="00202C19">
        <w:rPr>
          <w:rFonts w:ascii="Times New Roman" w:hAnsi="Times New Roman" w:cs="Times New Roman"/>
          <w:sz w:val="24"/>
          <w:szCs w:val="24"/>
        </w:rPr>
        <w:t>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0B99DA9F" w14:textId="338F873E" w:rsidR="002B737D" w:rsidRPr="0052263E" w:rsidRDefault="0052263E" w:rsidP="009B153F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04DA0">
        <w:rPr>
          <w:rFonts w:ascii="Times New Roman" w:hAnsi="Times New Roman" w:cs="Times New Roman"/>
          <w:sz w:val="24"/>
          <w:szCs w:val="24"/>
        </w:rPr>
        <w:t>Exosphere</w:t>
      </w:r>
      <w:r w:rsidR="002B737D" w:rsidRPr="0052263E">
        <w:rPr>
          <w:rFonts w:ascii="Times New Roman" w:hAnsi="Times New Roman" w:cs="Times New Roman"/>
          <w:sz w:val="24"/>
          <w:szCs w:val="24"/>
        </w:rPr>
        <w:tab/>
      </w:r>
    </w:p>
    <w:p w14:paraId="3DD48F71" w14:textId="77777777" w:rsidR="002B737D" w:rsidRDefault="00DD702C" w:rsidP="00D44C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7. 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In an upright pyramid of biomass, the </w:t>
      </w:r>
      <w:r w:rsidR="00A20BAA">
        <w:rPr>
          <w:rFonts w:ascii="Times New Roman" w:hAnsi="Times New Roman" w:cs="Times New Roman"/>
          <w:sz w:val="24"/>
          <w:szCs w:val="24"/>
        </w:rPr>
        <w:t>tertiary consumer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 occupy the position</w:t>
      </w:r>
      <w:r w:rsidR="00A20BAA">
        <w:rPr>
          <w:rFonts w:ascii="Times New Roman" w:hAnsi="Times New Roman" w:cs="Times New Roman"/>
          <w:sz w:val="24"/>
          <w:szCs w:val="24"/>
        </w:rPr>
        <w:t xml:space="preserve"> _________ </w:t>
      </w:r>
      <w:r w:rsidR="00D44C3C">
        <w:rPr>
          <w:rFonts w:ascii="Times New Roman" w:hAnsi="Times New Roman" w:cs="Times New Roman"/>
          <w:sz w:val="24"/>
          <w:szCs w:val="24"/>
        </w:rPr>
        <w:t xml:space="preserve">  </w:t>
      </w:r>
      <w:r w:rsidR="002B737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36E7D82A" w14:textId="0BB7A50A" w:rsidR="00B90DE3" w:rsidRDefault="002B737D" w:rsidP="00D44C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 w:rsidR="007E475B">
        <w:rPr>
          <w:rFonts w:ascii="Times New Roman" w:hAnsi="Times New Roman" w:cs="Times New Roman"/>
          <w:b/>
          <w:sz w:val="24"/>
          <w:szCs w:val="24"/>
        </w:rPr>
        <w:t>(</w:t>
      </w:r>
      <w:r w:rsidR="007E475B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2670123" w14:textId="77777777" w:rsidR="00202C19" w:rsidRPr="00B1516C" w:rsidRDefault="00202C19" w:rsidP="009B153F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4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797ACCF3" w14:textId="204E2DA8" w:rsidR="00202C19" w:rsidRPr="00B1516C" w:rsidRDefault="00A20BAA" w:rsidP="009B153F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202C19" w:rsidRPr="00B1516C">
        <w:rPr>
          <w:rFonts w:ascii="Times New Roman" w:hAnsi="Times New Roman" w:cs="Times New Roman"/>
          <w:sz w:val="24"/>
          <w:szCs w:val="24"/>
        </w:rPr>
        <w:tab/>
      </w:r>
    </w:p>
    <w:p w14:paraId="1064A7F8" w14:textId="43716BB6" w:rsidR="00202C19" w:rsidRPr="00B1516C" w:rsidRDefault="00A20BAA" w:rsidP="009B153F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202C19" w:rsidRPr="00B1516C">
        <w:rPr>
          <w:rFonts w:ascii="Times New Roman" w:hAnsi="Times New Roman" w:cs="Times New Roman"/>
          <w:sz w:val="24"/>
          <w:szCs w:val="24"/>
        </w:rPr>
        <w:tab/>
      </w:r>
    </w:p>
    <w:p w14:paraId="4B52F654" w14:textId="008C80EE" w:rsidR="00202C19" w:rsidRPr="00B1516C" w:rsidRDefault="00202C19" w:rsidP="009B153F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1</w:t>
      </w:r>
    </w:p>
    <w:p w14:paraId="775C9A19" w14:textId="7344ED01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8. </w:t>
      </w:r>
      <w:r w:rsidR="00B90DE3" w:rsidRPr="00B90DE3">
        <w:rPr>
          <w:rFonts w:ascii="Times New Roman" w:hAnsi="Times New Roman" w:cs="Times New Roman"/>
          <w:sz w:val="24"/>
          <w:szCs w:val="24"/>
        </w:rPr>
        <w:t>Human alter the carbon cycle by adding excess CO</w:t>
      </w:r>
      <w:r w:rsidR="00B90DE3" w:rsidRPr="00DD702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 to the atmosphere through</w:t>
      </w:r>
      <w:r w:rsidR="007E475B">
        <w:rPr>
          <w:rFonts w:ascii="Times New Roman" w:hAnsi="Times New Roman" w:cs="Times New Roman"/>
          <w:sz w:val="24"/>
          <w:szCs w:val="24"/>
        </w:rPr>
        <w:t xml:space="preserve"> _______________________                                                                              </w:t>
      </w:r>
      <w:r w:rsidR="007E475B">
        <w:rPr>
          <w:rFonts w:ascii="Times New Roman" w:hAnsi="Times New Roman" w:cs="Times New Roman"/>
          <w:b/>
          <w:sz w:val="24"/>
          <w:szCs w:val="24"/>
        </w:rPr>
        <w:t>(</w:t>
      </w:r>
      <w:r w:rsidR="007E475B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2F385E5" w14:textId="77777777" w:rsidR="00202C19" w:rsidRPr="00B1516C" w:rsidRDefault="00202C19" w:rsidP="009B153F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Burning fossil fuel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49A20508" w14:textId="77777777" w:rsidR="00202C19" w:rsidRPr="00B1516C" w:rsidRDefault="00202C19" w:rsidP="009B153F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Using more number of automobile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C6BCBA6" w14:textId="77777777" w:rsidR="00202C19" w:rsidRPr="00B1516C" w:rsidRDefault="00202C19" w:rsidP="009B153F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clearing vegetation faster than it is replaced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53DF60A9" w14:textId="3E7069B5" w:rsidR="00202C19" w:rsidRPr="00B1516C" w:rsidRDefault="00202C19" w:rsidP="009B153F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All the above</w:t>
      </w:r>
    </w:p>
    <w:p w14:paraId="36909EEE" w14:textId="18399B54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9. 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Select </w:t>
      </w:r>
      <w:r w:rsidR="007E475B">
        <w:rPr>
          <w:rFonts w:ascii="Times New Roman" w:hAnsi="Times New Roman" w:cs="Times New Roman"/>
          <w:sz w:val="24"/>
          <w:szCs w:val="24"/>
        </w:rPr>
        <w:t>the correct water cycle process.</w:t>
      </w:r>
      <w:r w:rsidR="00677A14" w:rsidRPr="00677A14">
        <w:rPr>
          <w:rFonts w:ascii="Times New Roman" w:hAnsi="Times New Roman" w:cs="Times New Roman"/>
          <w:sz w:val="24"/>
          <w:szCs w:val="24"/>
        </w:rPr>
        <w:t xml:space="preserve"> </w:t>
      </w:r>
      <w:r w:rsidR="00677A14">
        <w:rPr>
          <w:rFonts w:ascii="Times New Roman" w:hAnsi="Times New Roman" w:cs="Times New Roman"/>
          <w:sz w:val="24"/>
          <w:szCs w:val="24"/>
        </w:rPr>
        <w:t xml:space="preserve">_______________________          </w:t>
      </w:r>
      <w:r w:rsidR="00677A14">
        <w:rPr>
          <w:rFonts w:ascii="Times New Roman" w:hAnsi="Times New Roman" w:cs="Times New Roman"/>
          <w:b/>
          <w:sz w:val="24"/>
          <w:szCs w:val="24"/>
        </w:rPr>
        <w:t>(</w:t>
      </w:r>
      <w:r w:rsidR="00677A14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CFDC8C0" w14:textId="04086616" w:rsidR="00202C19" w:rsidRPr="00B1516C" w:rsidRDefault="00202C19" w:rsidP="009B153F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Condensation, evaporation, runoff, precipitation, infiltration </w:t>
      </w:r>
    </w:p>
    <w:p w14:paraId="74E52F7D" w14:textId="3D5C78BB" w:rsidR="00202C19" w:rsidRPr="00B1516C" w:rsidRDefault="00202C19" w:rsidP="009B153F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Evaporation, condensation, precipitation, infiltration, runoff </w:t>
      </w:r>
    </w:p>
    <w:p w14:paraId="3C8B5E2B" w14:textId="13358165" w:rsidR="00202C19" w:rsidRPr="00B1516C" w:rsidRDefault="00202C19" w:rsidP="009B153F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Evaporation, infiltration, runoff, precipitation, condensation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4485C673" w14:textId="539B83B0" w:rsidR="00202C19" w:rsidRPr="00B1516C" w:rsidRDefault="00202C19" w:rsidP="009B153F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recipitation, infiltration, Evaporation, runoff, condensation</w:t>
      </w:r>
    </w:p>
    <w:p w14:paraId="652DCF06" w14:textId="54CB2FC2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0. </w:t>
      </w:r>
      <w:r w:rsidR="00B90DE3" w:rsidRPr="00B90DE3">
        <w:rPr>
          <w:rFonts w:ascii="Times New Roman" w:hAnsi="Times New Roman" w:cs="Times New Roman"/>
          <w:sz w:val="24"/>
          <w:szCs w:val="24"/>
        </w:rPr>
        <w:t>________</w:t>
      </w:r>
      <w:r w:rsidR="00677A14">
        <w:rPr>
          <w:rFonts w:ascii="Times New Roman" w:hAnsi="Times New Roman" w:cs="Times New Roman"/>
          <w:sz w:val="24"/>
          <w:szCs w:val="24"/>
        </w:rPr>
        <w:t>______________</w:t>
      </w:r>
      <w:r w:rsidR="00B90DE3" w:rsidRPr="00B90DE3">
        <w:rPr>
          <w:rFonts w:ascii="Times New Roman" w:hAnsi="Times New Roman" w:cs="Times New Roman"/>
          <w:sz w:val="24"/>
          <w:szCs w:val="24"/>
        </w:rPr>
        <w:t>is a graphical representation of the numbers of individuals in e</w:t>
      </w:r>
      <w:r w:rsidR="00677A14">
        <w:rPr>
          <w:rFonts w:ascii="Times New Roman" w:hAnsi="Times New Roman" w:cs="Times New Roman"/>
          <w:sz w:val="24"/>
          <w:szCs w:val="24"/>
        </w:rPr>
        <w:t xml:space="preserve">ach population in a food chain.                                                                                 </w:t>
      </w:r>
      <w:r w:rsidR="00677A14">
        <w:rPr>
          <w:rFonts w:ascii="Times New Roman" w:hAnsi="Times New Roman" w:cs="Times New Roman"/>
          <w:b/>
          <w:sz w:val="24"/>
          <w:szCs w:val="24"/>
        </w:rPr>
        <w:t>(</w:t>
      </w:r>
      <w:r w:rsidR="00677A14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82E6472" w14:textId="77777777" w:rsidR="00202C19" w:rsidRPr="00B1516C" w:rsidRDefault="00202C19" w:rsidP="009B153F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yramid of number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5D9CF2B3" w14:textId="77777777" w:rsidR="00202C19" w:rsidRPr="00B1516C" w:rsidRDefault="00202C19" w:rsidP="009B153F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yramid of biomas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4ABE4067" w14:textId="77777777" w:rsidR="00202C19" w:rsidRPr="00B1516C" w:rsidRDefault="00202C19" w:rsidP="009B153F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yramid of energy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7DF60559" w14:textId="7FB99A56" w:rsidR="00202C19" w:rsidRPr="00B1516C" w:rsidRDefault="00202C19" w:rsidP="009B153F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Food web</w:t>
      </w:r>
    </w:p>
    <w:p w14:paraId="6D17AFD4" w14:textId="598292CC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1. Select the right e</w:t>
      </w:r>
      <w:r w:rsidR="00B90DE3" w:rsidRPr="00B90DE3">
        <w:rPr>
          <w:rFonts w:ascii="Times New Roman" w:hAnsi="Times New Roman" w:cs="Times New Roman"/>
          <w:sz w:val="24"/>
          <w:szCs w:val="24"/>
        </w:rPr>
        <w:t>daphic factor</w:t>
      </w:r>
      <w:r w:rsidR="00677A14">
        <w:rPr>
          <w:rFonts w:ascii="Times New Roman" w:hAnsi="Times New Roman" w:cs="Times New Roman"/>
          <w:sz w:val="24"/>
          <w:szCs w:val="24"/>
        </w:rPr>
        <w:t xml:space="preserve">. _______________________                      </w:t>
      </w:r>
      <w:r w:rsidR="00677A14">
        <w:rPr>
          <w:rFonts w:ascii="Times New Roman" w:hAnsi="Times New Roman" w:cs="Times New Roman"/>
          <w:b/>
          <w:sz w:val="24"/>
          <w:szCs w:val="24"/>
        </w:rPr>
        <w:t>(</w:t>
      </w:r>
      <w:r w:rsidR="00677A14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252E138A" w14:textId="77777777" w:rsidR="00202C19" w:rsidRPr="00B1516C" w:rsidRDefault="00202C19" w:rsidP="009B153F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Rain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50E64BEA" w14:textId="77777777" w:rsidR="00202C19" w:rsidRPr="00B1516C" w:rsidRDefault="00202C19" w:rsidP="009B153F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Water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19F3DF50" w14:textId="77777777" w:rsidR="00202C19" w:rsidRPr="00B1516C" w:rsidRDefault="00202C19" w:rsidP="009B153F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Minerals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1CB5AEB" w14:textId="3BCAC96B" w:rsidR="00202C19" w:rsidRPr="00B1516C" w:rsidRDefault="00202C19" w:rsidP="009B153F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Light</w:t>
      </w:r>
    </w:p>
    <w:p w14:paraId="121AE67D" w14:textId="07EC902E" w:rsidR="00DD702C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2. Economy is </w:t>
      </w:r>
      <w:r w:rsidR="00677A14">
        <w:rPr>
          <w:rFonts w:ascii="Times New Roman" w:hAnsi="Times New Roman" w:cs="Times New Roman"/>
          <w:sz w:val="24"/>
          <w:szCs w:val="24"/>
        </w:rPr>
        <w:t xml:space="preserve">an example of ________________elements of environment. </w:t>
      </w:r>
      <w:r w:rsidR="00677A14">
        <w:rPr>
          <w:rFonts w:ascii="Times New Roman" w:hAnsi="Times New Roman" w:cs="Times New Roman"/>
          <w:b/>
          <w:sz w:val="24"/>
          <w:szCs w:val="24"/>
        </w:rPr>
        <w:t>(</w:t>
      </w:r>
      <w:r w:rsidR="00677A14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BF46C5F" w14:textId="1219B09A" w:rsidR="00E20666" w:rsidRPr="00B1516C" w:rsidRDefault="00DD702C" w:rsidP="009B153F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</w:t>
      </w:r>
      <w:r w:rsidR="00E20666" w:rsidRPr="00B1516C">
        <w:rPr>
          <w:rFonts w:ascii="Times New Roman" w:hAnsi="Times New Roman" w:cs="Times New Roman"/>
          <w:sz w:val="24"/>
          <w:szCs w:val="24"/>
        </w:rPr>
        <w:t>hysical</w:t>
      </w:r>
    </w:p>
    <w:p w14:paraId="104AE15E" w14:textId="48A6F5BF" w:rsidR="00E20666" w:rsidRPr="00B1516C" w:rsidRDefault="00DD702C" w:rsidP="009B153F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Biological </w:t>
      </w:r>
    </w:p>
    <w:p w14:paraId="5FD9D714" w14:textId="00CCCF09" w:rsidR="00E20666" w:rsidRPr="00B1516C" w:rsidRDefault="00DD702C" w:rsidP="009B153F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Cultural </w:t>
      </w:r>
    </w:p>
    <w:p w14:paraId="2D08F399" w14:textId="5D3BBFAC" w:rsidR="00DD702C" w:rsidRPr="00B1516C" w:rsidRDefault="00DD702C" w:rsidP="009B153F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None of the above</w:t>
      </w:r>
    </w:p>
    <w:p w14:paraId="384B3CD8" w14:textId="210497D0" w:rsidR="00DD702C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3. ______________ is a lentic ecosystem</w:t>
      </w:r>
      <w:r w:rsidR="00677A14">
        <w:rPr>
          <w:rFonts w:ascii="Times New Roman" w:hAnsi="Times New Roman" w:cs="Times New Roman"/>
          <w:sz w:val="24"/>
          <w:szCs w:val="24"/>
        </w:rPr>
        <w:t xml:space="preserve">.                                                       </w:t>
      </w:r>
      <w:r w:rsidR="00677A14">
        <w:rPr>
          <w:rFonts w:ascii="Times New Roman" w:hAnsi="Times New Roman" w:cs="Times New Roman"/>
          <w:b/>
          <w:sz w:val="24"/>
          <w:szCs w:val="24"/>
        </w:rPr>
        <w:t>(</w:t>
      </w:r>
      <w:r w:rsidR="00677A14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D0370FC" w14:textId="7D0BF055" w:rsidR="00E20666" w:rsidRPr="00B1516C" w:rsidRDefault="00026D58" w:rsidP="009B153F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Lake </w:t>
      </w:r>
    </w:p>
    <w:p w14:paraId="0F7D942B" w14:textId="7018658D" w:rsidR="00E20666" w:rsidRPr="00B1516C" w:rsidRDefault="00026D58" w:rsidP="009B153F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River </w:t>
      </w:r>
    </w:p>
    <w:p w14:paraId="1593C7EB" w14:textId="52B30F70" w:rsidR="00E20666" w:rsidRPr="00B1516C" w:rsidRDefault="00026D58" w:rsidP="009B153F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Forest </w:t>
      </w:r>
    </w:p>
    <w:p w14:paraId="54F505E6" w14:textId="3FC4585E" w:rsidR="00DD702C" w:rsidRPr="00B1516C" w:rsidRDefault="00026D58" w:rsidP="009B153F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Ocean</w:t>
      </w:r>
    </w:p>
    <w:p w14:paraId="3E7343AE" w14:textId="056B5B90" w:rsidR="000E0A76" w:rsidRDefault="00026D58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4. Producers are important to carbon cycle because</w:t>
      </w:r>
      <w:r w:rsidR="00973579">
        <w:rPr>
          <w:rFonts w:ascii="Times New Roman" w:hAnsi="Times New Roman" w:cs="Times New Roman"/>
          <w:sz w:val="24"/>
          <w:szCs w:val="24"/>
        </w:rPr>
        <w:t xml:space="preserve"> _________________</w:t>
      </w:r>
      <w:proofErr w:type="gramStart"/>
      <w:r w:rsidR="00973579">
        <w:rPr>
          <w:rFonts w:ascii="Times New Roman" w:hAnsi="Times New Roman" w:cs="Times New Roman"/>
          <w:sz w:val="24"/>
          <w:szCs w:val="24"/>
        </w:rPr>
        <w:t xml:space="preserve">_  </w:t>
      </w:r>
      <w:r w:rsidR="00973579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97357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F1AD6C9" w14:textId="1AF91DDF" w:rsidR="00E20666" w:rsidRPr="00B1516C" w:rsidRDefault="000E0A76" w:rsidP="009B153F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They remove carbon dioxide from the atmosphere</w:t>
      </w:r>
    </w:p>
    <w:p w14:paraId="08786C38" w14:textId="6606D0C4" w:rsidR="00E20666" w:rsidRPr="00B1516C" w:rsidRDefault="00026D58" w:rsidP="009B153F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lastRenderedPageBreak/>
        <w:t>They add carbon dioxide to</w:t>
      </w:r>
      <w:r w:rsidR="000E0A76" w:rsidRPr="00B1516C">
        <w:rPr>
          <w:rFonts w:ascii="Times New Roman" w:hAnsi="Times New Roman" w:cs="Times New Roman"/>
          <w:sz w:val="24"/>
          <w:szCs w:val="24"/>
        </w:rPr>
        <w:t xml:space="preserve"> </w:t>
      </w:r>
      <w:r w:rsidRPr="00B1516C">
        <w:rPr>
          <w:rFonts w:ascii="Times New Roman" w:hAnsi="Times New Roman" w:cs="Times New Roman"/>
          <w:sz w:val="24"/>
          <w:szCs w:val="24"/>
        </w:rPr>
        <w:t>the atmosphere</w:t>
      </w:r>
      <w:r w:rsidR="000E0A76" w:rsidRPr="00B151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188184" w14:textId="156A850A" w:rsidR="00E20666" w:rsidRPr="00B1516C" w:rsidRDefault="000E0A76" w:rsidP="009B153F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They add or remove carbon dioxide back to/from the atmosphere </w:t>
      </w:r>
    </w:p>
    <w:p w14:paraId="7BD979BD" w14:textId="7278E12A" w:rsidR="000E0A76" w:rsidRPr="00B1516C" w:rsidRDefault="000E0A76" w:rsidP="009B153F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They absorbs sunlight</w:t>
      </w:r>
    </w:p>
    <w:p w14:paraId="5CAB0027" w14:textId="198F4A18" w:rsidR="000E0A76" w:rsidRDefault="000E0A76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5. Which of the following is NOT TRUE for quaternary </w:t>
      </w:r>
      <w:proofErr w:type="gramStart"/>
      <w:r>
        <w:rPr>
          <w:rFonts w:ascii="Times New Roman" w:hAnsi="Times New Roman" w:cs="Times New Roman"/>
          <w:sz w:val="24"/>
          <w:szCs w:val="24"/>
        </w:rPr>
        <w:t>consumers</w:t>
      </w:r>
      <w:r w:rsidR="00973579">
        <w:rPr>
          <w:rFonts w:ascii="Times New Roman" w:hAnsi="Times New Roman" w:cs="Times New Roman"/>
          <w:sz w:val="24"/>
          <w:szCs w:val="24"/>
        </w:rPr>
        <w:t>?_</w:t>
      </w:r>
      <w:proofErr w:type="gramEnd"/>
      <w:r w:rsidR="00973579">
        <w:rPr>
          <w:rFonts w:ascii="Times New Roman" w:hAnsi="Times New Roman" w:cs="Times New Roman"/>
          <w:sz w:val="24"/>
          <w:szCs w:val="24"/>
        </w:rPr>
        <w:t xml:space="preserve">____  </w:t>
      </w:r>
      <w:r w:rsidR="00973579">
        <w:rPr>
          <w:rFonts w:ascii="Times New Roman" w:hAnsi="Times New Roman" w:cs="Times New Roman"/>
          <w:b/>
          <w:sz w:val="24"/>
          <w:szCs w:val="24"/>
        </w:rPr>
        <w:t>(</w:t>
      </w:r>
      <w:r w:rsidR="0097357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9E4D4C0" w14:textId="1D1CA257" w:rsidR="00E20666" w:rsidRPr="00B1516C" w:rsidRDefault="000E0A76" w:rsidP="009B153F">
      <w:pPr>
        <w:pStyle w:val="ListParagraph"/>
        <w:numPr>
          <w:ilvl w:val="0"/>
          <w:numId w:val="4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They are largest carnivores </w:t>
      </w:r>
    </w:p>
    <w:p w14:paraId="047E5266" w14:textId="4BF99546" w:rsidR="00E20666" w:rsidRPr="00B1516C" w:rsidRDefault="000E0A76" w:rsidP="009B153F">
      <w:pPr>
        <w:pStyle w:val="ListParagraph"/>
        <w:numPr>
          <w:ilvl w:val="0"/>
          <w:numId w:val="4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They feed on tertiary consumers </w:t>
      </w:r>
    </w:p>
    <w:p w14:paraId="130A657A" w14:textId="5B5F549C" w:rsidR="00E20666" w:rsidRPr="00B1516C" w:rsidRDefault="000E0A76" w:rsidP="009B153F">
      <w:pPr>
        <w:pStyle w:val="ListParagraph"/>
        <w:numPr>
          <w:ilvl w:val="0"/>
          <w:numId w:val="4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They are eaten by any animals </w:t>
      </w:r>
    </w:p>
    <w:p w14:paraId="6D213E15" w14:textId="5456DAE6" w:rsidR="000E0A76" w:rsidRPr="00B1516C" w:rsidRDefault="000E0A76" w:rsidP="009B153F">
      <w:pPr>
        <w:pStyle w:val="ListParagraph"/>
        <w:numPr>
          <w:ilvl w:val="0"/>
          <w:numId w:val="4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None of the above</w:t>
      </w:r>
    </w:p>
    <w:p w14:paraId="02A51ADC" w14:textId="669F856E" w:rsidR="00E20666" w:rsidRDefault="000E0A76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6. </w:t>
      </w:r>
      <w:r w:rsidRPr="000E0A76">
        <w:rPr>
          <w:rFonts w:ascii="Times New Roman" w:hAnsi="Times New Roman" w:cs="Times New Roman"/>
          <w:sz w:val="24"/>
          <w:szCs w:val="24"/>
        </w:rPr>
        <w:t>A food chain starts with</w:t>
      </w:r>
      <w:r w:rsidR="00973579">
        <w:rPr>
          <w:rFonts w:ascii="Times New Roman" w:hAnsi="Times New Roman" w:cs="Times New Roman"/>
          <w:sz w:val="24"/>
          <w:szCs w:val="24"/>
        </w:rPr>
        <w:t xml:space="preserve"> _______________________                                </w:t>
      </w:r>
      <w:r w:rsidR="00973579">
        <w:rPr>
          <w:rFonts w:ascii="Times New Roman" w:hAnsi="Times New Roman" w:cs="Times New Roman"/>
          <w:b/>
          <w:sz w:val="24"/>
          <w:szCs w:val="24"/>
        </w:rPr>
        <w:t>(</w:t>
      </w:r>
      <w:r w:rsidR="0097357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D17B55E" w14:textId="00274359" w:rsidR="00E20666" w:rsidRPr="00B1516C" w:rsidRDefault="000E0A76" w:rsidP="009B153F">
      <w:pPr>
        <w:pStyle w:val="ListParagraph"/>
        <w:numPr>
          <w:ilvl w:val="1"/>
          <w:numId w:val="3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Nitrogen fixing organisms</w:t>
      </w:r>
      <w:r w:rsidR="00E20666" w:rsidRPr="00B151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4C178F" w14:textId="691C2342" w:rsidR="00E20666" w:rsidRPr="00B1516C" w:rsidRDefault="00E20666" w:rsidP="009B153F">
      <w:pPr>
        <w:pStyle w:val="ListParagraph"/>
        <w:numPr>
          <w:ilvl w:val="1"/>
          <w:numId w:val="3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Photosynthetic organisms </w:t>
      </w:r>
    </w:p>
    <w:p w14:paraId="0DF4D887" w14:textId="3E4A57DF" w:rsidR="00E20666" w:rsidRPr="00B1516C" w:rsidRDefault="00E20666" w:rsidP="009B153F">
      <w:pPr>
        <w:pStyle w:val="ListParagraph"/>
        <w:numPr>
          <w:ilvl w:val="1"/>
          <w:numId w:val="3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B1516C">
        <w:rPr>
          <w:rFonts w:ascii="Times New Roman" w:hAnsi="Times New Roman" w:cs="Times New Roman"/>
          <w:sz w:val="24"/>
          <w:szCs w:val="24"/>
        </w:rPr>
        <w:t>Saphrophytic</w:t>
      </w:r>
      <w:proofErr w:type="spellEnd"/>
      <w:r w:rsidRPr="00B1516C">
        <w:rPr>
          <w:rFonts w:ascii="Times New Roman" w:hAnsi="Times New Roman" w:cs="Times New Roman"/>
          <w:sz w:val="24"/>
          <w:szCs w:val="24"/>
        </w:rPr>
        <w:t xml:space="preserve"> organisms </w:t>
      </w:r>
    </w:p>
    <w:p w14:paraId="58D6A501" w14:textId="039D8F5A" w:rsidR="000E0A76" w:rsidRPr="00B1516C" w:rsidRDefault="000E0A76" w:rsidP="009B153F">
      <w:pPr>
        <w:pStyle w:val="ListParagraph"/>
        <w:numPr>
          <w:ilvl w:val="1"/>
          <w:numId w:val="3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De</w:t>
      </w:r>
      <w:r w:rsidR="00E20666" w:rsidRPr="00B1516C">
        <w:rPr>
          <w:rFonts w:ascii="Times New Roman" w:hAnsi="Times New Roman" w:cs="Times New Roman"/>
          <w:sz w:val="24"/>
          <w:szCs w:val="24"/>
        </w:rPr>
        <w:t>tritus organism</w:t>
      </w:r>
    </w:p>
    <w:p w14:paraId="124F6F6C" w14:textId="796071C4" w:rsidR="00E20666" w:rsidRPr="00E20666" w:rsidRDefault="00E20666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7. </w:t>
      </w:r>
      <w:r w:rsidRPr="00E20666">
        <w:rPr>
          <w:rFonts w:ascii="Times New Roman" w:hAnsi="Times New Roman" w:cs="Times New Roman"/>
          <w:sz w:val="24"/>
          <w:szCs w:val="24"/>
        </w:rPr>
        <w:t xml:space="preserve">In a food </w:t>
      </w:r>
      <w:r w:rsidR="00CD675E">
        <w:rPr>
          <w:rFonts w:ascii="Times New Roman" w:hAnsi="Times New Roman" w:cs="Times New Roman"/>
          <w:sz w:val="24"/>
          <w:szCs w:val="24"/>
        </w:rPr>
        <w:t>chain</w:t>
      </w:r>
      <w:r w:rsidRPr="00E20666">
        <w:rPr>
          <w:rFonts w:ascii="Times New Roman" w:hAnsi="Times New Roman" w:cs="Times New Roman"/>
          <w:sz w:val="24"/>
          <w:szCs w:val="24"/>
        </w:rPr>
        <w:t>, each successive trophic level has</w:t>
      </w:r>
      <w:r w:rsidR="00973579">
        <w:rPr>
          <w:rFonts w:ascii="Times New Roman" w:hAnsi="Times New Roman" w:cs="Times New Roman"/>
          <w:sz w:val="24"/>
          <w:szCs w:val="24"/>
        </w:rPr>
        <w:t xml:space="preserve"> _________________</w:t>
      </w:r>
      <w:proofErr w:type="gramStart"/>
      <w:r w:rsidR="00973579">
        <w:rPr>
          <w:rFonts w:ascii="Times New Roman" w:hAnsi="Times New Roman" w:cs="Times New Roman"/>
          <w:sz w:val="24"/>
          <w:szCs w:val="24"/>
        </w:rPr>
        <w:t xml:space="preserve">_  </w:t>
      </w:r>
      <w:r w:rsidR="00973579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97357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C72508A" w14:textId="6734DE6D" w:rsidR="00E20666" w:rsidRPr="00B1516C" w:rsidRDefault="00E20666" w:rsidP="009B153F">
      <w:pPr>
        <w:pStyle w:val="ListParagraph"/>
        <w:numPr>
          <w:ilvl w:val="0"/>
          <w:numId w:val="4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Increased total energy</w:t>
      </w:r>
    </w:p>
    <w:p w14:paraId="18886A7E" w14:textId="1220838B" w:rsidR="00E20666" w:rsidRPr="00B1516C" w:rsidRDefault="00B54013" w:rsidP="009B153F">
      <w:pPr>
        <w:pStyle w:val="ListParagraph"/>
        <w:numPr>
          <w:ilvl w:val="0"/>
          <w:numId w:val="4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Decreased</w:t>
      </w:r>
      <w:r w:rsidR="00E20666" w:rsidRPr="00B1516C">
        <w:rPr>
          <w:rFonts w:ascii="Times New Roman" w:hAnsi="Times New Roman" w:cs="Times New Roman"/>
          <w:sz w:val="24"/>
          <w:szCs w:val="24"/>
        </w:rPr>
        <w:t xml:space="preserve"> total energy content</w:t>
      </w:r>
    </w:p>
    <w:p w14:paraId="446A2BA1" w14:textId="2F68A0BB" w:rsidR="00E20666" w:rsidRPr="00B1516C" w:rsidRDefault="00B50198" w:rsidP="009B153F">
      <w:pPr>
        <w:pStyle w:val="ListParagraph"/>
        <w:numPr>
          <w:ilvl w:val="0"/>
          <w:numId w:val="4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Same</w:t>
      </w:r>
      <w:r w:rsidR="00E20666" w:rsidRPr="00B1516C">
        <w:rPr>
          <w:rFonts w:ascii="Times New Roman" w:hAnsi="Times New Roman" w:cs="Times New Roman"/>
          <w:sz w:val="24"/>
          <w:szCs w:val="24"/>
        </w:rPr>
        <w:t xml:space="preserve"> total energy content</w:t>
      </w:r>
    </w:p>
    <w:p w14:paraId="1AAD8FCE" w14:textId="1E8C4E34" w:rsidR="00E20666" w:rsidRPr="00B1516C" w:rsidRDefault="00E20666" w:rsidP="009B153F">
      <w:pPr>
        <w:pStyle w:val="ListParagraph"/>
        <w:numPr>
          <w:ilvl w:val="0"/>
          <w:numId w:val="4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Non estimated energy content</w:t>
      </w:r>
    </w:p>
    <w:p w14:paraId="484B934F" w14:textId="6167376F" w:rsidR="00D73FF5" w:rsidRDefault="00366158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8. At the producer level, if 1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6158">
        <w:rPr>
          <w:rFonts w:ascii="Times New Roman" w:hAnsi="Times New Roman" w:cs="Times New Roman"/>
          <w:sz w:val="24"/>
          <w:szCs w:val="24"/>
        </w:rPr>
        <w:t xml:space="preserve">J of energy is trapped, then how much energy will be available to </w:t>
      </w:r>
      <w:proofErr w:type="gramStart"/>
      <w:r w:rsidRPr="00366158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366158">
        <w:rPr>
          <w:rFonts w:ascii="Times New Roman" w:hAnsi="Times New Roman" w:cs="Times New Roman"/>
          <w:sz w:val="24"/>
          <w:szCs w:val="24"/>
        </w:rPr>
        <w:t xml:space="preserve"> </w:t>
      </w:r>
      <w:r w:rsidR="00C90CD1">
        <w:rPr>
          <w:rFonts w:ascii="Times New Roman" w:hAnsi="Times New Roman" w:cs="Times New Roman"/>
          <w:sz w:val="24"/>
          <w:szCs w:val="24"/>
        </w:rPr>
        <w:t>insects</w:t>
      </w:r>
      <w:r w:rsidRPr="00366158">
        <w:rPr>
          <w:rFonts w:ascii="Times New Roman" w:hAnsi="Times New Roman" w:cs="Times New Roman"/>
          <w:sz w:val="24"/>
          <w:szCs w:val="24"/>
        </w:rPr>
        <w:t xml:space="preserve"> as food in the </w:t>
      </w:r>
      <w:r w:rsidR="00AC63DF">
        <w:rPr>
          <w:rFonts w:ascii="Times New Roman" w:hAnsi="Times New Roman" w:cs="Times New Roman"/>
          <w:sz w:val="24"/>
          <w:szCs w:val="24"/>
        </w:rPr>
        <w:t>following food</w:t>
      </w:r>
      <w:r w:rsidRPr="00366158">
        <w:rPr>
          <w:rFonts w:ascii="Times New Roman" w:hAnsi="Times New Roman" w:cs="Times New Roman"/>
          <w:sz w:val="24"/>
          <w:szCs w:val="24"/>
        </w:rPr>
        <w:t xml:space="preserve"> chain?</w:t>
      </w:r>
      <w:r w:rsidR="00CF6615">
        <w:rPr>
          <w:rFonts w:ascii="Times New Roman" w:hAnsi="Times New Roman" w:cs="Times New Roman"/>
          <w:sz w:val="24"/>
          <w:szCs w:val="24"/>
        </w:rPr>
        <w:t xml:space="preserve"> </w:t>
      </w:r>
      <w:r w:rsidR="00D73FF5">
        <w:rPr>
          <w:rFonts w:ascii="Times New Roman" w:hAnsi="Times New Roman" w:cs="Times New Roman"/>
          <w:sz w:val="24"/>
          <w:szCs w:val="24"/>
        </w:rPr>
        <w:t>Plant</w:t>
      </w:r>
      <w:r w:rsidR="00D73FF5" w:rsidRPr="00E500B9">
        <w:rPr>
          <w:rFonts w:ascii="Times New Roman" w:hAnsi="Times New Roman" w:cs="Times New Roman"/>
          <w:sz w:val="24"/>
          <w:szCs w:val="24"/>
        </w:rPr>
        <w:t xml:space="preserve">→ </w:t>
      </w:r>
      <w:r w:rsidR="00D73FF5">
        <w:rPr>
          <w:rFonts w:ascii="Times New Roman" w:hAnsi="Times New Roman" w:cs="Times New Roman"/>
          <w:sz w:val="24"/>
          <w:szCs w:val="24"/>
        </w:rPr>
        <w:t>Insects</w:t>
      </w:r>
      <w:r w:rsidR="00D73FF5" w:rsidRPr="00E500B9">
        <w:rPr>
          <w:rFonts w:ascii="Times New Roman" w:hAnsi="Times New Roman" w:cs="Times New Roman"/>
          <w:sz w:val="24"/>
          <w:szCs w:val="24"/>
        </w:rPr>
        <w:t xml:space="preserve">→ </w:t>
      </w:r>
      <w:r w:rsidR="00D73FF5">
        <w:rPr>
          <w:rFonts w:ascii="Times New Roman" w:hAnsi="Times New Roman" w:cs="Times New Roman"/>
          <w:sz w:val="24"/>
          <w:szCs w:val="24"/>
        </w:rPr>
        <w:t>Mice</w:t>
      </w:r>
      <w:r w:rsidR="00D73FF5" w:rsidRPr="00E500B9">
        <w:rPr>
          <w:rFonts w:ascii="Times New Roman" w:hAnsi="Times New Roman" w:cs="Times New Roman"/>
          <w:sz w:val="24"/>
          <w:szCs w:val="24"/>
        </w:rPr>
        <w:t xml:space="preserve">→ </w:t>
      </w:r>
      <w:r w:rsidR="00D73FF5">
        <w:rPr>
          <w:rFonts w:ascii="Times New Roman" w:hAnsi="Times New Roman" w:cs="Times New Roman"/>
          <w:sz w:val="24"/>
          <w:szCs w:val="24"/>
        </w:rPr>
        <w:t xml:space="preserve">Snake        </w:t>
      </w:r>
    </w:p>
    <w:p w14:paraId="594D9E1D" w14:textId="57BDEA53" w:rsidR="00366158" w:rsidRPr="00366158" w:rsidRDefault="00D73FF5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 w:rsidR="00CF6615">
        <w:rPr>
          <w:rFonts w:ascii="Times New Roman" w:hAnsi="Times New Roman" w:cs="Times New Roman"/>
          <w:b/>
          <w:sz w:val="24"/>
          <w:szCs w:val="24"/>
        </w:rPr>
        <w:t>(</w:t>
      </w:r>
      <w:r w:rsidR="00CF6615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FFAD765" w14:textId="2FB4F188" w:rsidR="00366158" w:rsidRPr="00E500B9" w:rsidRDefault="00366158" w:rsidP="009B153F">
      <w:pPr>
        <w:pStyle w:val="ListParagraph"/>
        <w:numPr>
          <w:ilvl w:val="0"/>
          <w:numId w:val="4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10 J</w:t>
      </w:r>
    </w:p>
    <w:p w14:paraId="0072F8D1" w14:textId="227F3D63" w:rsidR="00366158" w:rsidRPr="00E500B9" w:rsidRDefault="00366158" w:rsidP="009B153F">
      <w:pPr>
        <w:pStyle w:val="ListParagraph"/>
        <w:numPr>
          <w:ilvl w:val="0"/>
          <w:numId w:val="4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10</w:t>
      </w:r>
      <w:r w:rsidR="00685B9D" w:rsidRPr="00E500B9">
        <w:rPr>
          <w:rFonts w:ascii="Times New Roman" w:hAnsi="Times New Roman" w:cs="Times New Roman"/>
          <w:sz w:val="24"/>
          <w:szCs w:val="24"/>
        </w:rPr>
        <w:t>0</w:t>
      </w:r>
      <w:r w:rsidRPr="00E500B9">
        <w:rPr>
          <w:rFonts w:ascii="Times New Roman" w:hAnsi="Times New Roman" w:cs="Times New Roman"/>
          <w:sz w:val="24"/>
          <w:szCs w:val="24"/>
        </w:rPr>
        <w:t xml:space="preserve"> J</w:t>
      </w:r>
    </w:p>
    <w:p w14:paraId="45A7F06E" w14:textId="1E8EC573" w:rsidR="00366158" w:rsidRPr="00E500B9" w:rsidRDefault="00685B9D" w:rsidP="009B153F">
      <w:pPr>
        <w:pStyle w:val="ListParagraph"/>
        <w:numPr>
          <w:ilvl w:val="0"/>
          <w:numId w:val="4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 xml:space="preserve">1000 </w:t>
      </w:r>
      <w:r w:rsidR="00366158" w:rsidRPr="00E500B9">
        <w:rPr>
          <w:rFonts w:ascii="Times New Roman" w:hAnsi="Times New Roman" w:cs="Times New Roman"/>
          <w:sz w:val="24"/>
          <w:szCs w:val="24"/>
        </w:rPr>
        <w:t>J</w:t>
      </w:r>
    </w:p>
    <w:p w14:paraId="35DF3530" w14:textId="2D878A21" w:rsidR="00366158" w:rsidRPr="00E500B9" w:rsidRDefault="00685B9D" w:rsidP="009B153F">
      <w:pPr>
        <w:pStyle w:val="ListParagraph"/>
        <w:numPr>
          <w:ilvl w:val="0"/>
          <w:numId w:val="4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10000</w:t>
      </w:r>
      <w:r w:rsidR="00366158" w:rsidRPr="00E500B9">
        <w:rPr>
          <w:rFonts w:ascii="Times New Roman" w:hAnsi="Times New Roman" w:cs="Times New Roman"/>
          <w:sz w:val="24"/>
          <w:szCs w:val="24"/>
        </w:rPr>
        <w:t xml:space="preserve"> J</w:t>
      </w:r>
    </w:p>
    <w:p w14:paraId="4EC29B7A" w14:textId="40281D6E" w:rsidR="00AC63DF" w:rsidRDefault="00AC63DF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9. There are several types of heterotrophs. Which of the following is not one of them?</w:t>
      </w:r>
    </w:p>
    <w:p w14:paraId="3E4262A2" w14:textId="7E9D55CB" w:rsidR="00CF6615" w:rsidRDefault="00CF6615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______________________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_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00787B7" w14:textId="342C90B2" w:rsidR="00AC63DF" w:rsidRPr="00E500B9" w:rsidRDefault="00AC63DF" w:rsidP="009B153F">
      <w:pPr>
        <w:pStyle w:val="ListParagraph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Consumers</w:t>
      </w:r>
    </w:p>
    <w:p w14:paraId="5DFDCF37" w14:textId="46812A65" w:rsidR="00AC63DF" w:rsidRPr="00E500B9" w:rsidRDefault="00AC63DF" w:rsidP="009B153F">
      <w:pPr>
        <w:pStyle w:val="ListParagraph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500B9">
        <w:rPr>
          <w:rFonts w:ascii="Times New Roman" w:hAnsi="Times New Roman" w:cs="Times New Roman"/>
          <w:sz w:val="24"/>
          <w:szCs w:val="24"/>
        </w:rPr>
        <w:t>Hervivores</w:t>
      </w:r>
      <w:proofErr w:type="spellEnd"/>
    </w:p>
    <w:p w14:paraId="3D958A57" w14:textId="19354F62" w:rsidR="00AC63DF" w:rsidRPr="00E500B9" w:rsidRDefault="00AC63DF" w:rsidP="009B153F">
      <w:pPr>
        <w:pStyle w:val="ListParagraph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Omnivores</w:t>
      </w:r>
    </w:p>
    <w:p w14:paraId="25589332" w14:textId="45137E07" w:rsidR="00AC63DF" w:rsidRPr="00E500B9" w:rsidRDefault="00AC63DF" w:rsidP="009B153F">
      <w:pPr>
        <w:pStyle w:val="ListParagraph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Carnivores</w:t>
      </w:r>
    </w:p>
    <w:p w14:paraId="5E9B383B" w14:textId="49DE0DB6" w:rsidR="00C66964" w:rsidRDefault="00C66964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0. Transpiration </w:t>
      </w:r>
      <w:r w:rsidR="00B50198">
        <w:rPr>
          <w:rFonts w:ascii="Times New Roman" w:hAnsi="Times New Roman" w:cs="Times New Roman"/>
          <w:sz w:val="24"/>
          <w:szCs w:val="24"/>
        </w:rPr>
        <w:t>is the</w:t>
      </w:r>
      <w:r w:rsidR="00CF6615">
        <w:rPr>
          <w:rFonts w:ascii="Times New Roman" w:hAnsi="Times New Roman" w:cs="Times New Roman"/>
          <w:sz w:val="24"/>
          <w:szCs w:val="24"/>
        </w:rPr>
        <w:t xml:space="preserve"> _______________________                                        </w:t>
      </w:r>
      <w:r w:rsidR="00CF6615">
        <w:rPr>
          <w:rFonts w:ascii="Times New Roman" w:hAnsi="Times New Roman" w:cs="Times New Roman"/>
          <w:b/>
          <w:sz w:val="24"/>
          <w:szCs w:val="24"/>
        </w:rPr>
        <w:t>(</w:t>
      </w:r>
      <w:r w:rsidR="00CF6615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  <w:r w:rsidR="00B5019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C726E3" w14:textId="2C6C0F07" w:rsidR="00C66964" w:rsidRPr="00E500B9" w:rsidRDefault="00B50198" w:rsidP="009B153F">
      <w:pPr>
        <w:pStyle w:val="ListParagraph"/>
        <w:numPr>
          <w:ilvl w:val="0"/>
          <w:numId w:val="4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 xml:space="preserve">Evaporation from </w:t>
      </w:r>
      <w:r w:rsidR="00C66964" w:rsidRPr="00E500B9">
        <w:rPr>
          <w:rFonts w:ascii="Times New Roman" w:hAnsi="Times New Roman" w:cs="Times New Roman"/>
          <w:sz w:val="24"/>
          <w:szCs w:val="24"/>
        </w:rPr>
        <w:t>sea</w:t>
      </w:r>
      <w:r w:rsidRPr="00E500B9">
        <w:rPr>
          <w:rFonts w:ascii="Times New Roman" w:hAnsi="Times New Roman" w:cs="Times New Roman"/>
          <w:sz w:val="24"/>
          <w:szCs w:val="24"/>
        </w:rPr>
        <w:t xml:space="preserve"> surface</w:t>
      </w:r>
    </w:p>
    <w:p w14:paraId="511C996D" w14:textId="150D13E0" w:rsidR="00C66964" w:rsidRPr="00E500B9" w:rsidRDefault="00B50198" w:rsidP="009B153F">
      <w:pPr>
        <w:pStyle w:val="ListParagraph"/>
        <w:numPr>
          <w:ilvl w:val="0"/>
          <w:numId w:val="4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Evaporation from pond surface</w:t>
      </w:r>
    </w:p>
    <w:p w14:paraId="5E897711" w14:textId="34308590" w:rsidR="00B50198" w:rsidRPr="00E500B9" w:rsidRDefault="00B50198" w:rsidP="009B153F">
      <w:pPr>
        <w:pStyle w:val="ListParagraph"/>
        <w:numPr>
          <w:ilvl w:val="0"/>
          <w:numId w:val="4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Evaporation from river surface</w:t>
      </w:r>
    </w:p>
    <w:p w14:paraId="0685677E" w14:textId="7C6E2D2C" w:rsidR="00B50198" w:rsidRDefault="00B50198" w:rsidP="009B153F">
      <w:pPr>
        <w:pStyle w:val="ListParagraph"/>
        <w:numPr>
          <w:ilvl w:val="0"/>
          <w:numId w:val="4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0B9">
        <w:rPr>
          <w:rFonts w:ascii="Times New Roman" w:hAnsi="Times New Roman" w:cs="Times New Roman"/>
          <w:sz w:val="24"/>
          <w:szCs w:val="24"/>
        </w:rPr>
        <w:t>Evaporation from surface of leaves of plants</w:t>
      </w:r>
    </w:p>
    <w:p w14:paraId="628C9998" w14:textId="591EFA68" w:rsidR="00F6075B" w:rsidRPr="00F6075B" w:rsidRDefault="00F6075B" w:rsidP="00F607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075B">
        <w:rPr>
          <w:rFonts w:ascii="Times New Roman" w:hAnsi="Times New Roman" w:cs="Times New Roman"/>
          <w:sz w:val="24"/>
          <w:szCs w:val="24"/>
        </w:rPr>
        <w:t xml:space="preserve">51. Which of the following is </w:t>
      </w:r>
      <w:r>
        <w:rPr>
          <w:rFonts w:ascii="Times New Roman" w:hAnsi="Times New Roman" w:cs="Times New Roman"/>
          <w:sz w:val="24"/>
          <w:szCs w:val="24"/>
        </w:rPr>
        <w:t>NOT TRUE</w:t>
      </w:r>
      <w:r w:rsidRPr="00F6075B">
        <w:rPr>
          <w:rFonts w:ascii="Times New Roman" w:hAnsi="Times New Roman" w:cs="Times New Roman"/>
          <w:sz w:val="24"/>
          <w:szCs w:val="24"/>
        </w:rPr>
        <w:t xml:space="preserve"> on the objectives of environmental studies as per UNESCO (1971)?</w:t>
      </w:r>
      <w:r w:rsidR="005F7BEA" w:rsidRPr="005F7BE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F7BEA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</w:t>
      </w:r>
      <w:r w:rsidR="005F7BEA" w:rsidRPr="005F7BEA">
        <w:rPr>
          <w:rFonts w:ascii="Times New Roman" w:hAnsi="Times New Roman" w:cs="Times New Roman"/>
          <w:b/>
          <w:sz w:val="24"/>
          <w:szCs w:val="24"/>
        </w:rPr>
        <w:t>(CO1, Knowledge)</w:t>
      </w:r>
    </w:p>
    <w:p w14:paraId="0A182225" w14:textId="77777777" w:rsidR="00F6075B" w:rsidRPr="00F6075B" w:rsidRDefault="00F6075B" w:rsidP="009B153F">
      <w:pPr>
        <w:pStyle w:val="ListParagraph"/>
        <w:numPr>
          <w:ilvl w:val="0"/>
          <w:numId w:val="5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075B">
        <w:rPr>
          <w:rFonts w:ascii="Times New Roman" w:hAnsi="Times New Roman" w:cs="Times New Roman"/>
          <w:sz w:val="24"/>
          <w:szCs w:val="24"/>
        </w:rPr>
        <w:t>Creating the awareness about environmental problems among people</w:t>
      </w:r>
    </w:p>
    <w:p w14:paraId="245B3FE3" w14:textId="77777777" w:rsidR="00F6075B" w:rsidRPr="00F6075B" w:rsidRDefault="00F6075B" w:rsidP="009B153F">
      <w:pPr>
        <w:pStyle w:val="ListParagraph"/>
        <w:numPr>
          <w:ilvl w:val="0"/>
          <w:numId w:val="5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075B">
        <w:rPr>
          <w:rFonts w:ascii="Times New Roman" w:hAnsi="Times New Roman" w:cs="Times New Roman"/>
          <w:sz w:val="24"/>
          <w:szCs w:val="24"/>
        </w:rPr>
        <w:t>Imparting basic knowledge about the environment and its allied problems</w:t>
      </w:r>
    </w:p>
    <w:p w14:paraId="3B325A47" w14:textId="5BAEB9A9" w:rsidR="00F6075B" w:rsidRPr="00F6075B" w:rsidRDefault="00F6075B" w:rsidP="009B153F">
      <w:pPr>
        <w:pStyle w:val="ListParagraph"/>
        <w:numPr>
          <w:ilvl w:val="0"/>
          <w:numId w:val="5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075B">
        <w:rPr>
          <w:rFonts w:ascii="Times New Roman" w:hAnsi="Times New Roman" w:cs="Times New Roman"/>
          <w:sz w:val="24"/>
          <w:szCs w:val="24"/>
        </w:rPr>
        <w:t>Developing an attitude of concern for the environment</w:t>
      </w:r>
    </w:p>
    <w:p w14:paraId="3D21E0EB" w14:textId="59156C33" w:rsidR="00F6075B" w:rsidRDefault="00F6075B" w:rsidP="009B153F">
      <w:pPr>
        <w:pStyle w:val="ListParagraph"/>
        <w:numPr>
          <w:ilvl w:val="0"/>
          <w:numId w:val="5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075B">
        <w:rPr>
          <w:rFonts w:ascii="Times New Roman" w:hAnsi="Times New Roman" w:cs="Times New Roman"/>
          <w:sz w:val="24"/>
          <w:szCs w:val="24"/>
        </w:rPr>
        <w:t>Manipulating public to participate in environmental protection</w:t>
      </w:r>
    </w:p>
    <w:p w14:paraId="45E7AA5D" w14:textId="575F0CF0" w:rsidR="00116FC4" w:rsidRPr="00116FC4" w:rsidRDefault="00116FC4" w:rsidP="00116FC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2. </w:t>
      </w:r>
      <w:r w:rsidRPr="00116FC4">
        <w:rPr>
          <w:rFonts w:ascii="Times New Roman" w:hAnsi="Times New Roman" w:cs="Times New Roman"/>
          <w:sz w:val="24"/>
          <w:szCs w:val="24"/>
        </w:rPr>
        <w:t>The purpose of studying environmental e</w:t>
      </w:r>
      <w:r w:rsidR="005F7BEA">
        <w:rPr>
          <w:rFonts w:ascii="Times New Roman" w:hAnsi="Times New Roman" w:cs="Times New Roman"/>
          <w:sz w:val="24"/>
          <w:szCs w:val="24"/>
        </w:rPr>
        <w:t>thics is to overcome_________</w:t>
      </w:r>
      <w:proofErr w:type="gramStart"/>
      <w:r w:rsidR="005F7BEA">
        <w:rPr>
          <w:rFonts w:ascii="Times New Roman" w:hAnsi="Times New Roman" w:cs="Times New Roman"/>
          <w:sz w:val="24"/>
          <w:szCs w:val="24"/>
        </w:rPr>
        <w:t>_</w:t>
      </w:r>
      <w:r w:rsidR="005F7BEA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5F7BE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14CD194" w14:textId="2D5E332B" w:rsidR="00116FC4" w:rsidRPr="00116FC4" w:rsidRDefault="00116FC4" w:rsidP="009B153F">
      <w:pPr>
        <w:pStyle w:val="ListParagraph"/>
        <w:numPr>
          <w:ilvl w:val="0"/>
          <w:numId w:val="5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16FC4">
        <w:rPr>
          <w:rFonts w:ascii="Times New Roman" w:hAnsi="Times New Roman" w:cs="Times New Roman"/>
          <w:sz w:val="24"/>
          <w:szCs w:val="24"/>
        </w:rPr>
        <w:t>environment damage produce by the present generation</w:t>
      </w:r>
    </w:p>
    <w:p w14:paraId="04C10D45" w14:textId="11DDB3D1" w:rsidR="00116FC4" w:rsidRPr="00116FC4" w:rsidRDefault="00116FC4" w:rsidP="009B153F">
      <w:pPr>
        <w:pStyle w:val="ListParagraph"/>
        <w:numPr>
          <w:ilvl w:val="0"/>
          <w:numId w:val="5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16FC4">
        <w:rPr>
          <w:rFonts w:ascii="Times New Roman" w:hAnsi="Times New Roman" w:cs="Times New Roman"/>
          <w:sz w:val="24"/>
          <w:szCs w:val="24"/>
        </w:rPr>
        <w:t>What acts must be give up to slow such damage?</w:t>
      </w:r>
    </w:p>
    <w:p w14:paraId="78E29093" w14:textId="77777777" w:rsidR="00116FC4" w:rsidRPr="00116FC4" w:rsidRDefault="00116FC4" w:rsidP="009B153F">
      <w:pPr>
        <w:pStyle w:val="ListParagraph"/>
        <w:numPr>
          <w:ilvl w:val="0"/>
          <w:numId w:val="5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16FC4">
        <w:rPr>
          <w:rFonts w:ascii="Times New Roman" w:hAnsi="Times New Roman" w:cs="Times New Roman"/>
          <w:sz w:val="24"/>
          <w:szCs w:val="24"/>
        </w:rPr>
        <w:t>Only a</w:t>
      </w:r>
    </w:p>
    <w:p w14:paraId="6D3BD6D5" w14:textId="26D15BBA" w:rsidR="00116FC4" w:rsidRDefault="00116FC4" w:rsidP="009B153F">
      <w:pPr>
        <w:pStyle w:val="ListParagraph"/>
        <w:numPr>
          <w:ilvl w:val="0"/>
          <w:numId w:val="5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16FC4">
        <w:rPr>
          <w:rFonts w:ascii="Times New Roman" w:hAnsi="Times New Roman" w:cs="Times New Roman"/>
          <w:sz w:val="24"/>
          <w:szCs w:val="24"/>
        </w:rPr>
        <w:t>Both a and b</w:t>
      </w:r>
    </w:p>
    <w:p w14:paraId="7779B29D" w14:textId="77777777" w:rsidR="005F7BEA" w:rsidRDefault="00D73FF5" w:rsidP="00D73F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3. </w:t>
      </w:r>
      <w:r w:rsidR="00116FC4" w:rsidRPr="00116FC4">
        <w:rPr>
          <w:rFonts w:ascii="Times New Roman" w:hAnsi="Times New Roman" w:cs="Times New Roman"/>
          <w:sz w:val="24"/>
          <w:szCs w:val="24"/>
        </w:rPr>
        <w:t>In which of the following there will be no disturbance in the natural balance</w:t>
      </w:r>
      <w:r w:rsidR="005F7BEA">
        <w:rPr>
          <w:rFonts w:ascii="Times New Roman" w:hAnsi="Times New Roman" w:cs="Times New Roman"/>
          <w:sz w:val="24"/>
          <w:szCs w:val="24"/>
        </w:rPr>
        <w:t xml:space="preserve">?                                       </w:t>
      </w:r>
    </w:p>
    <w:p w14:paraId="4E51B05B" w14:textId="5D8E4199" w:rsidR="00116FC4" w:rsidRPr="00D73FF5" w:rsidRDefault="005F7BEA" w:rsidP="00D73F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2EE774C4" w14:textId="5DB83395" w:rsidR="00116FC4" w:rsidRPr="00D73FF5" w:rsidRDefault="00116FC4" w:rsidP="009B153F">
      <w:pPr>
        <w:pStyle w:val="ListParagraph"/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Reservoir</w:t>
      </w:r>
    </w:p>
    <w:p w14:paraId="7D6A49FA" w14:textId="5534FB00" w:rsidR="00116FC4" w:rsidRPr="00D73FF5" w:rsidRDefault="00116FC4" w:rsidP="009B153F">
      <w:pPr>
        <w:pStyle w:val="ListParagraph"/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Cropland ecosystem</w:t>
      </w:r>
    </w:p>
    <w:p w14:paraId="5FCD21D4" w14:textId="02969D2A" w:rsidR="00116FC4" w:rsidRPr="00D73FF5" w:rsidRDefault="00116FC4" w:rsidP="009B153F">
      <w:pPr>
        <w:pStyle w:val="ListParagraph"/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lastRenderedPageBreak/>
        <w:t>Tundra</w:t>
      </w:r>
    </w:p>
    <w:p w14:paraId="648D57D9" w14:textId="1C21FC69" w:rsidR="00116FC4" w:rsidRPr="00D73FF5" w:rsidRDefault="00116FC4" w:rsidP="009B153F">
      <w:pPr>
        <w:pStyle w:val="ListParagraph"/>
        <w:numPr>
          <w:ilvl w:val="0"/>
          <w:numId w:val="5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Hydroelectric power generation</w:t>
      </w:r>
    </w:p>
    <w:p w14:paraId="444098CC" w14:textId="436DB136" w:rsidR="00D73FF5" w:rsidRDefault="00D73FF5" w:rsidP="00D73F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4. </w:t>
      </w:r>
      <w:r w:rsidR="00116FC4" w:rsidRPr="00116FC4">
        <w:rPr>
          <w:rFonts w:ascii="Times New Roman" w:hAnsi="Times New Roman" w:cs="Times New Roman"/>
          <w:sz w:val="24"/>
          <w:szCs w:val="24"/>
        </w:rPr>
        <w:t>Ozone is found in __________km range</w:t>
      </w:r>
      <w:r w:rsidR="005F7BE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</w:t>
      </w:r>
      <w:r w:rsidR="005F7BEA">
        <w:rPr>
          <w:rFonts w:ascii="Times New Roman" w:hAnsi="Times New Roman" w:cs="Times New Roman"/>
          <w:b/>
          <w:sz w:val="24"/>
          <w:szCs w:val="24"/>
        </w:rPr>
        <w:t>(</w:t>
      </w:r>
      <w:r w:rsidR="005F7BE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C5EDD12" w14:textId="77777777" w:rsidR="00D170B6" w:rsidRDefault="00D73FF5" w:rsidP="00D73FF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="00116FC4" w:rsidRPr="00D73FF5">
        <w:rPr>
          <w:rFonts w:ascii="Times New Roman" w:hAnsi="Times New Roman" w:cs="Times New Roman"/>
          <w:sz w:val="24"/>
          <w:szCs w:val="24"/>
        </w:rPr>
        <w:t>8-1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16FC4" w:rsidRPr="00D73FF5">
        <w:rPr>
          <w:rFonts w:ascii="Times New Roman" w:hAnsi="Times New Roman" w:cs="Times New Roman"/>
          <w:sz w:val="24"/>
          <w:szCs w:val="24"/>
        </w:rPr>
        <w:t xml:space="preserve">km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2441587A" w14:textId="77777777" w:rsidR="00D170B6" w:rsidRDefault="00D73FF5" w:rsidP="00D73FF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</w:t>
      </w:r>
      <w:r w:rsidR="00116FC4" w:rsidRPr="00D73FF5">
        <w:rPr>
          <w:rFonts w:ascii="Times New Roman" w:hAnsi="Times New Roman" w:cs="Times New Roman"/>
          <w:sz w:val="24"/>
          <w:szCs w:val="24"/>
        </w:rPr>
        <w:t xml:space="preserve"> 20-30 km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116FC4" w:rsidRPr="00D73F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F25060D" w14:textId="77777777" w:rsidR="00D170B6" w:rsidRDefault="00116FC4" w:rsidP="00D73FF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c</w:t>
      </w:r>
      <w:r w:rsidR="00D73FF5">
        <w:rPr>
          <w:rFonts w:ascii="Times New Roman" w:hAnsi="Times New Roman" w:cs="Times New Roman"/>
          <w:sz w:val="24"/>
          <w:szCs w:val="24"/>
        </w:rPr>
        <w:t>)</w:t>
      </w:r>
      <w:r w:rsidRPr="00D73FF5">
        <w:rPr>
          <w:rFonts w:ascii="Times New Roman" w:hAnsi="Times New Roman" w:cs="Times New Roman"/>
          <w:sz w:val="24"/>
          <w:szCs w:val="24"/>
        </w:rPr>
        <w:t xml:space="preserve"> 30-50</w:t>
      </w:r>
      <w:r w:rsidR="00D73FF5">
        <w:rPr>
          <w:rFonts w:ascii="Times New Roman" w:hAnsi="Times New Roman" w:cs="Times New Roman"/>
          <w:sz w:val="24"/>
          <w:szCs w:val="24"/>
        </w:rPr>
        <w:t xml:space="preserve"> </w:t>
      </w:r>
      <w:r w:rsidRPr="00D73FF5">
        <w:rPr>
          <w:rFonts w:ascii="Times New Roman" w:hAnsi="Times New Roman" w:cs="Times New Roman"/>
          <w:sz w:val="24"/>
          <w:szCs w:val="24"/>
        </w:rPr>
        <w:t xml:space="preserve">km </w:t>
      </w:r>
      <w:r w:rsidR="00D73FF5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548F7CD0" w14:textId="7A660D24" w:rsidR="00116FC4" w:rsidRPr="00D73FF5" w:rsidRDefault="00116FC4" w:rsidP="00D73FF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d</w:t>
      </w:r>
      <w:r w:rsidR="00D73FF5">
        <w:rPr>
          <w:rFonts w:ascii="Times New Roman" w:hAnsi="Times New Roman" w:cs="Times New Roman"/>
          <w:sz w:val="24"/>
          <w:szCs w:val="24"/>
        </w:rPr>
        <w:t xml:space="preserve">) </w:t>
      </w:r>
      <w:r w:rsidRPr="00D73FF5">
        <w:rPr>
          <w:rFonts w:ascii="Times New Roman" w:hAnsi="Times New Roman" w:cs="Times New Roman"/>
          <w:sz w:val="24"/>
          <w:szCs w:val="24"/>
        </w:rPr>
        <w:t>50-80km</w:t>
      </w:r>
    </w:p>
    <w:p w14:paraId="703AA77F" w14:textId="0B4109AD" w:rsidR="00116FC4" w:rsidRPr="00116FC4" w:rsidRDefault="00D73FF5" w:rsidP="00116FC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5. </w:t>
      </w:r>
      <w:r w:rsidR="00116FC4" w:rsidRPr="00116FC4">
        <w:rPr>
          <w:rFonts w:ascii="Times New Roman" w:hAnsi="Times New Roman" w:cs="Times New Roman"/>
          <w:sz w:val="24"/>
          <w:szCs w:val="24"/>
        </w:rPr>
        <w:t>Troposphere is also called as ___________</w:t>
      </w:r>
      <w:r w:rsidR="005F7BEA">
        <w:rPr>
          <w:rFonts w:ascii="Times New Roman" w:hAnsi="Times New Roman" w:cs="Times New Roman"/>
          <w:sz w:val="24"/>
          <w:szCs w:val="24"/>
        </w:rPr>
        <w:t xml:space="preserve">                                                 </w:t>
      </w:r>
      <w:r w:rsidR="005F7BEA">
        <w:rPr>
          <w:rFonts w:ascii="Times New Roman" w:hAnsi="Times New Roman" w:cs="Times New Roman"/>
          <w:b/>
          <w:sz w:val="24"/>
          <w:szCs w:val="24"/>
        </w:rPr>
        <w:t>(</w:t>
      </w:r>
      <w:r w:rsidR="005F7BE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3736F58" w14:textId="77777777" w:rsidR="00D73FF5" w:rsidRPr="00D73FF5" w:rsidRDefault="00116FC4" w:rsidP="009B153F">
      <w:pPr>
        <w:pStyle w:val="ListParagraph"/>
        <w:numPr>
          <w:ilvl w:val="0"/>
          <w:numId w:val="5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Ozonosphere</w:t>
      </w:r>
    </w:p>
    <w:p w14:paraId="4B53D19B" w14:textId="11AA4C21" w:rsidR="00D73FF5" w:rsidRPr="00D73FF5" w:rsidRDefault="00D73FF5" w:rsidP="009B153F">
      <w:pPr>
        <w:pStyle w:val="ListParagraph"/>
        <w:numPr>
          <w:ilvl w:val="0"/>
          <w:numId w:val="5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I</w:t>
      </w:r>
      <w:r w:rsidR="00116FC4" w:rsidRPr="00D73FF5">
        <w:rPr>
          <w:rFonts w:ascii="Times New Roman" w:hAnsi="Times New Roman" w:cs="Times New Roman"/>
          <w:sz w:val="24"/>
          <w:szCs w:val="24"/>
        </w:rPr>
        <w:t>onosphere</w:t>
      </w:r>
    </w:p>
    <w:p w14:paraId="3C800F88" w14:textId="63DC723D" w:rsidR="00D73FF5" w:rsidRPr="00D73FF5" w:rsidRDefault="00D73FF5" w:rsidP="009B153F">
      <w:pPr>
        <w:pStyle w:val="ListParagraph"/>
        <w:numPr>
          <w:ilvl w:val="0"/>
          <w:numId w:val="5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C</w:t>
      </w:r>
      <w:r w:rsidR="00116FC4" w:rsidRPr="00D73FF5">
        <w:rPr>
          <w:rFonts w:ascii="Times New Roman" w:hAnsi="Times New Roman" w:cs="Times New Roman"/>
          <w:sz w:val="24"/>
          <w:szCs w:val="24"/>
        </w:rPr>
        <w:t>hanging sphere</w:t>
      </w:r>
    </w:p>
    <w:p w14:paraId="3A4DAD7A" w14:textId="402C04A4" w:rsidR="00116FC4" w:rsidRPr="00D73FF5" w:rsidRDefault="00D73FF5" w:rsidP="009B153F">
      <w:pPr>
        <w:pStyle w:val="ListParagraph"/>
        <w:numPr>
          <w:ilvl w:val="0"/>
          <w:numId w:val="5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T</w:t>
      </w:r>
      <w:r w:rsidR="00116FC4" w:rsidRPr="00D73FF5">
        <w:rPr>
          <w:rFonts w:ascii="Times New Roman" w:hAnsi="Times New Roman" w:cs="Times New Roman"/>
          <w:sz w:val="24"/>
          <w:szCs w:val="24"/>
        </w:rPr>
        <w:t>hermosphere</w:t>
      </w:r>
    </w:p>
    <w:p w14:paraId="4AD685BC" w14:textId="464B5F2B" w:rsidR="00D73FF5" w:rsidRPr="00431D26" w:rsidRDefault="00D73FF5" w:rsidP="00D73F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6. </w:t>
      </w:r>
      <w:r w:rsidRPr="00431D26">
        <w:rPr>
          <w:rFonts w:ascii="Times New Roman" w:hAnsi="Times New Roman" w:cs="Times New Roman"/>
          <w:sz w:val="24"/>
          <w:szCs w:val="24"/>
        </w:rPr>
        <w:t xml:space="preserve">Ecology is concerned with the general principles </w:t>
      </w:r>
      <w:r>
        <w:rPr>
          <w:rFonts w:ascii="Times New Roman" w:hAnsi="Times New Roman" w:cs="Times New Roman"/>
          <w:sz w:val="24"/>
          <w:szCs w:val="24"/>
        </w:rPr>
        <w:t xml:space="preserve">that apply to both ________ and </w:t>
      </w:r>
      <w:r w:rsidRPr="00431D26">
        <w:rPr>
          <w:rFonts w:ascii="Times New Roman" w:hAnsi="Times New Roman" w:cs="Times New Roman"/>
          <w:sz w:val="24"/>
          <w:szCs w:val="24"/>
        </w:rPr>
        <w:t>____________</w:t>
      </w:r>
      <w:r w:rsidR="005F7BE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</w:t>
      </w:r>
      <w:r w:rsidR="005F7BEA">
        <w:rPr>
          <w:rFonts w:ascii="Times New Roman" w:hAnsi="Times New Roman" w:cs="Times New Roman"/>
          <w:b/>
          <w:sz w:val="24"/>
          <w:szCs w:val="24"/>
        </w:rPr>
        <w:t>(</w:t>
      </w:r>
      <w:r w:rsidR="005F7BE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E09850C" w14:textId="1AB3C412" w:rsidR="00D73FF5" w:rsidRPr="00D73FF5" w:rsidRDefault="00D73FF5" w:rsidP="009B153F">
      <w:pPr>
        <w:pStyle w:val="ListParagraph"/>
        <w:numPr>
          <w:ilvl w:val="0"/>
          <w:numId w:val="5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Flora and Fauna</w:t>
      </w:r>
    </w:p>
    <w:p w14:paraId="47DFA15E" w14:textId="2C51DFFE" w:rsidR="00D73FF5" w:rsidRPr="00D73FF5" w:rsidRDefault="00D73FF5" w:rsidP="009B153F">
      <w:pPr>
        <w:pStyle w:val="ListParagraph"/>
        <w:numPr>
          <w:ilvl w:val="0"/>
          <w:numId w:val="5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Environment and Ecosystem</w:t>
      </w:r>
    </w:p>
    <w:p w14:paraId="1DAF0638" w14:textId="77777777" w:rsidR="00D73FF5" w:rsidRPr="00D73FF5" w:rsidRDefault="00D73FF5" w:rsidP="009B153F">
      <w:pPr>
        <w:pStyle w:val="ListParagraph"/>
        <w:numPr>
          <w:ilvl w:val="0"/>
          <w:numId w:val="5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Lithosphere and hydrosphere</w:t>
      </w:r>
    </w:p>
    <w:p w14:paraId="5ECCDF35" w14:textId="5E8E4CA3" w:rsidR="00D73FF5" w:rsidRPr="00D73FF5" w:rsidRDefault="00D73FF5" w:rsidP="009B153F">
      <w:pPr>
        <w:pStyle w:val="ListParagraph"/>
        <w:numPr>
          <w:ilvl w:val="0"/>
          <w:numId w:val="5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Biosphere and humans</w:t>
      </w:r>
    </w:p>
    <w:p w14:paraId="72B99348" w14:textId="0C8FCC8D" w:rsidR="00D73FF5" w:rsidRPr="00D73FF5" w:rsidRDefault="00D73FF5" w:rsidP="00D73F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7. </w:t>
      </w:r>
      <w:r w:rsidR="00C91CA4">
        <w:rPr>
          <w:rFonts w:ascii="Times New Roman" w:hAnsi="Times New Roman" w:cs="Times New Roman"/>
          <w:sz w:val="24"/>
          <w:szCs w:val="24"/>
        </w:rPr>
        <w:t>Which of the following is not</w:t>
      </w:r>
      <w:r w:rsidRPr="00D73FF5">
        <w:rPr>
          <w:rFonts w:ascii="Times New Roman" w:hAnsi="Times New Roman" w:cs="Times New Roman"/>
          <w:sz w:val="24"/>
          <w:szCs w:val="24"/>
        </w:rPr>
        <w:t xml:space="preserve"> a terrestrial ecosystem?</w:t>
      </w:r>
      <w:r w:rsidR="005F7BEA"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="005F7BEA">
        <w:rPr>
          <w:rFonts w:ascii="Times New Roman" w:hAnsi="Times New Roman" w:cs="Times New Roman"/>
          <w:b/>
          <w:sz w:val="24"/>
          <w:szCs w:val="24"/>
        </w:rPr>
        <w:t>(</w:t>
      </w:r>
      <w:r w:rsidR="005F7BE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2DA6F79" w14:textId="77777777" w:rsidR="00D73FF5" w:rsidRPr="00D73FF5" w:rsidRDefault="00D73FF5" w:rsidP="009B153F">
      <w:pPr>
        <w:pStyle w:val="ListParagraph"/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Forest</w:t>
      </w:r>
    </w:p>
    <w:p w14:paraId="50A741B3" w14:textId="60F33C5D" w:rsidR="00D73FF5" w:rsidRPr="00D73FF5" w:rsidRDefault="00D73FF5" w:rsidP="009B153F">
      <w:pPr>
        <w:pStyle w:val="ListParagraph"/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Grassland</w:t>
      </w:r>
    </w:p>
    <w:p w14:paraId="77788FEE" w14:textId="77777777" w:rsidR="00D73FF5" w:rsidRPr="00D73FF5" w:rsidRDefault="00D73FF5" w:rsidP="009B153F">
      <w:pPr>
        <w:pStyle w:val="ListParagraph"/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 xml:space="preserve">Lake </w:t>
      </w:r>
    </w:p>
    <w:p w14:paraId="42591982" w14:textId="67368981" w:rsidR="00D73FF5" w:rsidRPr="00D73FF5" w:rsidRDefault="00D73FF5" w:rsidP="009B153F">
      <w:pPr>
        <w:pStyle w:val="ListParagraph"/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Desert</w:t>
      </w:r>
    </w:p>
    <w:p w14:paraId="4C01E72B" w14:textId="3669F4D4" w:rsidR="00116FC4" w:rsidRDefault="00D73FF5" w:rsidP="00116FC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8. </w:t>
      </w:r>
      <w:r w:rsidR="00116FC4" w:rsidRPr="00116FC4">
        <w:rPr>
          <w:rFonts w:ascii="Times New Roman" w:hAnsi="Times New Roman" w:cs="Times New Roman"/>
          <w:sz w:val="24"/>
          <w:szCs w:val="24"/>
        </w:rPr>
        <w:t>The coldest sphere in the atmosphere is ____________</w:t>
      </w:r>
      <w:r w:rsidR="005F7BEA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="005F7BEA">
        <w:rPr>
          <w:rFonts w:ascii="Times New Roman" w:hAnsi="Times New Roman" w:cs="Times New Roman"/>
          <w:b/>
          <w:sz w:val="24"/>
          <w:szCs w:val="24"/>
        </w:rPr>
        <w:t>(</w:t>
      </w:r>
      <w:r w:rsidR="005F7BE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4657DDC" w14:textId="77777777" w:rsidR="00D73FF5" w:rsidRPr="00202C19" w:rsidRDefault="00D73FF5" w:rsidP="009B153F">
      <w:pPr>
        <w:pStyle w:val="ListParagraph"/>
        <w:numPr>
          <w:ilvl w:val="0"/>
          <w:numId w:val="5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Strat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149A1DB1" w14:textId="77777777" w:rsidR="00D73FF5" w:rsidRPr="00202C19" w:rsidRDefault="00D73FF5" w:rsidP="009B153F">
      <w:pPr>
        <w:pStyle w:val="ListParagraph"/>
        <w:numPr>
          <w:ilvl w:val="0"/>
          <w:numId w:val="5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Mes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7A70FC95" w14:textId="77777777" w:rsidR="00D73FF5" w:rsidRDefault="00D73FF5" w:rsidP="009B153F">
      <w:pPr>
        <w:pStyle w:val="ListParagraph"/>
        <w:numPr>
          <w:ilvl w:val="0"/>
          <w:numId w:val="5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rmo</w:t>
      </w:r>
      <w:r w:rsidRPr="00202C19">
        <w:rPr>
          <w:rFonts w:ascii="Times New Roman" w:hAnsi="Times New Roman" w:cs="Times New Roman"/>
          <w:sz w:val="24"/>
          <w:szCs w:val="24"/>
        </w:rPr>
        <w:t>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1C1CB557" w14:textId="5B96D95D" w:rsidR="00D73FF5" w:rsidRPr="00D73FF5" w:rsidRDefault="00D73FF5" w:rsidP="009B153F">
      <w:pPr>
        <w:pStyle w:val="ListParagraph"/>
        <w:numPr>
          <w:ilvl w:val="0"/>
          <w:numId w:val="5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Exosphere</w:t>
      </w:r>
      <w:r w:rsidRPr="00D73FF5">
        <w:rPr>
          <w:rFonts w:ascii="Times New Roman" w:hAnsi="Times New Roman" w:cs="Times New Roman"/>
          <w:sz w:val="24"/>
          <w:szCs w:val="24"/>
        </w:rPr>
        <w:tab/>
      </w:r>
    </w:p>
    <w:p w14:paraId="23D46306" w14:textId="77B5FE76" w:rsidR="00D73FF5" w:rsidRPr="00D73FF5" w:rsidRDefault="00D73FF5" w:rsidP="00D73F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9. </w:t>
      </w:r>
      <w:r w:rsidRPr="00D73FF5">
        <w:rPr>
          <w:rFonts w:ascii="Times New Roman" w:hAnsi="Times New Roman" w:cs="Times New Roman"/>
          <w:sz w:val="24"/>
          <w:szCs w:val="24"/>
        </w:rPr>
        <w:t xml:space="preserve">Which of the following is </w:t>
      </w:r>
      <w:r w:rsidR="00AA7332" w:rsidRPr="00D73FF5">
        <w:rPr>
          <w:rFonts w:ascii="Times New Roman" w:hAnsi="Times New Roman" w:cs="Times New Roman"/>
          <w:sz w:val="24"/>
          <w:szCs w:val="24"/>
        </w:rPr>
        <w:t xml:space="preserve">NOT </w:t>
      </w:r>
      <w:r w:rsidRPr="00D73FF5">
        <w:rPr>
          <w:rFonts w:ascii="Times New Roman" w:hAnsi="Times New Roman" w:cs="Times New Roman"/>
          <w:sz w:val="24"/>
          <w:szCs w:val="24"/>
        </w:rPr>
        <w:t>an ecosystem?</w:t>
      </w:r>
      <w:r w:rsidR="005F7BEA" w:rsidRPr="005F7BE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F7BEA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(</w:t>
      </w:r>
      <w:r w:rsidR="005F7BE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72BADDAD" w14:textId="77777777" w:rsidR="00D73FF5" w:rsidRPr="00D73FF5" w:rsidRDefault="00D73FF5" w:rsidP="009B153F">
      <w:pPr>
        <w:pStyle w:val="ListParagraph"/>
        <w:numPr>
          <w:ilvl w:val="0"/>
          <w:numId w:val="5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Desert</w:t>
      </w:r>
    </w:p>
    <w:p w14:paraId="755426A6" w14:textId="77777777" w:rsidR="00D73FF5" w:rsidRPr="00D73FF5" w:rsidRDefault="00D73FF5" w:rsidP="009B153F">
      <w:pPr>
        <w:pStyle w:val="ListParagraph"/>
        <w:numPr>
          <w:ilvl w:val="0"/>
          <w:numId w:val="5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Forest</w:t>
      </w:r>
    </w:p>
    <w:p w14:paraId="604F404D" w14:textId="385BA4EB" w:rsidR="00D73FF5" w:rsidRPr="00D73FF5" w:rsidRDefault="00D73FF5" w:rsidP="009B153F">
      <w:pPr>
        <w:pStyle w:val="ListParagraph"/>
        <w:numPr>
          <w:ilvl w:val="0"/>
          <w:numId w:val="5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Ionosphere</w:t>
      </w:r>
    </w:p>
    <w:p w14:paraId="74F6546B" w14:textId="45918413" w:rsidR="00D73FF5" w:rsidRPr="00D73FF5" w:rsidRDefault="00D73FF5" w:rsidP="009B153F">
      <w:pPr>
        <w:pStyle w:val="ListParagraph"/>
        <w:numPr>
          <w:ilvl w:val="0"/>
          <w:numId w:val="5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FF5">
        <w:rPr>
          <w:rFonts w:ascii="Times New Roman" w:hAnsi="Times New Roman" w:cs="Times New Roman"/>
          <w:sz w:val="24"/>
          <w:szCs w:val="24"/>
        </w:rPr>
        <w:t>Salt water lake</w:t>
      </w:r>
    </w:p>
    <w:p w14:paraId="6726F3B4" w14:textId="645C5C09" w:rsidR="009B153F" w:rsidRPr="009B153F" w:rsidRDefault="009B153F" w:rsidP="009B15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0. </w:t>
      </w:r>
      <w:r w:rsidRPr="009B153F">
        <w:rPr>
          <w:rFonts w:ascii="Times New Roman" w:hAnsi="Times New Roman" w:cs="Times New Roman"/>
          <w:sz w:val="24"/>
          <w:szCs w:val="24"/>
        </w:rPr>
        <w:t>What is an ecosystem?</w:t>
      </w:r>
      <w:r w:rsidR="005F7BEA" w:rsidRPr="005F7BE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F7BEA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(</w:t>
      </w:r>
      <w:r w:rsidR="005F7BE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7386B9CB" w14:textId="2365FBFD" w:rsidR="009B153F" w:rsidRPr="009B153F" w:rsidRDefault="009B153F" w:rsidP="009B153F">
      <w:pPr>
        <w:pStyle w:val="ListParagraph"/>
        <w:numPr>
          <w:ilvl w:val="0"/>
          <w:numId w:val="5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B153F">
        <w:rPr>
          <w:rFonts w:ascii="Times New Roman" w:hAnsi="Times New Roman" w:cs="Times New Roman"/>
          <w:sz w:val="24"/>
          <w:szCs w:val="24"/>
        </w:rPr>
        <w:t>The pattern of weather that affects a particular area.</w:t>
      </w:r>
    </w:p>
    <w:p w14:paraId="1CB70D4D" w14:textId="659E8D4B" w:rsidR="009B153F" w:rsidRPr="009B153F" w:rsidRDefault="009B153F" w:rsidP="009B153F">
      <w:pPr>
        <w:pStyle w:val="ListParagraph"/>
        <w:numPr>
          <w:ilvl w:val="0"/>
          <w:numId w:val="5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B153F">
        <w:rPr>
          <w:rFonts w:ascii="Times New Roman" w:hAnsi="Times New Roman" w:cs="Times New Roman"/>
          <w:sz w:val="24"/>
          <w:szCs w:val="24"/>
        </w:rPr>
        <w:t>The life cycle of a plant from seed to flower.</w:t>
      </w:r>
    </w:p>
    <w:p w14:paraId="72F86128" w14:textId="0957BD8D" w:rsidR="009B153F" w:rsidRPr="009B153F" w:rsidRDefault="009B153F" w:rsidP="009B153F">
      <w:pPr>
        <w:pStyle w:val="ListParagraph"/>
        <w:numPr>
          <w:ilvl w:val="0"/>
          <w:numId w:val="5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B153F">
        <w:rPr>
          <w:rFonts w:ascii="Times New Roman" w:hAnsi="Times New Roman" w:cs="Times New Roman"/>
          <w:sz w:val="24"/>
          <w:szCs w:val="24"/>
        </w:rPr>
        <w:t>All living things in a particular environment, like a forest or a desert.</w:t>
      </w:r>
    </w:p>
    <w:p w14:paraId="13FA7FD8" w14:textId="0C7E0F53" w:rsidR="00101C57" w:rsidRDefault="009B153F" w:rsidP="009B153F">
      <w:pPr>
        <w:pStyle w:val="ListParagraph"/>
        <w:numPr>
          <w:ilvl w:val="0"/>
          <w:numId w:val="5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B153F">
        <w:rPr>
          <w:rFonts w:ascii="Times New Roman" w:hAnsi="Times New Roman" w:cs="Times New Roman"/>
          <w:sz w:val="24"/>
          <w:szCs w:val="24"/>
        </w:rPr>
        <w:t>A community of animals and plants that interact with their environment.</w:t>
      </w:r>
    </w:p>
    <w:p w14:paraId="401C7335" w14:textId="114B6B9F" w:rsidR="009B153F" w:rsidRPr="00431D26" w:rsidRDefault="009B153F" w:rsidP="009B15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1. </w:t>
      </w:r>
      <w:r w:rsidRPr="00431D26">
        <w:rPr>
          <w:rFonts w:ascii="Times New Roman" w:hAnsi="Times New Roman" w:cs="Times New Roman"/>
          <w:sz w:val="24"/>
          <w:szCs w:val="24"/>
        </w:rPr>
        <w:t>__________ are those whose water is still, and are made up of ponds, marshes, ditches, lakes and swamps</w:t>
      </w:r>
      <w:r w:rsidR="005F7BE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</w:t>
      </w:r>
      <w:r w:rsidR="005F7BEA">
        <w:rPr>
          <w:rFonts w:ascii="Times New Roman" w:hAnsi="Times New Roman" w:cs="Times New Roman"/>
          <w:b/>
          <w:sz w:val="24"/>
          <w:szCs w:val="24"/>
        </w:rPr>
        <w:t>(</w:t>
      </w:r>
      <w:r w:rsidR="005F7BE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29E9AC51" w14:textId="4CDCD4FF" w:rsidR="009B153F" w:rsidRPr="00FA0466" w:rsidRDefault="009B153F" w:rsidP="00FA0466">
      <w:pPr>
        <w:pStyle w:val="ListParagraph"/>
        <w:numPr>
          <w:ilvl w:val="0"/>
          <w:numId w:val="6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0466">
        <w:rPr>
          <w:rFonts w:ascii="Times New Roman" w:hAnsi="Times New Roman" w:cs="Times New Roman"/>
          <w:sz w:val="24"/>
          <w:szCs w:val="24"/>
        </w:rPr>
        <w:t>Lotic Ecosystem</w:t>
      </w:r>
    </w:p>
    <w:p w14:paraId="6860E08E" w14:textId="5756EF38" w:rsidR="009B153F" w:rsidRPr="00FA0466" w:rsidRDefault="009B153F" w:rsidP="00FA0466">
      <w:pPr>
        <w:pStyle w:val="ListParagraph"/>
        <w:numPr>
          <w:ilvl w:val="0"/>
          <w:numId w:val="6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0466">
        <w:rPr>
          <w:rFonts w:ascii="Times New Roman" w:hAnsi="Times New Roman" w:cs="Times New Roman"/>
          <w:sz w:val="24"/>
          <w:szCs w:val="24"/>
        </w:rPr>
        <w:t>Lentic Ecosystem</w:t>
      </w:r>
    </w:p>
    <w:p w14:paraId="24627B89" w14:textId="38D23F14" w:rsidR="009B153F" w:rsidRPr="00FA0466" w:rsidRDefault="009B153F" w:rsidP="00FA0466">
      <w:pPr>
        <w:pStyle w:val="ListParagraph"/>
        <w:numPr>
          <w:ilvl w:val="0"/>
          <w:numId w:val="6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A0466">
        <w:rPr>
          <w:rFonts w:ascii="Times New Roman" w:hAnsi="Times New Roman" w:cs="Times New Roman"/>
          <w:sz w:val="24"/>
          <w:szCs w:val="24"/>
        </w:rPr>
        <w:t>Terresterial</w:t>
      </w:r>
      <w:proofErr w:type="spellEnd"/>
      <w:r w:rsidRPr="00FA0466">
        <w:rPr>
          <w:rFonts w:ascii="Times New Roman" w:hAnsi="Times New Roman" w:cs="Times New Roman"/>
          <w:sz w:val="24"/>
          <w:szCs w:val="24"/>
        </w:rPr>
        <w:t xml:space="preserve"> water ecosystem</w:t>
      </w:r>
    </w:p>
    <w:p w14:paraId="70E99A99" w14:textId="7CF3D328" w:rsidR="009B153F" w:rsidRPr="00FA0466" w:rsidRDefault="009B153F" w:rsidP="00FA0466">
      <w:pPr>
        <w:pStyle w:val="ListParagraph"/>
        <w:numPr>
          <w:ilvl w:val="0"/>
          <w:numId w:val="6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0466">
        <w:rPr>
          <w:rFonts w:ascii="Times New Roman" w:hAnsi="Times New Roman" w:cs="Times New Roman"/>
          <w:sz w:val="24"/>
          <w:szCs w:val="24"/>
        </w:rPr>
        <w:t>Salt water ecosystem</w:t>
      </w:r>
    </w:p>
    <w:p w14:paraId="18391E48" w14:textId="644DBBFD" w:rsidR="00FA0466" w:rsidRPr="00F66BC0" w:rsidRDefault="00FA0466" w:rsidP="00FA046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2. </w:t>
      </w:r>
      <w:r w:rsidR="00C91CA4">
        <w:rPr>
          <w:rFonts w:ascii="Times New Roman" w:hAnsi="Times New Roman" w:cs="Times New Roman"/>
          <w:sz w:val="24"/>
          <w:szCs w:val="24"/>
        </w:rPr>
        <w:t>Select the incorrect m</w:t>
      </w:r>
      <w:r w:rsidRPr="00F66BC0">
        <w:rPr>
          <w:rFonts w:ascii="Times New Roman" w:hAnsi="Times New Roman" w:cs="Times New Roman"/>
          <w:sz w:val="24"/>
          <w:szCs w:val="24"/>
        </w:rPr>
        <w:t xml:space="preserve">atch </w:t>
      </w:r>
      <w:r w:rsidR="00C91CA4">
        <w:rPr>
          <w:rFonts w:ascii="Times New Roman" w:hAnsi="Times New Roman" w:cs="Times New Roman"/>
          <w:sz w:val="24"/>
          <w:szCs w:val="24"/>
        </w:rPr>
        <w:t xml:space="preserve">from </w:t>
      </w:r>
      <w:r w:rsidRPr="00F66BC0">
        <w:rPr>
          <w:rFonts w:ascii="Times New Roman" w:hAnsi="Times New Roman" w:cs="Times New Roman"/>
          <w:sz w:val="24"/>
          <w:szCs w:val="24"/>
        </w:rPr>
        <w:t>the following:</w:t>
      </w:r>
      <w:r w:rsidR="005F7BEA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(</w:t>
      </w:r>
      <w:r w:rsidR="005F7BE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24B759D" w14:textId="286C4189" w:rsidR="00FA0466" w:rsidRPr="00F66BC0" w:rsidRDefault="00156127" w:rsidP="00FA046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FA0466" w:rsidRPr="00F66BC0">
        <w:rPr>
          <w:rFonts w:ascii="Times New Roman" w:hAnsi="Times New Roman" w:cs="Times New Roman"/>
          <w:sz w:val="24"/>
          <w:szCs w:val="24"/>
        </w:rPr>
        <w:t>List I</w:t>
      </w:r>
      <w:r w:rsidR="00FA0466" w:rsidRPr="00F66BC0">
        <w:rPr>
          <w:rFonts w:ascii="Times New Roman" w:hAnsi="Times New Roman" w:cs="Times New Roman"/>
          <w:sz w:val="24"/>
          <w:szCs w:val="24"/>
        </w:rPr>
        <w:tab/>
      </w:r>
      <w:r w:rsidR="005F7BEA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="00FA0466" w:rsidRPr="00F66BC0">
        <w:rPr>
          <w:rFonts w:ascii="Times New Roman" w:hAnsi="Times New Roman" w:cs="Times New Roman"/>
          <w:sz w:val="24"/>
          <w:szCs w:val="24"/>
        </w:rPr>
        <w:t>List II</w:t>
      </w:r>
    </w:p>
    <w:p w14:paraId="03EBF07D" w14:textId="4695AFDD" w:rsidR="00FA0466" w:rsidRPr="00C91CA4" w:rsidRDefault="00FA0466" w:rsidP="00C91CA4">
      <w:pPr>
        <w:pStyle w:val="ListParagraph"/>
        <w:numPr>
          <w:ilvl w:val="0"/>
          <w:numId w:val="9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1CA4">
        <w:rPr>
          <w:rFonts w:ascii="Times New Roman" w:hAnsi="Times New Roman" w:cs="Times New Roman"/>
          <w:sz w:val="24"/>
          <w:szCs w:val="24"/>
        </w:rPr>
        <w:t>Aquatic ecosystem</w:t>
      </w:r>
      <w:r w:rsidRPr="00C91CA4">
        <w:rPr>
          <w:rFonts w:ascii="Times New Roman" w:hAnsi="Times New Roman" w:cs="Times New Roman"/>
          <w:sz w:val="24"/>
          <w:szCs w:val="24"/>
        </w:rPr>
        <w:tab/>
      </w:r>
      <w:r w:rsidR="00156127" w:rsidRPr="00C91CA4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C91CA4">
        <w:rPr>
          <w:rFonts w:ascii="Times New Roman" w:hAnsi="Times New Roman" w:cs="Times New Roman"/>
          <w:sz w:val="24"/>
          <w:szCs w:val="24"/>
        </w:rPr>
        <w:t>1</w:t>
      </w:r>
      <w:r w:rsidR="00156127" w:rsidRPr="00C91CA4">
        <w:rPr>
          <w:rFonts w:ascii="Times New Roman" w:hAnsi="Times New Roman" w:cs="Times New Roman"/>
          <w:sz w:val="24"/>
          <w:szCs w:val="24"/>
        </w:rPr>
        <w:t xml:space="preserve">. </w:t>
      </w:r>
      <w:r w:rsidR="00C91CA4" w:rsidRPr="00C91CA4">
        <w:rPr>
          <w:rFonts w:ascii="Times New Roman" w:hAnsi="Times New Roman" w:cs="Times New Roman"/>
          <w:sz w:val="24"/>
          <w:szCs w:val="24"/>
        </w:rPr>
        <w:t>Marine</w:t>
      </w:r>
    </w:p>
    <w:p w14:paraId="0D75A6D5" w14:textId="2256B839" w:rsidR="00FA0466" w:rsidRPr="00C91CA4" w:rsidRDefault="00156127" w:rsidP="00C91CA4">
      <w:pPr>
        <w:pStyle w:val="ListParagraph"/>
        <w:numPr>
          <w:ilvl w:val="0"/>
          <w:numId w:val="9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1CA4">
        <w:rPr>
          <w:rFonts w:ascii="Times New Roman" w:hAnsi="Times New Roman" w:cs="Times New Roman"/>
          <w:sz w:val="24"/>
          <w:szCs w:val="24"/>
        </w:rPr>
        <w:t>Forest ecosystem</w:t>
      </w:r>
      <w:r w:rsidRPr="00C91CA4">
        <w:rPr>
          <w:rFonts w:ascii="Times New Roman" w:hAnsi="Times New Roman" w:cs="Times New Roman"/>
          <w:sz w:val="24"/>
          <w:szCs w:val="24"/>
        </w:rPr>
        <w:tab/>
        <w:t xml:space="preserve">         2. </w:t>
      </w:r>
      <w:r w:rsidR="00C91CA4" w:rsidRPr="00C91CA4">
        <w:rPr>
          <w:rFonts w:ascii="Times New Roman" w:hAnsi="Times New Roman" w:cs="Times New Roman"/>
          <w:sz w:val="24"/>
          <w:szCs w:val="24"/>
        </w:rPr>
        <w:t>Artificial ecosystem</w:t>
      </w:r>
    </w:p>
    <w:p w14:paraId="758DEE6D" w14:textId="1D4790E9" w:rsidR="00FA0466" w:rsidRPr="00C91CA4" w:rsidRDefault="00156127" w:rsidP="00C91CA4">
      <w:pPr>
        <w:pStyle w:val="ListParagraph"/>
        <w:numPr>
          <w:ilvl w:val="0"/>
          <w:numId w:val="9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1CA4">
        <w:rPr>
          <w:rFonts w:ascii="Times New Roman" w:hAnsi="Times New Roman" w:cs="Times New Roman"/>
          <w:sz w:val="24"/>
          <w:szCs w:val="24"/>
        </w:rPr>
        <w:t xml:space="preserve">Desert ecosystem            </w:t>
      </w:r>
      <w:r w:rsidR="00C91CA4">
        <w:rPr>
          <w:rFonts w:ascii="Times New Roman" w:hAnsi="Times New Roman" w:cs="Times New Roman"/>
          <w:sz w:val="24"/>
          <w:szCs w:val="24"/>
        </w:rPr>
        <w:t xml:space="preserve">     </w:t>
      </w:r>
      <w:r w:rsidR="00FA0466" w:rsidRPr="00C91CA4">
        <w:rPr>
          <w:rFonts w:ascii="Times New Roman" w:hAnsi="Times New Roman" w:cs="Times New Roman"/>
          <w:sz w:val="24"/>
          <w:szCs w:val="24"/>
        </w:rPr>
        <w:t>3</w:t>
      </w:r>
      <w:r w:rsidR="00C91CA4" w:rsidRPr="00C91CA4">
        <w:rPr>
          <w:rFonts w:ascii="Times New Roman" w:hAnsi="Times New Roman" w:cs="Times New Roman"/>
          <w:sz w:val="24"/>
          <w:szCs w:val="24"/>
        </w:rPr>
        <w:t>. Less rainfall</w:t>
      </w:r>
    </w:p>
    <w:p w14:paraId="666738F0" w14:textId="1531B84C" w:rsidR="00C91CA4" w:rsidRPr="00C91CA4" w:rsidRDefault="00156127" w:rsidP="00C91CA4">
      <w:pPr>
        <w:pStyle w:val="ListParagraph"/>
        <w:numPr>
          <w:ilvl w:val="0"/>
          <w:numId w:val="9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1CA4">
        <w:rPr>
          <w:rFonts w:ascii="Times New Roman" w:hAnsi="Times New Roman" w:cs="Times New Roman"/>
          <w:sz w:val="24"/>
          <w:szCs w:val="24"/>
        </w:rPr>
        <w:t xml:space="preserve">Grassland ecosystem      </w:t>
      </w:r>
      <w:r w:rsidR="005F7BEA">
        <w:rPr>
          <w:rFonts w:ascii="Times New Roman" w:hAnsi="Times New Roman" w:cs="Times New Roman"/>
          <w:sz w:val="24"/>
          <w:szCs w:val="24"/>
        </w:rPr>
        <w:t xml:space="preserve">     </w:t>
      </w:r>
      <w:r w:rsidRPr="00C91CA4">
        <w:rPr>
          <w:rFonts w:ascii="Times New Roman" w:hAnsi="Times New Roman" w:cs="Times New Roman"/>
          <w:sz w:val="24"/>
          <w:szCs w:val="24"/>
        </w:rPr>
        <w:t xml:space="preserve">4. </w:t>
      </w:r>
      <w:r w:rsidR="00C91CA4" w:rsidRPr="00C91CA4">
        <w:rPr>
          <w:rFonts w:ascii="Times New Roman" w:hAnsi="Times New Roman" w:cs="Times New Roman"/>
          <w:sz w:val="24"/>
          <w:szCs w:val="24"/>
        </w:rPr>
        <w:t xml:space="preserve">Savanna </w:t>
      </w:r>
    </w:p>
    <w:p w14:paraId="77D394DB" w14:textId="464DEA94" w:rsidR="00FA0466" w:rsidRPr="00A23F88" w:rsidRDefault="00F876E2" w:rsidP="00FA046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63. </w:t>
      </w:r>
      <w:r w:rsidR="00FA0466" w:rsidRPr="00A23F88">
        <w:rPr>
          <w:rFonts w:ascii="Times New Roman" w:hAnsi="Times New Roman" w:cs="Times New Roman"/>
          <w:sz w:val="24"/>
          <w:szCs w:val="24"/>
        </w:rPr>
        <w:t>Read the sentences and choose the correct option. A: Food webs and food chains are synonyms. B: Food chain is a part of food web.</w:t>
      </w:r>
      <w:r w:rsidR="00B420B8"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  <w:r w:rsidR="00B420B8">
        <w:rPr>
          <w:rFonts w:ascii="Times New Roman" w:hAnsi="Times New Roman" w:cs="Times New Roman"/>
          <w:b/>
          <w:sz w:val="24"/>
          <w:szCs w:val="24"/>
        </w:rPr>
        <w:t>(</w:t>
      </w:r>
      <w:r w:rsidR="00B420B8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7AD9A6CC" w14:textId="39048213" w:rsidR="00FA0466" w:rsidRPr="00F876E2" w:rsidRDefault="00FA0466" w:rsidP="00F876E2">
      <w:pPr>
        <w:pStyle w:val="ListParagraph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76E2">
        <w:rPr>
          <w:rFonts w:ascii="Times New Roman" w:hAnsi="Times New Roman" w:cs="Times New Roman"/>
          <w:sz w:val="24"/>
          <w:szCs w:val="24"/>
        </w:rPr>
        <w:t xml:space="preserve">Only A is true. </w:t>
      </w:r>
    </w:p>
    <w:p w14:paraId="6E0D65C6" w14:textId="3ABE00FE" w:rsidR="00FA0466" w:rsidRPr="00F876E2" w:rsidRDefault="00FA0466" w:rsidP="00F876E2">
      <w:pPr>
        <w:pStyle w:val="ListParagraph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76E2">
        <w:rPr>
          <w:rFonts w:ascii="Times New Roman" w:hAnsi="Times New Roman" w:cs="Times New Roman"/>
          <w:sz w:val="24"/>
          <w:szCs w:val="24"/>
        </w:rPr>
        <w:t>Only B is true.</w:t>
      </w:r>
    </w:p>
    <w:p w14:paraId="72897D34" w14:textId="1A7B3B13" w:rsidR="00FA0466" w:rsidRPr="00F876E2" w:rsidRDefault="00FA0466" w:rsidP="00F876E2">
      <w:pPr>
        <w:pStyle w:val="ListParagraph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76E2">
        <w:rPr>
          <w:rFonts w:ascii="Times New Roman" w:hAnsi="Times New Roman" w:cs="Times New Roman"/>
          <w:sz w:val="24"/>
          <w:szCs w:val="24"/>
        </w:rPr>
        <w:t xml:space="preserve">Both A and B are true.               </w:t>
      </w:r>
    </w:p>
    <w:p w14:paraId="35C09F4C" w14:textId="6F1A7411" w:rsidR="00FA0466" w:rsidRPr="00F876E2" w:rsidRDefault="00FA0466" w:rsidP="00F876E2">
      <w:pPr>
        <w:pStyle w:val="ListParagraph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76E2">
        <w:rPr>
          <w:rFonts w:ascii="Times New Roman" w:hAnsi="Times New Roman" w:cs="Times New Roman"/>
          <w:sz w:val="24"/>
          <w:szCs w:val="24"/>
        </w:rPr>
        <w:t>Both A and B are false.</w:t>
      </w:r>
    </w:p>
    <w:p w14:paraId="797749BC" w14:textId="77777777" w:rsidR="00B420B8" w:rsidRDefault="00F876E2" w:rsidP="00FA046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4. </w:t>
      </w:r>
      <w:r w:rsidR="005811FB">
        <w:rPr>
          <w:rFonts w:ascii="Times New Roman" w:hAnsi="Times New Roman" w:cs="Times New Roman"/>
          <w:sz w:val="24"/>
          <w:szCs w:val="24"/>
        </w:rPr>
        <w:t xml:space="preserve">A </w:t>
      </w:r>
      <w:r w:rsidR="00FA0466" w:rsidRPr="00650879">
        <w:rPr>
          <w:rFonts w:ascii="Times New Roman" w:hAnsi="Times New Roman" w:cs="Times New Roman"/>
          <w:sz w:val="24"/>
          <w:szCs w:val="24"/>
        </w:rPr>
        <w:t>small farmer grows wheat on his land. He is very scared of snakes. Whenever he encounters a snake he kills it</w:t>
      </w:r>
      <w:r w:rsidR="005811FB">
        <w:rPr>
          <w:rFonts w:ascii="Times New Roman" w:hAnsi="Times New Roman" w:cs="Times New Roman"/>
          <w:sz w:val="24"/>
          <w:szCs w:val="24"/>
        </w:rPr>
        <w:t>. What will be the adverse consequence of killing the snakes?</w:t>
      </w:r>
      <w:r w:rsidR="00FA0466" w:rsidRPr="0065087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ABFAAE" w14:textId="7C020F0E" w:rsidR="00FA0466" w:rsidRPr="00650879" w:rsidRDefault="00B420B8" w:rsidP="00FA046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  <w:r w:rsidR="00FA0466" w:rsidRPr="00650879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3A767883" w14:textId="73567759" w:rsidR="005811FB" w:rsidRPr="005811FB" w:rsidRDefault="005811FB" w:rsidP="005811FB">
      <w:pPr>
        <w:pStyle w:val="ListParagraph"/>
        <w:numPr>
          <w:ilvl w:val="0"/>
          <w:numId w:val="6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1FB">
        <w:rPr>
          <w:rFonts w:ascii="Times New Roman" w:hAnsi="Times New Roman" w:cs="Times New Roman"/>
          <w:sz w:val="24"/>
          <w:szCs w:val="24"/>
        </w:rPr>
        <w:t xml:space="preserve">Population of </w:t>
      </w:r>
      <w:r w:rsidR="00FA0466" w:rsidRPr="005811FB">
        <w:rPr>
          <w:rFonts w:ascii="Times New Roman" w:hAnsi="Times New Roman" w:cs="Times New Roman"/>
          <w:sz w:val="24"/>
          <w:szCs w:val="24"/>
        </w:rPr>
        <w:t xml:space="preserve">rats </w:t>
      </w:r>
      <w:r w:rsidRPr="005811FB">
        <w:rPr>
          <w:rFonts w:ascii="Times New Roman" w:hAnsi="Times New Roman" w:cs="Times New Roman"/>
          <w:sz w:val="24"/>
          <w:szCs w:val="24"/>
        </w:rPr>
        <w:t>will increase</w:t>
      </w:r>
    </w:p>
    <w:p w14:paraId="3F46AEC4" w14:textId="77777777" w:rsidR="005811FB" w:rsidRPr="005811FB" w:rsidRDefault="005811FB" w:rsidP="005811FB">
      <w:pPr>
        <w:pStyle w:val="ListParagraph"/>
        <w:numPr>
          <w:ilvl w:val="0"/>
          <w:numId w:val="6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1FB">
        <w:rPr>
          <w:rFonts w:ascii="Times New Roman" w:hAnsi="Times New Roman" w:cs="Times New Roman"/>
          <w:sz w:val="24"/>
          <w:szCs w:val="24"/>
        </w:rPr>
        <w:t>H</w:t>
      </w:r>
      <w:r w:rsidR="00FA0466" w:rsidRPr="005811FB">
        <w:rPr>
          <w:rFonts w:ascii="Times New Roman" w:hAnsi="Times New Roman" w:cs="Times New Roman"/>
          <w:sz w:val="24"/>
          <w:szCs w:val="24"/>
        </w:rPr>
        <w:t>is wheat</w:t>
      </w:r>
      <w:r w:rsidRPr="005811FB">
        <w:rPr>
          <w:rFonts w:ascii="Times New Roman" w:hAnsi="Times New Roman" w:cs="Times New Roman"/>
          <w:sz w:val="24"/>
          <w:szCs w:val="24"/>
        </w:rPr>
        <w:t xml:space="preserve"> will be destroyed</w:t>
      </w:r>
    </w:p>
    <w:p w14:paraId="02E86036" w14:textId="31363BEE" w:rsidR="00FA0466" w:rsidRPr="005811FB" w:rsidRDefault="005811FB" w:rsidP="005811FB">
      <w:pPr>
        <w:pStyle w:val="ListParagraph"/>
        <w:numPr>
          <w:ilvl w:val="0"/>
          <w:numId w:val="6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1FB">
        <w:rPr>
          <w:rFonts w:ascii="Times New Roman" w:hAnsi="Times New Roman" w:cs="Times New Roman"/>
          <w:sz w:val="24"/>
          <w:szCs w:val="24"/>
        </w:rPr>
        <w:t>Number of hawks will decrease</w:t>
      </w:r>
    </w:p>
    <w:p w14:paraId="6C37BC0D" w14:textId="08A5E105" w:rsidR="005811FB" w:rsidRPr="005811FB" w:rsidRDefault="005811FB" w:rsidP="005811FB">
      <w:pPr>
        <w:pStyle w:val="ListParagraph"/>
        <w:numPr>
          <w:ilvl w:val="0"/>
          <w:numId w:val="6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1FB">
        <w:rPr>
          <w:rFonts w:ascii="Times New Roman" w:hAnsi="Times New Roman" w:cs="Times New Roman"/>
          <w:sz w:val="24"/>
          <w:szCs w:val="24"/>
        </w:rPr>
        <w:t>All the above</w:t>
      </w:r>
    </w:p>
    <w:p w14:paraId="6D4D2E04" w14:textId="6DAD8B12" w:rsidR="005811FB" w:rsidRDefault="005811FB" w:rsidP="00FA046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5. </w:t>
      </w:r>
      <w:r w:rsidR="00FA0466" w:rsidRPr="004627ED">
        <w:rPr>
          <w:rFonts w:ascii="Times New Roman" w:hAnsi="Times New Roman" w:cs="Times New Roman"/>
          <w:sz w:val="24"/>
          <w:szCs w:val="24"/>
        </w:rPr>
        <w:t>Which of the following</w:t>
      </w:r>
      <w:r>
        <w:rPr>
          <w:rFonts w:ascii="Times New Roman" w:hAnsi="Times New Roman" w:cs="Times New Roman"/>
          <w:sz w:val="24"/>
          <w:szCs w:val="24"/>
        </w:rPr>
        <w:t xml:space="preserve"> contribute to the carbon cycle?</w:t>
      </w:r>
      <w:r w:rsidR="00B420B8" w:rsidRPr="00B420B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420B8">
        <w:rPr>
          <w:rFonts w:ascii="Times New Roman" w:hAnsi="Times New Roman" w:cs="Times New Roman"/>
          <w:b/>
          <w:sz w:val="24"/>
          <w:szCs w:val="24"/>
        </w:rPr>
        <w:t xml:space="preserve">                             (</w:t>
      </w:r>
      <w:r w:rsidR="00B420B8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50FE173" w14:textId="44EB4923" w:rsidR="00FA0466" w:rsidRPr="005811FB" w:rsidRDefault="00FA0466" w:rsidP="005811FB">
      <w:pPr>
        <w:pStyle w:val="ListParagraph"/>
        <w:numPr>
          <w:ilvl w:val="0"/>
          <w:numId w:val="6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1FB">
        <w:rPr>
          <w:rFonts w:ascii="Times New Roman" w:hAnsi="Times New Roman" w:cs="Times New Roman"/>
          <w:sz w:val="24"/>
          <w:szCs w:val="24"/>
        </w:rPr>
        <w:t>Photosynthesis</w:t>
      </w:r>
    </w:p>
    <w:p w14:paraId="512EA1C1" w14:textId="6D89C83D" w:rsidR="00FA0466" w:rsidRPr="005811FB" w:rsidRDefault="00FA0466" w:rsidP="005811FB">
      <w:pPr>
        <w:pStyle w:val="ListParagraph"/>
        <w:numPr>
          <w:ilvl w:val="0"/>
          <w:numId w:val="6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1FB">
        <w:rPr>
          <w:rFonts w:ascii="Times New Roman" w:hAnsi="Times New Roman" w:cs="Times New Roman"/>
          <w:sz w:val="24"/>
          <w:szCs w:val="24"/>
        </w:rPr>
        <w:t>Respiration</w:t>
      </w:r>
    </w:p>
    <w:p w14:paraId="77FE0653" w14:textId="05C10238" w:rsidR="00FA0466" w:rsidRPr="005811FB" w:rsidRDefault="00FA0466" w:rsidP="005811FB">
      <w:pPr>
        <w:pStyle w:val="ListParagraph"/>
        <w:numPr>
          <w:ilvl w:val="0"/>
          <w:numId w:val="6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1FB">
        <w:rPr>
          <w:rFonts w:ascii="Times New Roman" w:hAnsi="Times New Roman" w:cs="Times New Roman"/>
          <w:sz w:val="24"/>
          <w:szCs w:val="24"/>
        </w:rPr>
        <w:t>Fossil fuel combustion</w:t>
      </w:r>
    </w:p>
    <w:p w14:paraId="73466CE8" w14:textId="6ED57C58" w:rsidR="00FA0466" w:rsidRPr="005811FB" w:rsidRDefault="00FA0466" w:rsidP="005811FB">
      <w:pPr>
        <w:pStyle w:val="ListParagraph"/>
        <w:numPr>
          <w:ilvl w:val="0"/>
          <w:numId w:val="6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1FB">
        <w:rPr>
          <w:rFonts w:ascii="Times New Roman" w:hAnsi="Times New Roman" w:cs="Times New Roman"/>
          <w:sz w:val="24"/>
          <w:szCs w:val="24"/>
        </w:rPr>
        <w:t>All above</w:t>
      </w:r>
    </w:p>
    <w:p w14:paraId="6FCD0880" w14:textId="2635F29E" w:rsidR="00FA0466" w:rsidRPr="00EC3F98" w:rsidRDefault="005811FB" w:rsidP="00FA046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6. </w:t>
      </w:r>
      <w:r w:rsidR="00FA0466" w:rsidRPr="00EC3F98">
        <w:rPr>
          <w:rFonts w:ascii="Times New Roman" w:hAnsi="Times New Roman" w:cs="Times New Roman"/>
          <w:sz w:val="24"/>
          <w:szCs w:val="24"/>
        </w:rPr>
        <w:t>The lentic ecosystem includes which of following water?</w:t>
      </w:r>
      <w:r w:rsidR="00B420B8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B420B8">
        <w:rPr>
          <w:rFonts w:ascii="Times New Roman" w:hAnsi="Times New Roman" w:cs="Times New Roman"/>
          <w:b/>
          <w:sz w:val="24"/>
          <w:szCs w:val="24"/>
        </w:rPr>
        <w:t>(</w:t>
      </w:r>
      <w:r w:rsidR="00B420B8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71D7C59" w14:textId="31D2ABBB" w:rsidR="00FA0466" w:rsidRPr="005811FB" w:rsidRDefault="00FA0466" w:rsidP="005811FB">
      <w:pPr>
        <w:pStyle w:val="ListParagraph"/>
        <w:numPr>
          <w:ilvl w:val="0"/>
          <w:numId w:val="6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1FB">
        <w:rPr>
          <w:rFonts w:ascii="Times New Roman" w:hAnsi="Times New Roman" w:cs="Times New Roman"/>
          <w:sz w:val="24"/>
          <w:szCs w:val="24"/>
        </w:rPr>
        <w:t>Rain</w:t>
      </w:r>
    </w:p>
    <w:p w14:paraId="097CA6B7" w14:textId="42DED3A1" w:rsidR="00FA0466" w:rsidRPr="005811FB" w:rsidRDefault="00FA0466" w:rsidP="005811FB">
      <w:pPr>
        <w:pStyle w:val="ListParagraph"/>
        <w:numPr>
          <w:ilvl w:val="0"/>
          <w:numId w:val="6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1FB">
        <w:rPr>
          <w:rFonts w:ascii="Times New Roman" w:hAnsi="Times New Roman" w:cs="Times New Roman"/>
          <w:sz w:val="24"/>
          <w:szCs w:val="24"/>
        </w:rPr>
        <w:t>Running</w:t>
      </w:r>
    </w:p>
    <w:p w14:paraId="40C28210" w14:textId="295302DC" w:rsidR="00FA0466" w:rsidRPr="005811FB" w:rsidRDefault="00FA0466" w:rsidP="005811FB">
      <w:pPr>
        <w:pStyle w:val="ListParagraph"/>
        <w:numPr>
          <w:ilvl w:val="0"/>
          <w:numId w:val="6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1FB">
        <w:rPr>
          <w:rFonts w:ascii="Times New Roman" w:hAnsi="Times New Roman" w:cs="Times New Roman"/>
          <w:sz w:val="24"/>
          <w:szCs w:val="24"/>
        </w:rPr>
        <w:t>Standing</w:t>
      </w:r>
    </w:p>
    <w:p w14:paraId="2584D8C7" w14:textId="655CB599" w:rsidR="00FA0466" w:rsidRPr="005811FB" w:rsidRDefault="00FA0466" w:rsidP="005811FB">
      <w:pPr>
        <w:pStyle w:val="ListParagraph"/>
        <w:numPr>
          <w:ilvl w:val="0"/>
          <w:numId w:val="6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1FB">
        <w:rPr>
          <w:rFonts w:ascii="Times New Roman" w:hAnsi="Times New Roman" w:cs="Times New Roman"/>
          <w:sz w:val="24"/>
          <w:szCs w:val="24"/>
        </w:rPr>
        <w:t>Gravitational</w:t>
      </w:r>
    </w:p>
    <w:p w14:paraId="747D209C" w14:textId="156AD99B" w:rsidR="00FA0466" w:rsidRPr="00EC3F98" w:rsidRDefault="005811FB" w:rsidP="00FA046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7. </w:t>
      </w:r>
      <w:r w:rsidR="00FA0466" w:rsidRPr="00EC3F98">
        <w:rPr>
          <w:rFonts w:ascii="Times New Roman" w:hAnsi="Times New Roman" w:cs="Times New Roman"/>
          <w:sz w:val="24"/>
          <w:szCs w:val="24"/>
        </w:rPr>
        <w:t xml:space="preserve">Which of the following could </w:t>
      </w:r>
      <w:r>
        <w:rPr>
          <w:rFonts w:ascii="Times New Roman" w:hAnsi="Times New Roman" w:cs="Times New Roman"/>
          <w:sz w:val="24"/>
          <w:szCs w:val="24"/>
        </w:rPr>
        <w:t>NOT</w:t>
      </w:r>
      <w:r w:rsidR="00FA0466" w:rsidRPr="00EC3F98">
        <w:rPr>
          <w:rFonts w:ascii="Times New Roman" w:hAnsi="Times New Roman" w:cs="Times New Roman"/>
          <w:sz w:val="24"/>
          <w:szCs w:val="24"/>
        </w:rPr>
        <w:t xml:space="preserve"> be considered an ecosystem?</w:t>
      </w:r>
      <w:r w:rsidR="00B420B8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B420B8" w:rsidRPr="00B420B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420B8">
        <w:rPr>
          <w:rFonts w:ascii="Times New Roman" w:hAnsi="Times New Roman" w:cs="Times New Roman"/>
          <w:b/>
          <w:sz w:val="24"/>
          <w:szCs w:val="24"/>
        </w:rPr>
        <w:t>(</w:t>
      </w:r>
      <w:r w:rsidR="00B420B8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1ECD0F9" w14:textId="4EBF0960" w:rsidR="00FA0466" w:rsidRPr="005811FB" w:rsidRDefault="00FA0466" w:rsidP="005811FB">
      <w:pPr>
        <w:pStyle w:val="ListParagraph"/>
        <w:numPr>
          <w:ilvl w:val="0"/>
          <w:numId w:val="6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11FB">
        <w:rPr>
          <w:rFonts w:ascii="Times New Roman" w:hAnsi="Times New Roman" w:cs="Times New Roman"/>
          <w:sz w:val="24"/>
          <w:szCs w:val="24"/>
        </w:rPr>
        <w:t>A small pond</w:t>
      </w:r>
    </w:p>
    <w:p w14:paraId="74D099B3" w14:textId="53DE0D3F" w:rsidR="00FA0466" w:rsidRPr="005811FB" w:rsidRDefault="005811FB" w:rsidP="005811FB">
      <w:pPr>
        <w:pStyle w:val="ListParagraph"/>
        <w:numPr>
          <w:ilvl w:val="0"/>
          <w:numId w:val="6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FA0466" w:rsidRPr="005811FB">
        <w:rPr>
          <w:rFonts w:ascii="Times New Roman" w:hAnsi="Times New Roman" w:cs="Times New Roman"/>
          <w:sz w:val="24"/>
          <w:szCs w:val="24"/>
        </w:rPr>
        <w:t>coral reef</w:t>
      </w:r>
    </w:p>
    <w:p w14:paraId="7FA4A957" w14:textId="72B748F1" w:rsidR="00101C57" w:rsidRDefault="00DB18EC" w:rsidP="00A124A9">
      <w:pPr>
        <w:pStyle w:val="ListParagraph"/>
        <w:numPr>
          <w:ilvl w:val="0"/>
          <w:numId w:val="6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p</w:t>
      </w:r>
      <w:r w:rsidR="005811FB">
        <w:rPr>
          <w:rFonts w:ascii="Times New Roman" w:hAnsi="Times New Roman" w:cs="Times New Roman"/>
          <w:sz w:val="24"/>
          <w:szCs w:val="24"/>
        </w:rPr>
        <w:t>alm of human hand</w:t>
      </w:r>
      <w:r w:rsidR="00101C57" w:rsidRPr="005811F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540EAC" w14:textId="7C762754" w:rsidR="00DB18EC" w:rsidRPr="005811FB" w:rsidRDefault="00DB18EC" w:rsidP="00A124A9">
      <w:pPr>
        <w:pStyle w:val="ListParagraph"/>
        <w:numPr>
          <w:ilvl w:val="0"/>
          <w:numId w:val="6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e of the above</w:t>
      </w:r>
    </w:p>
    <w:p w14:paraId="5AE700C7" w14:textId="1902C334" w:rsidR="00101C57" w:rsidRDefault="005811FB" w:rsidP="00101C5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8. </w:t>
      </w:r>
      <w:r w:rsidR="00101C57" w:rsidRPr="00431D26">
        <w:rPr>
          <w:rFonts w:ascii="Times New Roman" w:hAnsi="Times New Roman" w:cs="Times New Roman"/>
          <w:sz w:val="24"/>
          <w:szCs w:val="24"/>
        </w:rPr>
        <w:t xml:space="preserve">____________operates under natural conditions without </w:t>
      </w:r>
      <w:r w:rsidR="00D73FF5">
        <w:rPr>
          <w:rFonts w:ascii="Times New Roman" w:hAnsi="Times New Roman" w:cs="Times New Roman"/>
          <w:sz w:val="24"/>
          <w:szCs w:val="24"/>
        </w:rPr>
        <w:t>any major interference by human</w:t>
      </w:r>
    </w:p>
    <w:p w14:paraId="3F2AC09D" w14:textId="4332E2DC" w:rsidR="00B420B8" w:rsidRPr="00431D26" w:rsidRDefault="00B420B8" w:rsidP="00101C5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96B06AC" w14:textId="663119A3" w:rsidR="00101C57" w:rsidRPr="00DB18EC" w:rsidRDefault="00101C57" w:rsidP="00DB18EC">
      <w:pPr>
        <w:pStyle w:val="ListParagraph"/>
        <w:numPr>
          <w:ilvl w:val="0"/>
          <w:numId w:val="6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18EC">
        <w:rPr>
          <w:rFonts w:ascii="Times New Roman" w:hAnsi="Times New Roman" w:cs="Times New Roman"/>
          <w:sz w:val="24"/>
          <w:szCs w:val="24"/>
        </w:rPr>
        <w:t>Natural Ec</w:t>
      </w:r>
      <w:r w:rsidR="005811FB" w:rsidRPr="00DB18EC">
        <w:rPr>
          <w:rFonts w:ascii="Times New Roman" w:hAnsi="Times New Roman" w:cs="Times New Roman"/>
          <w:sz w:val="24"/>
          <w:szCs w:val="24"/>
        </w:rPr>
        <w:t>osystem</w:t>
      </w:r>
    </w:p>
    <w:p w14:paraId="59EBBC31" w14:textId="3E57676E" w:rsidR="00101C57" w:rsidRPr="00DB18EC" w:rsidRDefault="00101C57" w:rsidP="00DB18EC">
      <w:pPr>
        <w:pStyle w:val="ListParagraph"/>
        <w:numPr>
          <w:ilvl w:val="0"/>
          <w:numId w:val="6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18EC">
        <w:rPr>
          <w:rFonts w:ascii="Times New Roman" w:hAnsi="Times New Roman" w:cs="Times New Roman"/>
          <w:sz w:val="24"/>
          <w:szCs w:val="24"/>
        </w:rPr>
        <w:t>Artificial Ecosystem</w:t>
      </w:r>
    </w:p>
    <w:p w14:paraId="57A9B980" w14:textId="5DA23D84" w:rsidR="00101C57" w:rsidRPr="00DB18EC" w:rsidRDefault="00101C57" w:rsidP="00DB18EC">
      <w:pPr>
        <w:pStyle w:val="ListParagraph"/>
        <w:numPr>
          <w:ilvl w:val="0"/>
          <w:numId w:val="6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18EC">
        <w:rPr>
          <w:rFonts w:ascii="Times New Roman" w:hAnsi="Times New Roman" w:cs="Times New Roman"/>
          <w:sz w:val="24"/>
          <w:szCs w:val="24"/>
        </w:rPr>
        <w:t>Both a and b</w:t>
      </w:r>
    </w:p>
    <w:p w14:paraId="61AF8E29" w14:textId="62E121AA" w:rsidR="00101C57" w:rsidRPr="00DB18EC" w:rsidRDefault="00101C57" w:rsidP="00DB18EC">
      <w:pPr>
        <w:pStyle w:val="ListParagraph"/>
        <w:numPr>
          <w:ilvl w:val="0"/>
          <w:numId w:val="6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18EC">
        <w:rPr>
          <w:rFonts w:ascii="Times New Roman" w:hAnsi="Times New Roman" w:cs="Times New Roman"/>
          <w:sz w:val="24"/>
          <w:szCs w:val="24"/>
        </w:rPr>
        <w:t>Neither a nor b</w:t>
      </w:r>
    </w:p>
    <w:p w14:paraId="1B8BC002" w14:textId="790650CC" w:rsidR="00EC3F98" w:rsidRPr="00EC3F98" w:rsidRDefault="005811FB" w:rsidP="00EC3F9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9. </w:t>
      </w:r>
      <w:r w:rsidR="00EC3F98" w:rsidRPr="00EC3F98">
        <w:rPr>
          <w:rFonts w:ascii="Times New Roman" w:hAnsi="Times New Roman" w:cs="Times New Roman"/>
          <w:sz w:val="24"/>
          <w:szCs w:val="24"/>
        </w:rPr>
        <w:t>The flow of materials and energy in an ecosystem is respectively:</w:t>
      </w:r>
      <w:r w:rsidR="00B420B8" w:rsidRPr="00B420B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420B8">
        <w:rPr>
          <w:rFonts w:ascii="Times New Roman" w:hAnsi="Times New Roman" w:cs="Times New Roman"/>
          <w:b/>
          <w:sz w:val="24"/>
          <w:szCs w:val="24"/>
        </w:rPr>
        <w:t xml:space="preserve">            (</w:t>
      </w:r>
      <w:r w:rsidR="00B420B8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AC8B6BE" w14:textId="4AF1A890" w:rsidR="00EC3F98" w:rsidRPr="00DB18EC" w:rsidRDefault="00EC3F98" w:rsidP="00DB18EC">
      <w:pPr>
        <w:pStyle w:val="ListParagraph"/>
        <w:numPr>
          <w:ilvl w:val="0"/>
          <w:numId w:val="6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18EC">
        <w:rPr>
          <w:rFonts w:ascii="Times New Roman" w:hAnsi="Times New Roman" w:cs="Times New Roman"/>
          <w:sz w:val="24"/>
          <w:szCs w:val="24"/>
        </w:rPr>
        <w:t>Cyclic only</w:t>
      </w:r>
    </w:p>
    <w:p w14:paraId="6C34B5E3" w14:textId="36BAAD37" w:rsidR="00EC3F98" w:rsidRPr="00DB18EC" w:rsidRDefault="00EC3F98" w:rsidP="00DB18EC">
      <w:pPr>
        <w:pStyle w:val="ListParagraph"/>
        <w:numPr>
          <w:ilvl w:val="0"/>
          <w:numId w:val="6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18EC">
        <w:rPr>
          <w:rFonts w:ascii="Times New Roman" w:hAnsi="Times New Roman" w:cs="Times New Roman"/>
          <w:sz w:val="24"/>
          <w:szCs w:val="24"/>
        </w:rPr>
        <w:t>Cyclic and linear</w:t>
      </w:r>
    </w:p>
    <w:p w14:paraId="5F0FABDD" w14:textId="5BFD959E" w:rsidR="00EC3F98" w:rsidRPr="00DB18EC" w:rsidRDefault="00EC3F98" w:rsidP="00DB18EC">
      <w:pPr>
        <w:pStyle w:val="ListParagraph"/>
        <w:numPr>
          <w:ilvl w:val="0"/>
          <w:numId w:val="6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18EC">
        <w:rPr>
          <w:rFonts w:ascii="Times New Roman" w:hAnsi="Times New Roman" w:cs="Times New Roman"/>
          <w:sz w:val="24"/>
          <w:szCs w:val="24"/>
        </w:rPr>
        <w:t>Linear and cyclic</w:t>
      </w:r>
    </w:p>
    <w:p w14:paraId="1B84E5BC" w14:textId="3A3F2209" w:rsidR="00EC3F98" w:rsidRPr="00DB18EC" w:rsidRDefault="00EC3F98" w:rsidP="00DB18EC">
      <w:pPr>
        <w:pStyle w:val="ListParagraph"/>
        <w:numPr>
          <w:ilvl w:val="0"/>
          <w:numId w:val="6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18EC">
        <w:rPr>
          <w:rFonts w:ascii="Times New Roman" w:hAnsi="Times New Roman" w:cs="Times New Roman"/>
          <w:sz w:val="24"/>
          <w:szCs w:val="24"/>
        </w:rPr>
        <w:t>Linear only</w:t>
      </w:r>
    </w:p>
    <w:p w14:paraId="08A3D4B4" w14:textId="77777777" w:rsidR="00B420B8" w:rsidRDefault="00EF495A" w:rsidP="00EC3F9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0. </w:t>
      </w:r>
      <w:r w:rsidR="00EC3F98" w:rsidRPr="00EC3F98">
        <w:rPr>
          <w:rFonts w:ascii="Times New Roman" w:hAnsi="Times New Roman" w:cs="Times New Roman"/>
          <w:sz w:val="24"/>
          <w:szCs w:val="24"/>
        </w:rPr>
        <w:t xml:space="preserve">Which </w:t>
      </w:r>
      <w:r w:rsidR="00DB18EC">
        <w:rPr>
          <w:rFonts w:ascii="Times New Roman" w:hAnsi="Times New Roman" w:cs="Times New Roman"/>
          <w:sz w:val="24"/>
          <w:szCs w:val="24"/>
        </w:rPr>
        <w:t xml:space="preserve">of the following </w:t>
      </w:r>
      <w:r w:rsidR="00EC3F98" w:rsidRPr="00EC3F98">
        <w:rPr>
          <w:rFonts w:ascii="Times New Roman" w:hAnsi="Times New Roman" w:cs="Times New Roman"/>
          <w:sz w:val="24"/>
          <w:szCs w:val="24"/>
        </w:rPr>
        <w:t>food chain produces greater available energy</w:t>
      </w:r>
      <w:r w:rsidR="00DB18EC">
        <w:rPr>
          <w:rFonts w:ascii="Times New Roman" w:hAnsi="Times New Roman" w:cs="Times New Roman"/>
          <w:sz w:val="24"/>
          <w:szCs w:val="24"/>
        </w:rPr>
        <w:t xml:space="preserve"> for man</w:t>
      </w:r>
      <w:r w:rsidR="00EC3F98" w:rsidRPr="00EC3F98">
        <w:rPr>
          <w:rFonts w:ascii="Times New Roman" w:hAnsi="Times New Roman" w:cs="Times New Roman"/>
          <w:sz w:val="24"/>
          <w:szCs w:val="24"/>
        </w:rPr>
        <w:t>?</w:t>
      </w:r>
      <w:r w:rsidR="00B420B8" w:rsidRPr="00B420B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0D65E41" w14:textId="450B5D66" w:rsidR="00EC3F98" w:rsidRPr="00EC3F98" w:rsidRDefault="00B420B8" w:rsidP="00EC3F9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5C152DF" w14:textId="3A718BAB" w:rsidR="00EC3F98" w:rsidRPr="00EF495A" w:rsidRDefault="00DB18EC" w:rsidP="00EF495A">
      <w:pPr>
        <w:pStyle w:val="ListParagraph"/>
        <w:numPr>
          <w:ilvl w:val="0"/>
          <w:numId w:val="6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F495A">
        <w:rPr>
          <w:rFonts w:ascii="Times New Roman" w:hAnsi="Times New Roman" w:cs="Times New Roman"/>
          <w:sz w:val="24"/>
          <w:szCs w:val="24"/>
        </w:rPr>
        <w:t>Phytoplanktons</w:t>
      </w:r>
      <w:proofErr w:type="spellEnd"/>
      <w:r w:rsidR="00EC3F98" w:rsidRPr="00EF495A">
        <w:rPr>
          <w:rFonts w:ascii="Times New Roman" w:hAnsi="Times New Roman" w:cs="Times New Roman"/>
          <w:sz w:val="24"/>
          <w:szCs w:val="24"/>
        </w:rPr>
        <w:t xml:space="preserve"> →</w:t>
      </w:r>
      <w:r w:rsidR="000B411D" w:rsidRPr="00EF495A">
        <w:rPr>
          <w:rFonts w:ascii="Times New Roman" w:hAnsi="Times New Roman" w:cs="Times New Roman"/>
          <w:sz w:val="24"/>
          <w:szCs w:val="24"/>
        </w:rPr>
        <w:t xml:space="preserve">small </w:t>
      </w:r>
      <w:proofErr w:type="spellStart"/>
      <w:r w:rsidR="00EC3F98" w:rsidRPr="00EF495A">
        <w:rPr>
          <w:rFonts w:ascii="Times New Roman" w:hAnsi="Times New Roman" w:cs="Times New Roman"/>
          <w:sz w:val="24"/>
          <w:szCs w:val="24"/>
        </w:rPr>
        <w:t>fish→large</w:t>
      </w:r>
      <w:proofErr w:type="spellEnd"/>
      <w:r w:rsidR="00EC3F98" w:rsidRPr="00EF49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3F98" w:rsidRPr="00EF495A">
        <w:rPr>
          <w:rFonts w:ascii="Times New Roman" w:hAnsi="Times New Roman" w:cs="Times New Roman"/>
          <w:sz w:val="24"/>
          <w:szCs w:val="24"/>
        </w:rPr>
        <w:t>fish→birds→man</w:t>
      </w:r>
      <w:proofErr w:type="spellEnd"/>
    </w:p>
    <w:p w14:paraId="167E6653" w14:textId="542F706B" w:rsidR="00EC3F98" w:rsidRPr="00EF495A" w:rsidRDefault="00EC3F98" w:rsidP="00EF495A">
      <w:pPr>
        <w:pStyle w:val="ListParagraph"/>
        <w:numPr>
          <w:ilvl w:val="0"/>
          <w:numId w:val="6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 xml:space="preserve">Green </w:t>
      </w:r>
      <w:proofErr w:type="spellStart"/>
      <w:r w:rsidRPr="00EF495A">
        <w:rPr>
          <w:rFonts w:ascii="Times New Roman" w:hAnsi="Times New Roman" w:cs="Times New Roman"/>
          <w:sz w:val="24"/>
          <w:szCs w:val="24"/>
        </w:rPr>
        <w:t>plant→rabbit→man</w:t>
      </w:r>
      <w:proofErr w:type="spellEnd"/>
    </w:p>
    <w:p w14:paraId="464C1966" w14:textId="49679383" w:rsidR="00EC3F98" w:rsidRPr="00EF495A" w:rsidRDefault="00EC3F98" w:rsidP="00EF495A">
      <w:pPr>
        <w:pStyle w:val="ListParagraph"/>
        <w:numPr>
          <w:ilvl w:val="0"/>
          <w:numId w:val="6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 xml:space="preserve">Green </w:t>
      </w:r>
      <w:proofErr w:type="spellStart"/>
      <w:r w:rsidRPr="00EF495A">
        <w:rPr>
          <w:rFonts w:ascii="Times New Roman" w:hAnsi="Times New Roman" w:cs="Times New Roman"/>
          <w:sz w:val="24"/>
          <w:szCs w:val="24"/>
        </w:rPr>
        <w:t>plant→</w:t>
      </w:r>
      <w:r w:rsidR="007A0663" w:rsidRPr="00EF495A">
        <w:rPr>
          <w:rFonts w:ascii="Times New Roman" w:hAnsi="Times New Roman" w:cs="Times New Roman"/>
          <w:sz w:val="24"/>
          <w:szCs w:val="24"/>
        </w:rPr>
        <w:t>small</w:t>
      </w:r>
      <w:proofErr w:type="spellEnd"/>
      <w:r w:rsidR="007A0663" w:rsidRPr="00EF49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0663" w:rsidRPr="00EF495A">
        <w:rPr>
          <w:rFonts w:ascii="Times New Roman" w:hAnsi="Times New Roman" w:cs="Times New Roman"/>
          <w:sz w:val="24"/>
          <w:szCs w:val="24"/>
        </w:rPr>
        <w:t>insect</w:t>
      </w:r>
      <w:r w:rsidRPr="00EF495A">
        <w:rPr>
          <w:rFonts w:ascii="Times New Roman" w:hAnsi="Times New Roman" w:cs="Times New Roman"/>
          <w:sz w:val="24"/>
          <w:szCs w:val="24"/>
        </w:rPr>
        <w:t>→frog→</w:t>
      </w:r>
      <w:r w:rsidR="000B411D" w:rsidRPr="00EF495A">
        <w:rPr>
          <w:rFonts w:ascii="Times New Roman" w:hAnsi="Times New Roman" w:cs="Times New Roman"/>
          <w:sz w:val="24"/>
          <w:szCs w:val="24"/>
        </w:rPr>
        <w:t>big</w:t>
      </w:r>
      <w:proofErr w:type="spellEnd"/>
      <w:r w:rsidR="000B411D" w:rsidRPr="00EF495A">
        <w:rPr>
          <w:rFonts w:ascii="Times New Roman" w:hAnsi="Times New Roman" w:cs="Times New Roman"/>
          <w:sz w:val="24"/>
          <w:szCs w:val="24"/>
        </w:rPr>
        <w:t xml:space="preserve"> fish</w:t>
      </w:r>
      <w:r w:rsidRPr="00EF495A">
        <w:rPr>
          <w:rFonts w:ascii="Times New Roman" w:hAnsi="Times New Roman" w:cs="Times New Roman"/>
          <w:sz w:val="24"/>
          <w:szCs w:val="24"/>
        </w:rPr>
        <w:t xml:space="preserve"> →</w:t>
      </w:r>
      <w:r w:rsidR="00E06B96" w:rsidRPr="00EF495A">
        <w:rPr>
          <w:rFonts w:ascii="Times New Roman" w:hAnsi="Times New Roman" w:cs="Times New Roman"/>
          <w:sz w:val="24"/>
          <w:szCs w:val="24"/>
        </w:rPr>
        <w:t>man</w:t>
      </w:r>
    </w:p>
    <w:p w14:paraId="267A76F4" w14:textId="7D3AA26A" w:rsidR="00EC3F98" w:rsidRPr="00EF495A" w:rsidRDefault="00EC3F98" w:rsidP="00EF495A">
      <w:pPr>
        <w:pStyle w:val="ListParagraph"/>
        <w:numPr>
          <w:ilvl w:val="0"/>
          <w:numId w:val="6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 xml:space="preserve">Green </w:t>
      </w:r>
      <w:proofErr w:type="spellStart"/>
      <w:r w:rsidRPr="00EF495A">
        <w:rPr>
          <w:rFonts w:ascii="Times New Roman" w:hAnsi="Times New Roman" w:cs="Times New Roman"/>
          <w:sz w:val="24"/>
          <w:szCs w:val="24"/>
        </w:rPr>
        <w:t>plant→man</w:t>
      </w:r>
      <w:proofErr w:type="spellEnd"/>
    </w:p>
    <w:p w14:paraId="59EEC762" w14:textId="4DBB1266" w:rsidR="00EC3F98" w:rsidRPr="00EC3F98" w:rsidRDefault="00EF495A" w:rsidP="00EC3F9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1. </w:t>
      </w:r>
      <w:r w:rsidR="00EC3F98" w:rsidRPr="00EC3F98">
        <w:rPr>
          <w:rFonts w:ascii="Times New Roman" w:hAnsi="Times New Roman" w:cs="Times New Roman"/>
          <w:sz w:val="24"/>
          <w:szCs w:val="24"/>
        </w:rPr>
        <w:t>What will happen if decomposers are removed from the ecosystem?</w:t>
      </w:r>
      <w:r w:rsidR="00B420B8" w:rsidRPr="00B420B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420B8">
        <w:rPr>
          <w:rFonts w:ascii="Times New Roman" w:hAnsi="Times New Roman" w:cs="Times New Roman"/>
          <w:b/>
          <w:sz w:val="24"/>
          <w:szCs w:val="24"/>
        </w:rPr>
        <w:t xml:space="preserve">        (</w:t>
      </w:r>
      <w:r w:rsidR="00B420B8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894C7D3" w14:textId="6C25C1DB" w:rsidR="00EC3F98" w:rsidRPr="00EF495A" w:rsidRDefault="00EC3F98" w:rsidP="00EF495A">
      <w:pPr>
        <w:pStyle w:val="ListParagraph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>Producers can produce food</w:t>
      </w:r>
    </w:p>
    <w:p w14:paraId="041424F2" w14:textId="308869AF" w:rsidR="00EC3F98" w:rsidRPr="00EF495A" w:rsidRDefault="00EC3F98" w:rsidP="00EF495A">
      <w:pPr>
        <w:pStyle w:val="ListParagraph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>Nutrient recycle is stopped</w:t>
      </w:r>
    </w:p>
    <w:p w14:paraId="2E0257DD" w14:textId="0956F628" w:rsidR="00EC3F98" w:rsidRPr="00EF495A" w:rsidRDefault="00EC3F98" w:rsidP="00EF495A">
      <w:pPr>
        <w:pStyle w:val="ListParagraph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>Consumers cannot absorb solar energy</w:t>
      </w:r>
    </w:p>
    <w:p w14:paraId="31171ABE" w14:textId="197ACF26" w:rsidR="00EC3F98" w:rsidRPr="00EF495A" w:rsidRDefault="00EC3F98" w:rsidP="00EF495A">
      <w:pPr>
        <w:pStyle w:val="ListParagraph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>Rate of decomposition of mineral increases</w:t>
      </w:r>
    </w:p>
    <w:p w14:paraId="7B999C6C" w14:textId="68ABCD4F" w:rsidR="002201E2" w:rsidRPr="002201E2" w:rsidRDefault="00C91CA4" w:rsidP="002201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72. Spraying of insecticides</w:t>
      </w:r>
      <w:r w:rsidR="00EF495A">
        <w:rPr>
          <w:rFonts w:ascii="Times New Roman" w:hAnsi="Times New Roman" w:cs="Times New Roman"/>
          <w:sz w:val="24"/>
          <w:szCs w:val="24"/>
        </w:rPr>
        <w:t>, led to the</w:t>
      </w:r>
      <w:r w:rsidR="002201E2" w:rsidRPr="002201E2">
        <w:rPr>
          <w:rFonts w:ascii="Times New Roman" w:hAnsi="Times New Roman" w:cs="Times New Roman"/>
          <w:sz w:val="24"/>
          <w:szCs w:val="24"/>
        </w:rPr>
        <w:t xml:space="preserve"> deaths of cats</w:t>
      </w:r>
      <w:r w:rsidR="00EF495A">
        <w:rPr>
          <w:rFonts w:ascii="Times New Roman" w:hAnsi="Times New Roman" w:cs="Times New Roman"/>
          <w:sz w:val="24"/>
          <w:szCs w:val="24"/>
        </w:rPr>
        <w:t xml:space="preserve"> and spreading of plague due the </w:t>
      </w:r>
      <w:proofErr w:type="spellStart"/>
      <w:r w:rsidR="00EF495A">
        <w:rPr>
          <w:rFonts w:ascii="Times New Roman" w:hAnsi="Times New Roman" w:cs="Times New Roman"/>
          <w:sz w:val="24"/>
          <w:szCs w:val="24"/>
        </w:rPr>
        <w:t>increament</w:t>
      </w:r>
      <w:proofErr w:type="spellEnd"/>
      <w:r w:rsidR="00EF495A">
        <w:rPr>
          <w:rFonts w:ascii="Times New Roman" w:hAnsi="Times New Roman" w:cs="Times New Roman"/>
          <w:sz w:val="24"/>
          <w:szCs w:val="24"/>
        </w:rPr>
        <w:t xml:space="preserve"> of rat population. This incident</w:t>
      </w:r>
      <w:r w:rsidR="002201E2" w:rsidRPr="002201E2">
        <w:rPr>
          <w:rFonts w:ascii="Times New Roman" w:hAnsi="Times New Roman" w:cs="Times New Roman"/>
          <w:sz w:val="24"/>
          <w:szCs w:val="24"/>
        </w:rPr>
        <w:t xml:space="preserve"> represents the:</w:t>
      </w:r>
      <w:r w:rsidR="00B420B8" w:rsidRPr="00B420B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420B8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(</w:t>
      </w:r>
      <w:r w:rsidR="00B420B8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217369B2" w14:textId="6DD1E1DD" w:rsidR="002201E2" w:rsidRPr="00EF495A" w:rsidRDefault="00EF495A" w:rsidP="00EF495A">
      <w:pPr>
        <w:pStyle w:val="ListParagraph"/>
        <w:numPr>
          <w:ilvl w:val="0"/>
          <w:numId w:val="7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>Interconnectedness between the different components of an ecosystem</w:t>
      </w:r>
    </w:p>
    <w:p w14:paraId="76EBAD3F" w14:textId="014CDCFA" w:rsidR="002201E2" w:rsidRPr="00EF495A" w:rsidRDefault="00EF495A" w:rsidP="00EF495A">
      <w:pPr>
        <w:pStyle w:val="ListParagraph"/>
        <w:numPr>
          <w:ilvl w:val="0"/>
          <w:numId w:val="7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>Significance of food chain</w:t>
      </w:r>
    </w:p>
    <w:p w14:paraId="4A6238C8" w14:textId="7B2149DE" w:rsidR="002201E2" w:rsidRPr="00EF495A" w:rsidRDefault="00EF495A" w:rsidP="00EF495A">
      <w:pPr>
        <w:pStyle w:val="ListParagraph"/>
        <w:numPr>
          <w:ilvl w:val="0"/>
          <w:numId w:val="7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>Both (a) and (b)</w:t>
      </w:r>
    </w:p>
    <w:p w14:paraId="0501B7BF" w14:textId="5D2A3163" w:rsidR="00116FC4" w:rsidRPr="00EF495A" w:rsidRDefault="00EF495A" w:rsidP="00EF495A">
      <w:pPr>
        <w:pStyle w:val="ListParagraph"/>
        <w:numPr>
          <w:ilvl w:val="0"/>
          <w:numId w:val="7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>Neither (a) nor (b)</w:t>
      </w:r>
    </w:p>
    <w:p w14:paraId="7236A258" w14:textId="43E3B721" w:rsidR="002201E2" w:rsidRPr="002201E2" w:rsidRDefault="00CB6081" w:rsidP="002201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20B8">
        <w:rPr>
          <w:rFonts w:ascii="Times New Roman" w:hAnsi="Times New Roman" w:cs="Times New Roman"/>
          <w:sz w:val="24"/>
          <w:szCs w:val="24"/>
        </w:rPr>
        <w:t xml:space="preserve">73. </w:t>
      </w:r>
      <w:r w:rsidR="0071303C" w:rsidRPr="002201E2">
        <w:rPr>
          <w:rFonts w:ascii="Times New Roman" w:hAnsi="Times New Roman" w:cs="Times New Roman"/>
          <w:sz w:val="24"/>
          <w:szCs w:val="24"/>
        </w:rPr>
        <w:t xml:space="preserve">Which </w:t>
      </w:r>
      <w:r w:rsidR="0071303C">
        <w:rPr>
          <w:rFonts w:ascii="Times New Roman" w:hAnsi="Times New Roman" w:cs="Times New Roman"/>
          <w:sz w:val="24"/>
          <w:szCs w:val="24"/>
        </w:rPr>
        <w:t xml:space="preserve">of the following </w:t>
      </w:r>
      <w:r w:rsidR="0071303C" w:rsidRPr="002201E2">
        <w:rPr>
          <w:rFonts w:ascii="Times New Roman" w:hAnsi="Times New Roman" w:cs="Times New Roman"/>
          <w:sz w:val="24"/>
          <w:szCs w:val="24"/>
        </w:rPr>
        <w:t>statement</w:t>
      </w:r>
      <w:r w:rsidR="0071303C">
        <w:rPr>
          <w:rFonts w:ascii="Times New Roman" w:hAnsi="Times New Roman" w:cs="Times New Roman"/>
          <w:sz w:val="24"/>
          <w:szCs w:val="24"/>
        </w:rPr>
        <w:t xml:space="preserve"> is correct?</w:t>
      </w:r>
      <w:r w:rsidR="00B420B8">
        <w:rPr>
          <w:rFonts w:ascii="Times New Roman" w:hAnsi="Times New Roman" w:cs="Times New Roman"/>
          <w:sz w:val="24"/>
          <w:szCs w:val="24"/>
        </w:rPr>
        <w:t xml:space="preserve">                                              </w:t>
      </w:r>
      <w:r w:rsidR="00B420B8">
        <w:rPr>
          <w:rFonts w:ascii="Times New Roman" w:hAnsi="Times New Roman" w:cs="Times New Roman"/>
          <w:b/>
          <w:sz w:val="24"/>
          <w:szCs w:val="24"/>
        </w:rPr>
        <w:t>(</w:t>
      </w:r>
      <w:r w:rsidR="00B420B8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4FEFBF0" w14:textId="511C0A71" w:rsidR="002201E2" w:rsidRPr="0071303C" w:rsidRDefault="002201E2" w:rsidP="0071303C">
      <w:pPr>
        <w:pStyle w:val="ListParagraph"/>
        <w:numPr>
          <w:ilvl w:val="0"/>
          <w:numId w:val="9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303C">
        <w:rPr>
          <w:rFonts w:ascii="Times New Roman" w:hAnsi="Times New Roman" w:cs="Times New Roman"/>
          <w:sz w:val="24"/>
          <w:szCs w:val="24"/>
        </w:rPr>
        <w:t>An ecosystem is a functional unit of nature and comprises abiotic components.</w:t>
      </w:r>
    </w:p>
    <w:p w14:paraId="3513E44E" w14:textId="0E967487" w:rsidR="002201E2" w:rsidRPr="0071303C" w:rsidRDefault="002201E2" w:rsidP="0071303C">
      <w:pPr>
        <w:pStyle w:val="ListParagraph"/>
        <w:numPr>
          <w:ilvl w:val="0"/>
          <w:numId w:val="9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303C">
        <w:rPr>
          <w:rFonts w:ascii="Times New Roman" w:hAnsi="Times New Roman" w:cs="Times New Roman"/>
          <w:sz w:val="24"/>
          <w:szCs w:val="24"/>
        </w:rPr>
        <w:t xml:space="preserve">Abiotic components are </w:t>
      </w:r>
      <w:r w:rsidR="0071303C" w:rsidRPr="0071303C">
        <w:rPr>
          <w:rFonts w:ascii="Times New Roman" w:hAnsi="Times New Roman" w:cs="Times New Roman"/>
          <w:sz w:val="24"/>
          <w:szCs w:val="24"/>
        </w:rPr>
        <w:t>biological</w:t>
      </w:r>
      <w:r w:rsidR="00B420B8" w:rsidRPr="0071303C">
        <w:rPr>
          <w:rFonts w:ascii="Times New Roman" w:hAnsi="Times New Roman" w:cs="Times New Roman"/>
          <w:sz w:val="24"/>
          <w:szCs w:val="24"/>
        </w:rPr>
        <w:t xml:space="preserve"> </w:t>
      </w:r>
      <w:r w:rsidR="0071303C" w:rsidRPr="0071303C">
        <w:rPr>
          <w:rFonts w:ascii="Times New Roman" w:hAnsi="Times New Roman" w:cs="Times New Roman"/>
          <w:sz w:val="24"/>
          <w:szCs w:val="24"/>
        </w:rPr>
        <w:t>elements</w:t>
      </w:r>
      <w:r w:rsidRPr="0071303C">
        <w:rPr>
          <w:rFonts w:ascii="Times New Roman" w:hAnsi="Times New Roman" w:cs="Times New Roman"/>
          <w:sz w:val="24"/>
          <w:szCs w:val="24"/>
        </w:rPr>
        <w:t>.</w:t>
      </w:r>
    </w:p>
    <w:p w14:paraId="572A4E10" w14:textId="1D7EB180" w:rsidR="002201E2" w:rsidRPr="0071303C" w:rsidRDefault="002201E2" w:rsidP="0071303C">
      <w:pPr>
        <w:pStyle w:val="ListParagraph"/>
        <w:numPr>
          <w:ilvl w:val="0"/>
          <w:numId w:val="9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303C">
        <w:rPr>
          <w:rFonts w:ascii="Times New Roman" w:hAnsi="Times New Roman" w:cs="Times New Roman"/>
          <w:sz w:val="24"/>
          <w:szCs w:val="24"/>
        </w:rPr>
        <w:t>Biotic components are producers, consumers and decomposers.</w:t>
      </w:r>
    </w:p>
    <w:p w14:paraId="0D01B1D4" w14:textId="190A29CF" w:rsidR="002201E2" w:rsidRPr="0071303C" w:rsidRDefault="002201E2" w:rsidP="0071303C">
      <w:pPr>
        <w:pStyle w:val="ListParagraph"/>
        <w:numPr>
          <w:ilvl w:val="0"/>
          <w:numId w:val="9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303C">
        <w:rPr>
          <w:rFonts w:ascii="Times New Roman" w:hAnsi="Times New Roman" w:cs="Times New Roman"/>
          <w:sz w:val="24"/>
          <w:szCs w:val="24"/>
        </w:rPr>
        <w:t xml:space="preserve">Energy flow is </w:t>
      </w:r>
      <w:r w:rsidR="001B22F7">
        <w:rPr>
          <w:rFonts w:ascii="Times New Roman" w:hAnsi="Times New Roman" w:cs="Times New Roman"/>
          <w:sz w:val="24"/>
          <w:szCs w:val="24"/>
        </w:rPr>
        <w:t>mult</w:t>
      </w:r>
      <w:r w:rsidRPr="0071303C">
        <w:rPr>
          <w:rFonts w:ascii="Times New Roman" w:hAnsi="Times New Roman" w:cs="Times New Roman"/>
          <w:sz w:val="24"/>
          <w:szCs w:val="24"/>
        </w:rPr>
        <w:t>idirectional.</w:t>
      </w:r>
    </w:p>
    <w:p w14:paraId="6C3F8218" w14:textId="02E0A62E" w:rsidR="002201E2" w:rsidRPr="002201E2" w:rsidRDefault="00CB6081" w:rsidP="002201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4. </w:t>
      </w:r>
      <w:r w:rsidR="002201E2" w:rsidRPr="002201E2">
        <w:rPr>
          <w:rFonts w:ascii="Times New Roman" w:hAnsi="Times New Roman" w:cs="Times New Roman"/>
          <w:sz w:val="24"/>
          <w:szCs w:val="24"/>
        </w:rPr>
        <w:t>Burning of fossil fuels affects</w:t>
      </w:r>
      <w:r w:rsidR="001A6894">
        <w:rPr>
          <w:rFonts w:ascii="Times New Roman" w:hAnsi="Times New Roman" w:cs="Times New Roman"/>
          <w:sz w:val="24"/>
          <w:szCs w:val="24"/>
        </w:rPr>
        <w:t xml:space="preserve">_____________________                            </w:t>
      </w:r>
      <w:r w:rsidR="001A6894">
        <w:rPr>
          <w:rFonts w:ascii="Times New Roman" w:hAnsi="Times New Roman" w:cs="Times New Roman"/>
          <w:b/>
          <w:sz w:val="24"/>
          <w:szCs w:val="24"/>
        </w:rPr>
        <w:t>(</w:t>
      </w:r>
      <w:r w:rsidR="001A6894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09F531B" w14:textId="7C080CC5" w:rsidR="002201E2" w:rsidRPr="00EF0CF3" w:rsidRDefault="002201E2" w:rsidP="00EF0CF3">
      <w:pPr>
        <w:pStyle w:val="ListParagraph"/>
        <w:numPr>
          <w:ilvl w:val="0"/>
          <w:numId w:val="7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0CF3">
        <w:rPr>
          <w:rFonts w:ascii="Times New Roman" w:hAnsi="Times New Roman" w:cs="Times New Roman"/>
          <w:sz w:val="24"/>
          <w:szCs w:val="24"/>
        </w:rPr>
        <w:t>Nitrogen cycle</w:t>
      </w:r>
    </w:p>
    <w:p w14:paraId="3D8923C3" w14:textId="337C4D7A" w:rsidR="002201E2" w:rsidRPr="00EF0CF3" w:rsidRDefault="002201E2" w:rsidP="00EF0CF3">
      <w:pPr>
        <w:pStyle w:val="ListParagraph"/>
        <w:numPr>
          <w:ilvl w:val="0"/>
          <w:numId w:val="7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0CF3">
        <w:rPr>
          <w:rFonts w:ascii="Times New Roman" w:hAnsi="Times New Roman" w:cs="Times New Roman"/>
          <w:sz w:val="24"/>
          <w:szCs w:val="24"/>
        </w:rPr>
        <w:t>Carbon cycle</w:t>
      </w:r>
    </w:p>
    <w:p w14:paraId="61C1EADC" w14:textId="30B8CA4A" w:rsidR="002201E2" w:rsidRPr="00EF0CF3" w:rsidRDefault="002201E2" w:rsidP="00EF0CF3">
      <w:pPr>
        <w:pStyle w:val="ListParagraph"/>
        <w:numPr>
          <w:ilvl w:val="0"/>
          <w:numId w:val="7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0CF3">
        <w:rPr>
          <w:rFonts w:ascii="Times New Roman" w:hAnsi="Times New Roman" w:cs="Times New Roman"/>
          <w:sz w:val="24"/>
          <w:szCs w:val="24"/>
        </w:rPr>
        <w:t>Phosphorus cycle</w:t>
      </w:r>
    </w:p>
    <w:p w14:paraId="243908F8" w14:textId="069A6A2A" w:rsidR="002201E2" w:rsidRPr="00EF0CF3" w:rsidRDefault="002201E2" w:rsidP="00EF0CF3">
      <w:pPr>
        <w:pStyle w:val="ListParagraph"/>
        <w:numPr>
          <w:ilvl w:val="0"/>
          <w:numId w:val="7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F0CF3">
        <w:rPr>
          <w:rFonts w:ascii="Times New Roman" w:hAnsi="Times New Roman" w:cs="Times New Roman"/>
          <w:sz w:val="24"/>
          <w:szCs w:val="24"/>
        </w:rPr>
        <w:t>Sulpher</w:t>
      </w:r>
      <w:proofErr w:type="spellEnd"/>
      <w:r w:rsidRPr="00EF0CF3">
        <w:rPr>
          <w:rFonts w:ascii="Times New Roman" w:hAnsi="Times New Roman" w:cs="Times New Roman"/>
          <w:sz w:val="24"/>
          <w:szCs w:val="24"/>
        </w:rPr>
        <w:t xml:space="preserve"> cycle</w:t>
      </w:r>
    </w:p>
    <w:p w14:paraId="292019E4" w14:textId="43F09FD5" w:rsidR="002201E2" w:rsidRPr="002201E2" w:rsidRDefault="00EF0CF3" w:rsidP="002201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5. </w:t>
      </w:r>
      <w:r w:rsidR="002201E2" w:rsidRPr="002201E2">
        <w:rPr>
          <w:rFonts w:ascii="Times New Roman" w:hAnsi="Times New Roman" w:cs="Times New Roman"/>
          <w:sz w:val="24"/>
          <w:szCs w:val="24"/>
        </w:rPr>
        <w:t>Which of the following pair is not correctly matched?</w:t>
      </w:r>
      <w:r w:rsidR="001A6894" w:rsidRPr="001A68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A6894">
        <w:rPr>
          <w:rFonts w:ascii="Times New Roman" w:hAnsi="Times New Roman" w:cs="Times New Roman"/>
          <w:b/>
          <w:sz w:val="24"/>
          <w:szCs w:val="24"/>
        </w:rPr>
        <w:t xml:space="preserve">                               (</w:t>
      </w:r>
      <w:r w:rsidR="001A6894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6062EA1" w14:textId="60225E1B" w:rsidR="002201E2" w:rsidRPr="00EF0CF3" w:rsidRDefault="002201E2" w:rsidP="00EF0CF3">
      <w:pPr>
        <w:pStyle w:val="ListParagraph"/>
        <w:numPr>
          <w:ilvl w:val="0"/>
          <w:numId w:val="7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0CF3">
        <w:rPr>
          <w:rFonts w:ascii="Times New Roman" w:hAnsi="Times New Roman" w:cs="Times New Roman"/>
          <w:sz w:val="24"/>
          <w:szCs w:val="24"/>
        </w:rPr>
        <w:t>Autotrophs - Fungi</w:t>
      </w:r>
    </w:p>
    <w:p w14:paraId="1C21D57E" w14:textId="170B3CA5" w:rsidR="002201E2" w:rsidRPr="00EF0CF3" w:rsidRDefault="002201E2" w:rsidP="00EF0CF3">
      <w:pPr>
        <w:pStyle w:val="ListParagraph"/>
        <w:numPr>
          <w:ilvl w:val="0"/>
          <w:numId w:val="7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0CF3">
        <w:rPr>
          <w:rFonts w:ascii="Times New Roman" w:hAnsi="Times New Roman" w:cs="Times New Roman"/>
          <w:sz w:val="24"/>
          <w:szCs w:val="24"/>
        </w:rPr>
        <w:t>Primary consumers - Zooplankton</w:t>
      </w:r>
    </w:p>
    <w:p w14:paraId="20F4CD22" w14:textId="09D7E1F7" w:rsidR="002201E2" w:rsidRPr="00EF0CF3" w:rsidRDefault="002201E2" w:rsidP="00EF0CF3">
      <w:pPr>
        <w:pStyle w:val="ListParagraph"/>
        <w:numPr>
          <w:ilvl w:val="0"/>
          <w:numId w:val="7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0CF3">
        <w:rPr>
          <w:rFonts w:ascii="Times New Roman" w:hAnsi="Times New Roman" w:cs="Times New Roman"/>
          <w:sz w:val="24"/>
          <w:szCs w:val="24"/>
        </w:rPr>
        <w:t>Secondary consumers - Fishes</w:t>
      </w:r>
    </w:p>
    <w:p w14:paraId="4B1F114C" w14:textId="7565B8BE" w:rsidR="00F6075B" w:rsidRPr="00EF0CF3" w:rsidRDefault="002201E2" w:rsidP="00EF0CF3">
      <w:pPr>
        <w:pStyle w:val="ListParagraph"/>
        <w:numPr>
          <w:ilvl w:val="0"/>
          <w:numId w:val="7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0CF3">
        <w:rPr>
          <w:rFonts w:ascii="Times New Roman" w:hAnsi="Times New Roman" w:cs="Times New Roman"/>
          <w:sz w:val="24"/>
          <w:szCs w:val="24"/>
        </w:rPr>
        <w:t xml:space="preserve">Decomposers – </w:t>
      </w:r>
      <w:r w:rsidR="00EF0CF3" w:rsidRPr="00EF0CF3">
        <w:rPr>
          <w:rFonts w:ascii="Times New Roman" w:hAnsi="Times New Roman" w:cs="Times New Roman"/>
          <w:sz w:val="24"/>
          <w:szCs w:val="24"/>
        </w:rPr>
        <w:t>Bacteria</w:t>
      </w:r>
    </w:p>
    <w:p w14:paraId="6BEC1BB6" w14:textId="38F8F6B2" w:rsidR="002201E2" w:rsidRDefault="00EF0CF3" w:rsidP="002201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6894">
        <w:rPr>
          <w:rFonts w:ascii="Times New Roman" w:hAnsi="Times New Roman" w:cs="Times New Roman"/>
          <w:sz w:val="24"/>
          <w:szCs w:val="24"/>
        </w:rPr>
        <w:t xml:space="preserve">76. </w:t>
      </w:r>
      <w:r w:rsidR="001A6894" w:rsidRPr="001A6894">
        <w:rPr>
          <w:rFonts w:ascii="Times New Roman" w:hAnsi="Times New Roman" w:cs="Times New Roman"/>
          <w:sz w:val="24"/>
          <w:szCs w:val="24"/>
        </w:rPr>
        <w:t>Which of the following states the difference between f</w:t>
      </w:r>
      <w:r w:rsidR="002201E2" w:rsidRPr="001A6894">
        <w:rPr>
          <w:rFonts w:ascii="Times New Roman" w:hAnsi="Times New Roman" w:cs="Times New Roman"/>
          <w:sz w:val="24"/>
          <w:szCs w:val="24"/>
        </w:rPr>
        <w:t>ood chain</w:t>
      </w:r>
      <w:r w:rsidR="001A6894" w:rsidRPr="001A6894">
        <w:rPr>
          <w:rFonts w:ascii="Times New Roman" w:hAnsi="Times New Roman" w:cs="Times New Roman"/>
          <w:sz w:val="24"/>
          <w:szCs w:val="24"/>
        </w:rPr>
        <w:t xml:space="preserve"> and</w:t>
      </w:r>
      <w:r w:rsidR="002201E2" w:rsidRPr="001A6894">
        <w:rPr>
          <w:rFonts w:ascii="Times New Roman" w:hAnsi="Times New Roman" w:cs="Times New Roman"/>
          <w:sz w:val="24"/>
          <w:szCs w:val="24"/>
        </w:rPr>
        <w:t xml:space="preserve"> food webs</w:t>
      </w:r>
      <w:r w:rsidR="001A6894" w:rsidRPr="001A6894">
        <w:rPr>
          <w:rFonts w:ascii="Times New Roman" w:hAnsi="Times New Roman" w:cs="Times New Roman"/>
          <w:sz w:val="24"/>
          <w:szCs w:val="24"/>
        </w:rPr>
        <w:t>?</w:t>
      </w:r>
    </w:p>
    <w:p w14:paraId="2D1F1877" w14:textId="49405E07" w:rsidR="00193509" w:rsidRPr="002201E2" w:rsidRDefault="00193509" w:rsidP="002201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384D725" w14:textId="77777777" w:rsidR="001F678B" w:rsidRPr="001A6894" w:rsidRDefault="001F678B" w:rsidP="001F678B">
      <w:pPr>
        <w:pStyle w:val="ListParagraph"/>
        <w:numPr>
          <w:ilvl w:val="0"/>
          <w:numId w:val="10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6894">
        <w:rPr>
          <w:rFonts w:ascii="Times New Roman" w:hAnsi="Times New Roman" w:cs="Times New Roman"/>
          <w:sz w:val="24"/>
          <w:szCs w:val="24"/>
        </w:rPr>
        <w:t>food webs provide more than one option of food for a species.</w:t>
      </w:r>
    </w:p>
    <w:p w14:paraId="0A3E7784" w14:textId="77777777" w:rsidR="001F678B" w:rsidRPr="001A6894" w:rsidRDefault="001F678B" w:rsidP="001F678B">
      <w:pPr>
        <w:pStyle w:val="ListParagraph"/>
        <w:numPr>
          <w:ilvl w:val="0"/>
          <w:numId w:val="10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6894">
        <w:rPr>
          <w:rFonts w:ascii="Times New Roman" w:hAnsi="Times New Roman" w:cs="Times New Roman"/>
          <w:sz w:val="24"/>
          <w:szCs w:val="24"/>
        </w:rPr>
        <w:t>food webs represent the complex interaction among food chains.</w:t>
      </w:r>
    </w:p>
    <w:p w14:paraId="5BF00908" w14:textId="3134D66B" w:rsidR="002201E2" w:rsidRPr="001A6894" w:rsidRDefault="002201E2" w:rsidP="001A6894">
      <w:pPr>
        <w:pStyle w:val="ListParagraph"/>
        <w:numPr>
          <w:ilvl w:val="0"/>
          <w:numId w:val="10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6894">
        <w:rPr>
          <w:rFonts w:ascii="Times New Roman" w:hAnsi="Times New Roman" w:cs="Times New Roman"/>
          <w:sz w:val="24"/>
          <w:szCs w:val="24"/>
        </w:rPr>
        <w:t>food chains are single sequence of who eats whom in a community.</w:t>
      </w:r>
    </w:p>
    <w:p w14:paraId="01E1C6C4" w14:textId="588D1519" w:rsidR="00EF0CF3" w:rsidRPr="001A6894" w:rsidRDefault="001F678B" w:rsidP="001A6894">
      <w:pPr>
        <w:pStyle w:val="ListParagraph"/>
        <w:numPr>
          <w:ilvl w:val="0"/>
          <w:numId w:val="10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th (a) and (b)</w:t>
      </w:r>
    </w:p>
    <w:p w14:paraId="55FE9CAC" w14:textId="2983E58D" w:rsidR="00B4768C" w:rsidRPr="00431D26" w:rsidRDefault="00B4768C" w:rsidP="00B476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7. </w:t>
      </w:r>
      <w:r w:rsidRPr="00431D26">
        <w:rPr>
          <w:rFonts w:ascii="Times New Roman" w:hAnsi="Times New Roman" w:cs="Times New Roman"/>
          <w:sz w:val="24"/>
          <w:szCs w:val="24"/>
        </w:rPr>
        <w:t>The system resulting from the interaction of all the living</w:t>
      </w:r>
      <w:r>
        <w:rPr>
          <w:rFonts w:ascii="Times New Roman" w:hAnsi="Times New Roman" w:cs="Times New Roman"/>
          <w:sz w:val="24"/>
          <w:szCs w:val="24"/>
        </w:rPr>
        <w:t xml:space="preserve"> and non-living factors of the e</w:t>
      </w:r>
      <w:r w:rsidRPr="00431D26">
        <w:rPr>
          <w:rFonts w:ascii="Times New Roman" w:hAnsi="Times New Roman" w:cs="Times New Roman"/>
          <w:sz w:val="24"/>
          <w:szCs w:val="24"/>
        </w:rPr>
        <w:t>nvironment is called ___________</w:t>
      </w:r>
      <w:r w:rsidR="00193509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="00193509">
        <w:rPr>
          <w:rFonts w:ascii="Times New Roman" w:hAnsi="Times New Roman" w:cs="Times New Roman"/>
          <w:b/>
          <w:sz w:val="24"/>
          <w:szCs w:val="24"/>
        </w:rPr>
        <w:t>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9F52FC9" w14:textId="3E73BC7B" w:rsidR="00B4768C" w:rsidRPr="00B4768C" w:rsidRDefault="00B4768C" w:rsidP="00B4768C">
      <w:pPr>
        <w:pStyle w:val="ListParagraph"/>
        <w:numPr>
          <w:ilvl w:val="0"/>
          <w:numId w:val="7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768C">
        <w:rPr>
          <w:rFonts w:ascii="Times New Roman" w:hAnsi="Times New Roman" w:cs="Times New Roman"/>
          <w:sz w:val="24"/>
          <w:szCs w:val="24"/>
        </w:rPr>
        <w:t>Ecology</w:t>
      </w:r>
    </w:p>
    <w:p w14:paraId="4F591968" w14:textId="57A71CDD" w:rsidR="00B4768C" w:rsidRPr="00B4768C" w:rsidRDefault="00B4768C" w:rsidP="00B4768C">
      <w:pPr>
        <w:pStyle w:val="ListParagraph"/>
        <w:numPr>
          <w:ilvl w:val="0"/>
          <w:numId w:val="7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768C">
        <w:rPr>
          <w:rFonts w:ascii="Times New Roman" w:hAnsi="Times New Roman" w:cs="Times New Roman"/>
          <w:sz w:val="24"/>
          <w:szCs w:val="24"/>
        </w:rPr>
        <w:t>Ecosystem</w:t>
      </w:r>
    </w:p>
    <w:p w14:paraId="68179C89" w14:textId="1B7F4DB2" w:rsidR="00B4768C" w:rsidRPr="00B4768C" w:rsidRDefault="00B4768C" w:rsidP="00B4768C">
      <w:pPr>
        <w:pStyle w:val="ListParagraph"/>
        <w:numPr>
          <w:ilvl w:val="0"/>
          <w:numId w:val="7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768C">
        <w:rPr>
          <w:rFonts w:ascii="Times New Roman" w:hAnsi="Times New Roman" w:cs="Times New Roman"/>
          <w:sz w:val="24"/>
          <w:szCs w:val="24"/>
        </w:rPr>
        <w:t>Environmental Science</w:t>
      </w:r>
    </w:p>
    <w:p w14:paraId="7AA185D6" w14:textId="2B06CF2A" w:rsidR="00B4768C" w:rsidRDefault="00B4768C" w:rsidP="00B4768C">
      <w:pPr>
        <w:pStyle w:val="ListParagraph"/>
        <w:numPr>
          <w:ilvl w:val="0"/>
          <w:numId w:val="7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768C">
        <w:rPr>
          <w:rFonts w:ascii="Times New Roman" w:hAnsi="Times New Roman" w:cs="Times New Roman"/>
          <w:sz w:val="24"/>
          <w:szCs w:val="24"/>
        </w:rPr>
        <w:t>All of the above</w:t>
      </w:r>
    </w:p>
    <w:p w14:paraId="595E2D89" w14:textId="547FFC89" w:rsidR="00294D1E" w:rsidRPr="00294D1E" w:rsidRDefault="00294D1E" w:rsidP="00294D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8. </w:t>
      </w:r>
      <w:r w:rsidRPr="00294D1E">
        <w:rPr>
          <w:rFonts w:ascii="Times New Roman" w:hAnsi="Times New Roman" w:cs="Times New Roman"/>
          <w:sz w:val="24"/>
          <w:szCs w:val="24"/>
        </w:rPr>
        <w:t>Pyramid of biomass represents</w:t>
      </w:r>
      <w:r>
        <w:rPr>
          <w:rFonts w:ascii="Times New Roman" w:hAnsi="Times New Roman" w:cs="Times New Roman"/>
          <w:sz w:val="24"/>
          <w:szCs w:val="24"/>
        </w:rPr>
        <w:t>______________</w:t>
      </w:r>
      <w:r w:rsidR="00193509"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  <w:r w:rsidR="00193509">
        <w:rPr>
          <w:rFonts w:ascii="Times New Roman" w:hAnsi="Times New Roman" w:cs="Times New Roman"/>
          <w:b/>
          <w:sz w:val="24"/>
          <w:szCs w:val="24"/>
        </w:rPr>
        <w:t>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D05CA1F" w14:textId="25256942" w:rsidR="00294D1E" w:rsidRPr="00294D1E" w:rsidRDefault="00294D1E" w:rsidP="002F6C98">
      <w:pPr>
        <w:pStyle w:val="ListParagraph"/>
        <w:numPr>
          <w:ilvl w:val="0"/>
          <w:numId w:val="76"/>
        </w:num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Amount of matter lost between each trophic level</w:t>
      </w:r>
    </w:p>
    <w:p w14:paraId="3227C993" w14:textId="7BEE2236" w:rsidR="00294D1E" w:rsidRPr="00294D1E" w:rsidRDefault="00294D1E" w:rsidP="002F6C98">
      <w:pPr>
        <w:pStyle w:val="ListParagraph"/>
        <w:numPr>
          <w:ilvl w:val="0"/>
          <w:numId w:val="76"/>
        </w:num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Number of species at different trophic level</w:t>
      </w:r>
    </w:p>
    <w:p w14:paraId="3B6CDCBA" w14:textId="21CD6570" w:rsidR="00294D1E" w:rsidRPr="00294D1E" w:rsidRDefault="00294D1E" w:rsidP="002F6C98">
      <w:pPr>
        <w:pStyle w:val="ListParagraph"/>
        <w:numPr>
          <w:ilvl w:val="0"/>
          <w:numId w:val="76"/>
        </w:num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Energy associated with different trophic level</w:t>
      </w:r>
    </w:p>
    <w:p w14:paraId="55F1BDDD" w14:textId="3A4CBFC4" w:rsidR="00294D1E" w:rsidRDefault="00294D1E" w:rsidP="002F6C98">
      <w:pPr>
        <w:pStyle w:val="ListParagraph"/>
        <w:numPr>
          <w:ilvl w:val="0"/>
          <w:numId w:val="76"/>
        </w:num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None of the above</w:t>
      </w:r>
    </w:p>
    <w:p w14:paraId="083603CD" w14:textId="157F9D80" w:rsidR="00294D1E" w:rsidRPr="00294D1E" w:rsidRDefault="00294D1E" w:rsidP="00294D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9. </w:t>
      </w:r>
      <w:r w:rsidRPr="00294D1E">
        <w:rPr>
          <w:rFonts w:ascii="Times New Roman" w:hAnsi="Times New Roman" w:cs="Times New Roman"/>
          <w:sz w:val="24"/>
          <w:szCs w:val="24"/>
        </w:rPr>
        <w:t>Which of these do not alter the water cycle</w:t>
      </w:r>
      <w:r>
        <w:rPr>
          <w:rFonts w:ascii="Times New Roman" w:hAnsi="Times New Roman" w:cs="Times New Roman"/>
          <w:sz w:val="24"/>
          <w:szCs w:val="24"/>
        </w:rPr>
        <w:t>?</w:t>
      </w:r>
      <w:r w:rsidR="00193509">
        <w:rPr>
          <w:rFonts w:ascii="Times New Roman" w:hAnsi="Times New Roman" w:cs="Times New Roman"/>
          <w:sz w:val="24"/>
          <w:szCs w:val="24"/>
        </w:rPr>
        <w:t xml:space="preserve">  _____________                  </w:t>
      </w:r>
      <w:r w:rsidR="00193509" w:rsidRPr="001935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3509">
        <w:rPr>
          <w:rFonts w:ascii="Times New Roman" w:hAnsi="Times New Roman" w:cs="Times New Roman"/>
          <w:b/>
          <w:sz w:val="24"/>
          <w:szCs w:val="24"/>
        </w:rPr>
        <w:t>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B3C7D2E" w14:textId="7EF27901" w:rsidR="00294D1E" w:rsidRPr="00294D1E" w:rsidRDefault="00294D1E" w:rsidP="002F6C98">
      <w:pPr>
        <w:pStyle w:val="ListParagraph"/>
        <w:numPr>
          <w:ilvl w:val="0"/>
          <w:numId w:val="77"/>
        </w:num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Clearing the vegetation</w:t>
      </w:r>
    </w:p>
    <w:p w14:paraId="7A9B1FE7" w14:textId="4639F2D9" w:rsidR="00294D1E" w:rsidRPr="00294D1E" w:rsidRDefault="00294D1E" w:rsidP="002F6C98">
      <w:pPr>
        <w:pStyle w:val="ListParagraph"/>
        <w:numPr>
          <w:ilvl w:val="0"/>
          <w:numId w:val="77"/>
        </w:num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Withdrawing excess of ground water</w:t>
      </w:r>
    </w:p>
    <w:p w14:paraId="2C23EB16" w14:textId="46FD5D45" w:rsidR="00294D1E" w:rsidRPr="00294D1E" w:rsidRDefault="00294D1E" w:rsidP="002F6C98">
      <w:pPr>
        <w:pStyle w:val="ListParagraph"/>
        <w:numPr>
          <w:ilvl w:val="0"/>
          <w:numId w:val="77"/>
        </w:num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Polluting the water</w:t>
      </w:r>
    </w:p>
    <w:p w14:paraId="78FE82BB" w14:textId="49273941" w:rsidR="00294D1E" w:rsidRPr="00294D1E" w:rsidRDefault="00294D1E" w:rsidP="002F6C98">
      <w:pPr>
        <w:pStyle w:val="ListParagraph"/>
        <w:numPr>
          <w:ilvl w:val="0"/>
          <w:numId w:val="77"/>
        </w:num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Depletion of ozone layer</w:t>
      </w:r>
    </w:p>
    <w:p w14:paraId="56EA34AC" w14:textId="1141CB00" w:rsidR="00294D1E" w:rsidRPr="00294D1E" w:rsidRDefault="00294D1E" w:rsidP="00294D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0. </w:t>
      </w:r>
      <w:r w:rsidRPr="00294D1E">
        <w:rPr>
          <w:rFonts w:ascii="Times New Roman" w:hAnsi="Times New Roman" w:cs="Times New Roman"/>
          <w:sz w:val="24"/>
          <w:szCs w:val="24"/>
        </w:rPr>
        <w:t>Carbon foot print signifies</w:t>
      </w:r>
      <w:r>
        <w:rPr>
          <w:rFonts w:ascii="Times New Roman" w:hAnsi="Times New Roman" w:cs="Times New Roman"/>
          <w:sz w:val="24"/>
          <w:szCs w:val="24"/>
        </w:rPr>
        <w:t>_____________</w:t>
      </w:r>
      <w:r w:rsidR="00193509">
        <w:rPr>
          <w:rFonts w:ascii="Times New Roman" w:hAnsi="Times New Roman" w:cs="Times New Roman"/>
          <w:sz w:val="24"/>
          <w:szCs w:val="24"/>
        </w:rPr>
        <w:t xml:space="preserve">                                                 </w:t>
      </w:r>
      <w:r w:rsidR="00193509">
        <w:rPr>
          <w:rFonts w:ascii="Times New Roman" w:hAnsi="Times New Roman" w:cs="Times New Roman"/>
          <w:b/>
          <w:sz w:val="24"/>
          <w:szCs w:val="24"/>
        </w:rPr>
        <w:t>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71F38452" w14:textId="533BCCA7" w:rsidR="00294D1E" w:rsidRPr="00294D1E" w:rsidRDefault="00294D1E" w:rsidP="002F6C98">
      <w:pPr>
        <w:pStyle w:val="ListParagraph"/>
        <w:numPr>
          <w:ilvl w:val="0"/>
          <w:numId w:val="7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Carbon emission by factories</w:t>
      </w:r>
    </w:p>
    <w:p w14:paraId="262835D3" w14:textId="02AF6C00" w:rsidR="00294D1E" w:rsidRPr="00294D1E" w:rsidRDefault="00294D1E" w:rsidP="002F6C98">
      <w:pPr>
        <w:pStyle w:val="ListParagraph"/>
        <w:numPr>
          <w:ilvl w:val="0"/>
          <w:numId w:val="7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Carbon emission by vehicles</w:t>
      </w:r>
    </w:p>
    <w:p w14:paraId="6FA5B930" w14:textId="14A19DDB" w:rsidR="00294D1E" w:rsidRPr="00294D1E" w:rsidRDefault="00294D1E" w:rsidP="002F6C98">
      <w:pPr>
        <w:pStyle w:val="ListParagraph"/>
        <w:numPr>
          <w:ilvl w:val="0"/>
          <w:numId w:val="7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Both a and b</w:t>
      </w:r>
    </w:p>
    <w:p w14:paraId="4452C4E1" w14:textId="439EA978" w:rsidR="00294D1E" w:rsidRDefault="00294D1E" w:rsidP="002F6C98">
      <w:pPr>
        <w:pStyle w:val="ListParagraph"/>
        <w:numPr>
          <w:ilvl w:val="0"/>
          <w:numId w:val="7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None of the above</w:t>
      </w:r>
    </w:p>
    <w:p w14:paraId="5D074A62" w14:textId="23D56F36" w:rsidR="00294D1E" w:rsidRPr="00294D1E" w:rsidRDefault="00294D1E" w:rsidP="00294D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1. </w:t>
      </w:r>
      <w:r w:rsidRPr="00294D1E">
        <w:rPr>
          <w:rFonts w:ascii="Times New Roman" w:hAnsi="Times New Roman" w:cs="Times New Roman"/>
          <w:sz w:val="24"/>
          <w:szCs w:val="24"/>
        </w:rPr>
        <w:t>Unit not used in the pyramid of energy</w:t>
      </w:r>
      <w:r w:rsidR="00193509">
        <w:rPr>
          <w:rFonts w:ascii="Times New Roman" w:hAnsi="Times New Roman" w:cs="Times New Roman"/>
          <w:sz w:val="24"/>
          <w:szCs w:val="24"/>
        </w:rPr>
        <w:t xml:space="preserve"> __________________                   </w:t>
      </w:r>
      <w:r w:rsidR="00193509">
        <w:rPr>
          <w:rFonts w:ascii="Times New Roman" w:hAnsi="Times New Roman" w:cs="Times New Roman"/>
          <w:b/>
          <w:sz w:val="24"/>
          <w:szCs w:val="24"/>
        </w:rPr>
        <w:t>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7BBD7D1F" w14:textId="635581C7" w:rsidR="00294D1E" w:rsidRPr="00294D1E" w:rsidRDefault="00294D1E" w:rsidP="002F6C98">
      <w:pPr>
        <w:pStyle w:val="ListParagraph"/>
        <w:numPr>
          <w:ilvl w:val="0"/>
          <w:numId w:val="7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Calorie</w:t>
      </w:r>
    </w:p>
    <w:p w14:paraId="2F760134" w14:textId="090F2D89" w:rsidR="00294D1E" w:rsidRPr="00294D1E" w:rsidRDefault="00294D1E" w:rsidP="002F6C98">
      <w:pPr>
        <w:pStyle w:val="ListParagraph"/>
        <w:numPr>
          <w:ilvl w:val="0"/>
          <w:numId w:val="7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Pounds</w:t>
      </w:r>
    </w:p>
    <w:p w14:paraId="5D18F3F1" w14:textId="0C90E607" w:rsidR="00294D1E" w:rsidRPr="00294D1E" w:rsidRDefault="00294D1E" w:rsidP="002F6C98">
      <w:pPr>
        <w:pStyle w:val="ListParagraph"/>
        <w:numPr>
          <w:ilvl w:val="0"/>
          <w:numId w:val="7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lastRenderedPageBreak/>
        <w:t>Joules</w:t>
      </w:r>
    </w:p>
    <w:p w14:paraId="21534C67" w14:textId="6236FFC5" w:rsidR="00294D1E" w:rsidRPr="00294D1E" w:rsidRDefault="00294D1E" w:rsidP="002F6C98">
      <w:pPr>
        <w:pStyle w:val="ListParagraph"/>
        <w:numPr>
          <w:ilvl w:val="0"/>
          <w:numId w:val="7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None of the above</w:t>
      </w:r>
    </w:p>
    <w:p w14:paraId="13A6DBD2" w14:textId="248373E0" w:rsidR="00294D1E" w:rsidRPr="00294D1E" w:rsidRDefault="00294D1E" w:rsidP="00294D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2. </w:t>
      </w:r>
      <w:r w:rsidRPr="00294D1E">
        <w:rPr>
          <w:rFonts w:ascii="Times New Roman" w:hAnsi="Times New Roman" w:cs="Times New Roman"/>
          <w:sz w:val="24"/>
          <w:szCs w:val="24"/>
        </w:rPr>
        <w:t>Energy associated with this trophic level is maximum</w:t>
      </w:r>
      <w:r w:rsidR="00193509">
        <w:rPr>
          <w:rFonts w:ascii="Times New Roman" w:hAnsi="Times New Roman" w:cs="Times New Roman"/>
          <w:sz w:val="24"/>
          <w:szCs w:val="24"/>
        </w:rPr>
        <w:t xml:space="preserve">_____________      </w:t>
      </w:r>
      <w:r w:rsidR="00193509">
        <w:rPr>
          <w:rFonts w:ascii="Times New Roman" w:hAnsi="Times New Roman" w:cs="Times New Roman"/>
          <w:b/>
          <w:sz w:val="24"/>
          <w:szCs w:val="24"/>
        </w:rPr>
        <w:t>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34BB6F3" w14:textId="35AD6B84" w:rsidR="00294D1E" w:rsidRPr="00294D1E" w:rsidRDefault="00294D1E" w:rsidP="002F6C98">
      <w:pPr>
        <w:pStyle w:val="ListParagraph"/>
        <w:numPr>
          <w:ilvl w:val="0"/>
          <w:numId w:val="8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Producers</w:t>
      </w:r>
    </w:p>
    <w:p w14:paraId="0AB62979" w14:textId="3FE3BBE3" w:rsidR="00294D1E" w:rsidRPr="00294D1E" w:rsidRDefault="00294D1E" w:rsidP="002F6C98">
      <w:pPr>
        <w:pStyle w:val="ListParagraph"/>
        <w:numPr>
          <w:ilvl w:val="0"/>
          <w:numId w:val="8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Primary consumers</w:t>
      </w:r>
    </w:p>
    <w:p w14:paraId="0961CC59" w14:textId="7953C23D" w:rsidR="00294D1E" w:rsidRPr="00294D1E" w:rsidRDefault="00294D1E" w:rsidP="002F6C98">
      <w:pPr>
        <w:pStyle w:val="ListParagraph"/>
        <w:numPr>
          <w:ilvl w:val="0"/>
          <w:numId w:val="8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Secondary consumers</w:t>
      </w:r>
    </w:p>
    <w:p w14:paraId="07E91E16" w14:textId="3B5CE99B" w:rsidR="00294D1E" w:rsidRPr="00294D1E" w:rsidRDefault="00294D1E" w:rsidP="002F6C98">
      <w:pPr>
        <w:pStyle w:val="ListParagraph"/>
        <w:numPr>
          <w:ilvl w:val="0"/>
          <w:numId w:val="8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Tertiary consumers</w:t>
      </w:r>
    </w:p>
    <w:p w14:paraId="0120A76E" w14:textId="61A88865" w:rsidR="00294D1E" w:rsidRPr="00294D1E" w:rsidRDefault="00294D1E" w:rsidP="00294D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3. </w:t>
      </w:r>
      <w:r w:rsidRPr="00294D1E">
        <w:rPr>
          <w:rFonts w:ascii="Times New Roman" w:hAnsi="Times New Roman" w:cs="Times New Roman"/>
          <w:sz w:val="24"/>
          <w:szCs w:val="24"/>
        </w:rPr>
        <w:t>Which of these processes is not related to carbon cycle</w:t>
      </w:r>
      <w:r w:rsidR="00193509">
        <w:rPr>
          <w:rFonts w:ascii="Times New Roman" w:hAnsi="Times New Roman" w:cs="Times New Roman"/>
          <w:sz w:val="24"/>
          <w:szCs w:val="24"/>
        </w:rPr>
        <w:t xml:space="preserve">?                            </w:t>
      </w:r>
      <w:r w:rsidR="00193509">
        <w:rPr>
          <w:rFonts w:ascii="Times New Roman" w:hAnsi="Times New Roman" w:cs="Times New Roman"/>
          <w:b/>
          <w:sz w:val="24"/>
          <w:szCs w:val="24"/>
        </w:rPr>
        <w:t>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CC3E1BE" w14:textId="14589B56" w:rsidR="00294D1E" w:rsidRPr="00294D1E" w:rsidRDefault="00294D1E" w:rsidP="002F6C98">
      <w:pPr>
        <w:pStyle w:val="ListParagraph"/>
        <w:numPr>
          <w:ilvl w:val="0"/>
          <w:numId w:val="8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Photosynthesis</w:t>
      </w:r>
    </w:p>
    <w:p w14:paraId="61B80FC0" w14:textId="6D3F36FD" w:rsidR="00294D1E" w:rsidRPr="00294D1E" w:rsidRDefault="00294D1E" w:rsidP="002F6C98">
      <w:pPr>
        <w:pStyle w:val="ListParagraph"/>
        <w:numPr>
          <w:ilvl w:val="0"/>
          <w:numId w:val="8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Respiration</w:t>
      </w:r>
    </w:p>
    <w:p w14:paraId="6D411EA6" w14:textId="39A52804" w:rsidR="00294D1E" w:rsidRPr="00294D1E" w:rsidRDefault="00294D1E" w:rsidP="002F6C98">
      <w:pPr>
        <w:pStyle w:val="ListParagraph"/>
        <w:numPr>
          <w:ilvl w:val="0"/>
          <w:numId w:val="8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Combustion</w:t>
      </w:r>
    </w:p>
    <w:p w14:paraId="49F4F8EE" w14:textId="4455A7C6" w:rsidR="00B4768C" w:rsidRDefault="00294D1E" w:rsidP="002F6C98">
      <w:pPr>
        <w:pStyle w:val="ListParagraph"/>
        <w:numPr>
          <w:ilvl w:val="0"/>
          <w:numId w:val="8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Precipitation</w:t>
      </w:r>
    </w:p>
    <w:p w14:paraId="5C88FDAB" w14:textId="35428689" w:rsidR="000F5561" w:rsidRPr="000F5561" w:rsidRDefault="000F5561" w:rsidP="000F55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4. </w:t>
      </w:r>
      <w:r w:rsidRPr="000F5561">
        <w:rPr>
          <w:rFonts w:ascii="Times New Roman" w:hAnsi="Times New Roman" w:cs="Times New Roman"/>
          <w:sz w:val="24"/>
          <w:szCs w:val="24"/>
        </w:rPr>
        <w:t>Choose the right option with respect to biogeochemical cycles</w:t>
      </w:r>
      <w:r w:rsidR="00193509">
        <w:rPr>
          <w:rFonts w:ascii="Times New Roman" w:hAnsi="Times New Roman" w:cs="Times New Roman"/>
          <w:sz w:val="24"/>
          <w:szCs w:val="24"/>
        </w:rPr>
        <w:t xml:space="preserve">.                 </w:t>
      </w:r>
      <w:r w:rsidR="00193509">
        <w:rPr>
          <w:rFonts w:ascii="Times New Roman" w:hAnsi="Times New Roman" w:cs="Times New Roman"/>
          <w:b/>
          <w:sz w:val="24"/>
          <w:szCs w:val="24"/>
        </w:rPr>
        <w:t>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E78624A" w14:textId="062F1F69" w:rsidR="000F5561" w:rsidRPr="000F5561" w:rsidRDefault="000F5561" w:rsidP="002F6C98">
      <w:pPr>
        <w:pStyle w:val="ListParagraph"/>
        <w:numPr>
          <w:ilvl w:val="0"/>
          <w:numId w:val="8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5561">
        <w:rPr>
          <w:rFonts w:ascii="Times New Roman" w:hAnsi="Times New Roman" w:cs="Times New Roman"/>
          <w:sz w:val="24"/>
          <w:szCs w:val="24"/>
        </w:rPr>
        <w:t>Nutrients are circulated through only soil</w:t>
      </w:r>
    </w:p>
    <w:p w14:paraId="3B5F6A34" w14:textId="2827565C" w:rsidR="000F5561" w:rsidRPr="000F5561" w:rsidRDefault="000F5561" w:rsidP="002F6C98">
      <w:pPr>
        <w:pStyle w:val="ListParagraph"/>
        <w:numPr>
          <w:ilvl w:val="0"/>
          <w:numId w:val="8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5561">
        <w:rPr>
          <w:rFonts w:ascii="Times New Roman" w:hAnsi="Times New Roman" w:cs="Times New Roman"/>
          <w:sz w:val="24"/>
          <w:szCs w:val="24"/>
        </w:rPr>
        <w:t>Nutrients are circulated through soil, water, air</w:t>
      </w:r>
    </w:p>
    <w:p w14:paraId="567A2501" w14:textId="7ACF25AC" w:rsidR="000F5561" w:rsidRPr="000F5561" w:rsidRDefault="000F5561" w:rsidP="002F6C98">
      <w:pPr>
        <w:pStyle w:val="ListParagraph"/>
        <w:numPr>
          <w:ilvl w:val="0"/>
          <w:numId w:val="8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5561">
        <w:rPr>
          <w:rFonts w:ascii="Times New Roman" w:hAnsi="Times New Roman" w:cs="Times New Roman"/>
          <w:sz w:val="24"/>
          <w:szCs w:val="24"/>
        </w:rPr>
        <w:t>Nutrients are circulated through soil, water, air and organism</w:t>
      </w:r>
    </w:p>
    <w:p w14:paraId="25122EF9" w14:textId="0B7D4811" w:rsidR="000F5561" w:rsidRDefault="000F5561" w:rsidP="002F6C98">
      <w:pPr>
        <w:pStyle w:val="ListParagraph"/>
        <w:numPr>
          <w:ilvl w:val="0"/>
          <w:numId w:val="8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5561">
        <w:rPr>
          <w:rFonts w:ascii="Times New Roman" w:hAnsi="Times New Roman" w:cs="Times New Roman"/>
          <w:sz w:val="24"/>
          <w:szCs w:val="24"/>
        </w:rPr>
        <w:t>Nutrients are circulated through only soil and biological community</w:t>
      </w:r>
    </w:p>
    <w:p w14:paraId="400D43AF" w14:textId="77777777" w:rsidR="00193509" w:rsidRDefault="007F1B05" w:rsidP="007F1B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5. </w:t>
      </w:r>
      <w:r w:rsidRPr="007F1B05">
        <w:rPr>
          <w:rFonts w:ascii="Times New Roman" w:hAnsi="Times New Roman" w:cs="Times New Roman"/>
          <w:sz w:val="24"/>
          <w:szCs w:val="24"/>
        </w:rPr>
        <w:t>Which among the following discipline are related to the environmental science?</w:t>
      </w:r>
      <w:r w:rsidR="00193509" w:rsidRPr="0019350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D576FB9" w14:textId="57407355" w:rsidR="007F1B05" w:rsidRPr="007F1B05" w:rsidRDefault="00193509" w:rsidP="007F1B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E65C394" w14:textId="00E4D605" w:rsidR="007F1B05" w:rsidRPr="007F1B05" w:rsidRDefault="007F1B05" w:rsidP="002F6C98">
      <w:pPr>
        <w:pStyle w:val="ListParagraph"/>
        <w:numPr>
          <w:ilvl w:val="0"/>
          <w:numId w:val="8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Economics</w:t>
      </w:r>
    </w:p>
    <w:p w14:paraId="510CE785" w14:textId="44FF211B" w:rsidR="007F1B05" w:rsidRPr="007F1B05" w:rsidRDefault="007F1B05" w:rsidP="002F6C98">
      <w:pPr>
        <w:pStyle w:val="ListParagraph"/>
        <w:numPr>
          <w:ilvl w:val="0"/>
          <w:numId w:val="8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Ecology</w:t>
      </w:r>
    </w:p>
    <w:p w14:paraId="771AC2BD" w14:textId="17677968" w:rsidR="007F1B05" w:rsidRPr="007F1B05" w:rsidRDefault="007F1B05" w:rsidP="002F6C98">
      <w:pPr>
        <w:pStyle w:val="ListParagraph"/>
        <w:numPr>
          <w:ilvl w:val="0"/>
          <w:numId w:val="8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Atmospheric Science</w:t>
      </w:r>
    </w:p>
    <w:p w14:paraId="726CBDC1" w14:textId="506D8B92" w:rsidR="007F1B05" w:rsidRPr="007F1B05" w:rsidRDefault="007F1B05" w:rsidP="002F6C98">
      <w:pPr>
        <w:pStyle w:val="ListParagraph"/>
        <w:numPr>
          <w:ilvl w:val="0"/>
          <w:numId w:val="8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All the above</w:t>
      </w:r>
    </w:p>
    <w:p w14:paraId="5704985F" w14:textId="0F5DA24D" w:rsidR="007F1B05" w:rsidRDefault="007F1B05" w:rsidP="007F1B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86. Soils, rocks and minerals are related to which type of elements of environment?</w:t>
      </w:r>
    </w:p>
    <w:p w14:paraId="5E9575B2" w14:textId="3B98575B" w:rsidR="00193509" w:rsidRPr="007F1B05" w:rsidRDefault="00193509" w:rsidP="007F1B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6566C05" w14:textId="082652E3" w:rsidR="007F1B05" w:rsidRPr="007F1B05" w:rsidRDefault="007F1B05" w:rsidP="002F6C98">
      <w:pPr>
        <w:pStyle w:val="ListParagraph"/>
        <w:numPr>
          <w:ilvl w:val="0"/>
          <w:numId w:val="8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Physical elements</w:t>
      </w:r>
    </w:p>
    <w:p w14:paraId="1C7AF128" w14:textId="537F8787" w:rsidR="007F1B05" w:rsidRPr="007F1B05" w:rsidRDefault="007F1B05" w:rsidP="002F6C98">
      <w:pPr>
        <w:pStyle w:val="ListParagraph"/>
        <w:numPr>
          <w:ilvl w:val="0"/>
          <w:numId w:val="8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Biological elements</w:t>
      </w:r>
    </w:p>
    <w:p w14:paraId="3382503E" w14:textId="2AB55EFA" w:rsidR="007F1B05" w:rsidRPr="007F1B05" w:rsidRDefault="007F1B05" w:rsidP="002F6C98">
      <w:pPr>
        <w:pStyle w:val="ListParagraph"/>
        <w:numPr>
          <w:ilvl w:val="0"/>
          <w:numId w:val="8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Cultural elements</w:t>
      </w:r>
    </w:p>
    <w:p w14:paraId="01E77312" w14:textId="51ABC8A6" w:rsidR="00F6075B" w:rsidRDefault="007F1B05" w:rsidP="002F6C98">
      <w:pPr>
        <w:pStyle w:val="ListParagraph"/>
        <w:numPr>
          <w:ilvl w:val="0"/>
          <w:numId w:val="8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None of the above</w:t>
      </w:r>
    </w:p>
    <w:p w14:paraId="2E93CCFF" w14:textId="6F16E0A3" w:rsidR="007F1B05" w:rsidRPr="007F1B05" w:rsidRDefault="007F1B05" w:rsidP="007F1B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7. </w:t>
      </w:r>
      <w:r w:rsidRPr="007F1B05">
        <w:rPr>
          <w:rFonts w:ascii="Times New Roman" w:hAnsi="Times New Roman" w:cs="Times New Roman"/>
          <w:sz w:val="24"/>
          <w:szCs w:val="24"/>
        </w:rPr>
        <w:t>Select the right sequence of the biotic components</w:t>
      </w:r>
      <w:r w:rsidR="00193509">
        <w:rPr>
          <w:rFonts w:ascii="Times New Roman" w:hAnsi="Times New Roman" w:cs="Times New Roman"/>
          <w:sz w:val="24"/>
          <w:szCs w:val="24"/>
        </w:rPr>
        <w:t xml:space="preserve">.                                    </w:t>
      </w:r>
      <w:r w:rsidR="00193509">
        <w:rPr>
          <w:rFonts w:ascii="Times New Roman" w:hAnsi="Times New Roman" w:cs="Times New Roman"/>
          <w:b/>
          <w:sz w:val="24"/>
          <w:szCs w:val="24"/>
        </w:rPr>
        <w:t>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772C220F" w14:textId="6BCDEA50" w:rsidR="007F1B05" w:rsidRPr="007F1B05" w:rsidRDefault="007F1B05" w:rsidP="002F6C98">
      <w:pPr>
        <w:pStyle w:val="ListParagraph"/>
        <w:numPr>
          <w:ilvl w:val="0"/>
          <w:numId w:val="8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Autotrophs –&gt; Carnivores -&gt; Large Carnivores–&gt; Herbivores</w:t>
      </w:r>
    </w:p>
    <w:p w14:paraId="732387F7" w14:textId="59D37065" w:rsidR="007F1B05" w:rsidRPr="007F1B05" w:rsidRDefault="007F1B05" w:rsidP="002F6C98">
      <w:pPr>
        <w:pStyle w:val="ListParagraph"/>
        <w:numPr>
          <w:ilvl w:val="0"/>
          <w:numId w:val="8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Autotrophs –&gt; Herbivores -&gt; Carnivores -&gt; Large Carnivores</w:t>
      </w:r>
    </w:p>
    <w:p w14:paraId="35240BF0" w14:textId="1F03999B" w:rsidR="007F1B05" w:rsidRPr="007F1B05" w:rsidRDefault="007F1B05" w:rsidP="002F6C98">
      <w:pPr>
        <w:pStyle w:val="ListParagraph"/>
        <w:numPr>
          <w:ilvl w:val="0"/>
          <w:numId w:val="8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Herbivores -&gt; Autotrophs –&gt; Carnivores -&gt; Large Carnivores</w:t>
      </w:r>
    </w:p>
    <w:p w14:paraId="463D7553" w14:textId="6AA7B9CA" w:rsidR="007F1B05" w:rsidRDefault="007F1B05" w:rsidP="002F6C98">
      <w:pPr>
        <w:pStyle w:val="ListParagraph"/>
        <w:numPr>
          <w:ilvl w:val="0"/>
          <w:numId w:val="8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Large Carnivores –&gt;Carnivores -&gt; Herbivores-&gt; Autotrophs</w:t>
      </w:r>
    </w:p>
    <w:p w14:paraId="1ACA99C9" w14:textId="2859EFA7" w:rsidR="007F1B05" w:rsidRPr="007F1B05" w:rsidRDefault="007F1B05" w:rsidP="007F1B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9. </w:t>
      </w:r>
      <w:r w:rsidRPr="007F1B05">
        <w:rPr>
          <w:rFonts w:ascii="Times New Roman" w:hAnsi="Times New Roman" w:cs="Times New Roman"/>
          <w:sz w:val="24"/>
          <w:szCs w:val="24"/>
        </w:rPr>
        <w:t>Food chains are met with only in the</w:t>
      </w:r>
      <w:r w:rsidR="00193509">
        <w:rPr>
          <w:rFonts w:ascii="Times New Roman" w:hAnsi="Times New Roman" w:cs="Times New Roman"/>
          <w:sz w:val="24"/>
          <w:szCs w:val="24"/>
        </w:rPr>
        <w:t xml:space="preserve"> _____________                                </w:t>
      </w:r>
      <w:r w:rsidR="00193509">
        <w:rPr>
          <w:rFonts w:ascii="Times New Roman" w:hAnsi="Times New Roman" w:cs="Times New Roman"/>
          <w:b/>
          <w:sz w:val="24"/>
          <w:szCs w:val="24"/>
        </w:rPr>
        <w:t>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97A6313" w14:textId="716325A3" w:rsidR="007F1B05" w:rsidRPr="007F1B05" w:rsidRDefault="007F1B05" w:rsidP="002F6C98">
      <w:pPr>
        <w:pStyle w:val="ListParagraph"/>
        <w:numPr>
          <w:ilvl w:val="0"/>
          <w:numId w:val="8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Sea</w:t>
      </w:r>
    </w:p>
    <w:p w14:paraId="1737AC71" w14:textId="1645CF99" w:rsidR="007F1B05" w:rsidRPr="007F1B05" w:rsidRDefault="007F1B05" w:rsidP="002F6C98">
      <w:pPr>
        <w:pStyle w:val="ListParagraph"/>
        <w:numPr>
          <w:ilvl w:val="0"/>
          <w:numId w:val="8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Cities</w:t>
      </w:r>
    </w:p>
    <w:p w14:paraId="4DDF2B0A" w14:textId="2CE0D9DE" w:rsidR="007F1B05" w:rsidRPr="007F1B05" w:rsidRDefault="007F1B05" w:rsidP="002F6C98">
      <w:pPr>
        <w:pStyle w:val="ListParagraph"/>
        <w:numPr>
          <w:ilvl w:val="0"/>
          <w:numId w:val="8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Forests</w:t>
      </w:r>
    </w:p>
    <w:p w14:paraId="32626727" w14:textId="4E18AEA2" w:rsidR="00FA0028" w:rsidRPr="007F1B05" w:rsidRDefault="007F1B05" w:rsidP="002F6C98">
      <w:pPr>
        <w:pStyle w:val="ListParagraph"/>
        <w:numPr>
          <w:ilvl w:val="0"/>
          <w:numId w:val="8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In all the places</w:t>
      </w:r>
    </w:p>
    <w:p w14:paraId="030F6B8D" w14:textId="5986E0B8" w:rsidR="007F1B05" w:rsidRPr="007F1B05" w:rsidRDefault="007F1B05" w:rsidP="007F1B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0. </w:t>
      </w:r>
      <w:r w:rsidRPr="007F1B05">
        <w:rPr>
          <w:rFonts w:ascii="Times New Roman" w:hAnsi="Times New Roman" w:cs="Times New Roman"/>
          <w:sz w:val="24"/>
          <w:szCs w:val="24"/>
        </w:rPr>
        <w:t>What are the two basic categories of an ecosystem?</w:t>
      </w:r>
      <w:r w:rsidR="00193509" w:rsidRPr="001935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3509">
        <w:rPr>
          <w:rFonts w:ascii="Times New Roman" w:hAnsi="Times New Roman" w:cs="Times New Roman"/>
          <w:b/>
          <w:sz w:val="24"/>
          <w:szCs w:val="24"/>
        </w:rPr>
        <w:t xml:space="preserve">                                  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19DACF6" w14:textId="4865A92F" w:rsidR="007F1B05" w:rsidRPr="007F1B05" w:rsidRDefault="007F1B05" w:rsidP="002F6C98">
      <w:pPr>
        <w:pStyle w:val="ListParagraph"/>
        <w:numPr>
          <w:ilvl w:val="0"/>
          <w:numId w:val="8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Aquatic and terrestrial</w:t>
      </w:r>
    </w:p>
    <w:p w14:paraId="1900F758" w14:textId="68447B58" w:rsidR="007F1B05" w:rsidRPr="007F1B05" w:rsidRDefault="007F1B05" w:rsidP="002F6C98">
      <w:pPr>
        <w:pStyle w:val="ListParagraph"/>
        <w:numPr>
          <w:ilvl w:val="0"/>
          <w:numId w:val="8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Aquatic and forest</w:t>
      </w:r>
    </w:p>
    <w:p w14:paraId="551DA841" w14:textId="1B2D4110" w:rsidR="007F1B05" w:rsidRPr="007F1B05" w:rsidRDefault="007F1B05" w:rsidP="002F6C98">
      <w:pPr>
        <w:pStyle w:val="ListParagraph"/>
        <w:numPr>
          <w:ilvl w:val="0"/>
          <w:numId w:val="8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Ponds and lakes</w:t>
      </w:r>
    </w:p>
    <w:p w14:paraId="041C0303" w14:textId="694FBD1A" w:rsidR="00FA0028" w:rsidRDefault="007F1B05" w:rsidP="002F6C98">
      <w:pPr>
        <w:pStyle w:val="ListParagraph"/>
        <w:numPr>
          <w:ilvl w:val="0"/>
          <w:numId w:val="8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B05">
        <w:rPr>
          <w:rFonts w:ascii="Times New Roman" w:hAnsi="Times New Roman" w:cs="Times New Roman"/>
          <w:sz w:val="24"/>
          <w:szCs w:val="24"/>
        </w:rPr>
        <w:t>Rivers and forests</w:t>
      </w:r>
    </w:p>
    <w:p w14:paraId="07EADC2C" w14:textId="4B015E06" w:rsidR="00A124A9" w:rsidRPr="00A124A9" w:rsidRDefault="00A124A9" w:rsidP="00A124A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1. </w:t>
      </w:r>
      <w:r w:rsidRPr="00A124A9">
        <w:rPr>
          <w:rFonts w:ascii="Times New Roman" w:hAnsi="Times New Roman" w:cs="Times New Roman"/>
          <w:sz w:val="24"/>
          <w:szCs w:val="24"/>
        </w:rPr>
        <w:t>The word Ecology is a ________ word.</w:t>
      </w:r>
      <w:r w:rsidR="00193509" w:rsidRPr="001935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3509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80D2660" w14:textId="546F8BBB" w:rsidR="00A124A9" w:rsidRPr="00A124A9" w:rsidRDefault="00A124A9" w:rsidP="002F6C98">
      <w:pPr>
        <w:pStyle w:val="ListParagraph"/>
        <w:numPr>
          <w:ilvl w:val="0"/>
          <w:numId w:val="8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124A9">
        <w:rPr>
          <w:rFonts w:ascii="Times New Roman" w:hAnsi="Times New Roman" w:cs="Times New Roman"/>
          <w:sz w:val="24"/>
          <w:szCs w:val="24"/>
        </w:rPr>
        <w:t>French</w:t>
      </w:r>
    </w:p>
    <w:p w14:paraId="0B861907" w14:textId="7F1B386D" w:rsidR="00A124A9" w:rsidRPr="00A124A9" w:rsidRDefault="00A124A9" w:rsidP="002F6C98">
      <w:pPr>
        <w:pStyle w:val="ListParagraph"/>
        <w:numPr>
          <w:ilvl w:val="0"/>
          <w:numId w:val="8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124A9">
        <w:rPr>
          <w:rFonts w:ascii="Times New Roman" w:hAnsi="Times New Roman" w:cs="Times New Roman"/>
          <w:sz w:val="24"/>
          <w:szCs w:val="24"/>
        </w:rPr>
        <w:t>Greek</w:t>
      </w:r>
    </w:p>
    <w:p w14:paraId="327AE774" w14:textId="5EAA7EF1" w:rsidR="00A124A9" w:rsidRPr="00A124A9" w:rsidRDefault="00A124A9" w:rsidP="002F6C98">
      <w:pPr>
        <w:pStyle w:val="ListParagraph"/>
        <w:numPr>
          <w:ilvl w:val="0"/>
          <w:numId w:val="8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124A9">
        <w:rPr>
          <w:rFonts w:ascii="Times New Roman" w:hAnsi="Times New Roman" w:cs="Times New Roman"/>
          <w:sz w:val="24"/>
          <w:szCs w:val="24"/>
        </w:rPr>
        <w:t>English</w:t>
      </w:r>
    </w:p>
    <w:p w14:paraId="2A4F5AE7" w14:textId="6F8A81B4" w:rsidR="00A124A9" w:rsidRDefault="00A124A9" w:rsidP="002F6C98">
      <w:pPr>
        <w:pStyle w:val="ListParagraph"/>
        <w:numPr>
          <w:ilvl w:val="0"/>
          <w:numId w:val="8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124A9">
        <w:rPr>
          <w:rFonts w:ascii="Times New Roman" w:hAnsi="Times New Roman" w:cs="Times New Roman"/>
          <w:sz w:val="24"/>
          <w:szCs w:val="24"/>
        </w:rPr>
        <w:t>German</w:t>
      </w:r>
    </w:p>
    <w:p w14:paraId="4B9C259E" w14:textId="02087865" w:rsidR="001B616D" w:rsidRDefault="001B616D" w:rsidP="001B61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2. Which process is responsible for the formation of water vapor?</w:t>
      </w:r>
      <w:r w:rsidR="00193509" w:rsidRPr="001935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3509">
        <w:rPr>
          <w:rFonts w:ascii="Times New Roman" w:hAnsi="Times New Roman" w:cs="Times New Roman"/>
          <w:b/>
          <w:sz w:val="24"/>
          <w:szCs w:val="24"/>
        </w:rPr>
        <w:t xml:space="preserve">                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1939DFD" w14:textId="5AB8B458" w:rsidR="001B616D" w:rsidRPr="001B616D" w:rsidRDefault="001B616D" w:rsidP="002F6C98">
      <w:pPr>
        <w:pStyle w:val="ListParagraph"/>
        <w:numPr>
          <w:ilvl w:val="0"/>
          <w:numId w:val="8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B616D">
        <w:rPr>
          <w:rFonts w:ascii="Times New Roman" w:hAnsi="Times New Roman" w:cs="Times New Roman"/>
          <w:sz w:val="24"/>
          <w:szCs w:val="24"/>
        </w:rPr>
        <w:t>Evaporation</w:t>
      </w:r>
    </w:p>
    <w:p w14:paraId="1720A723" w14:textId="361B31C0" w:rsidR="001B616D" w:rsidRPr="001B616D" w:rsidRDefault="001B616D" w:rsidP="002F6C98">
      <w:pPr>
        <w:pStyle w:val="ListParagraph"/>
        <w:numPr>
          <w:ilvl w:val="0"/>
          <w:numId w:val="8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B616D">
        <w:rPr>
          <w:rFonts w:ascii="Times New Roman" w:hAnsi="Times New Roman" w:cs="Times New Roman"/>
          <w:sz w:val="24"/>
          <w:szCs w:val="24"/>
        </w:rPr>
        <w:lastRenderedPageBreak/>
        <w:t>Transpiration</w:t>
      </w:r>
    </w:p>
    <w:p w14:paraId="4D19EFA5" w14:textId="3251A780" w:rsidR="001B616D" w:rsidRPr="001B616D" w:rsidRDefault="001B616D" w:rsidP="002F6C98">
      <w:pPr>
        <w:pStyle w:val="ListParagraph"/>
        <w:numPr>
          <w:ilvl w:val="0"/>
          <w:numId w:val="8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B616D">
        <w:rPr>
          <w:rFonts w:ascii="Times New Roman" w:hAnsi="Times New Roman" w:cs="Times New Roman"/>
          <w:sz w:val="24"/>
          <w:szCs w:val="24"/>
        </w:rPr>
        <w:t>Condensation</w:t>
      </w:r>
    </w:p>
    <w:p w14:paraId="4C505283" w14:textId="407A5B88" w:rsidR="001B616D" w:rsidRDefault="001B616D" w:rsidP="002F6C98">
      <w:pPr>
        <w:pStyle w:val="ListParagraph"/>
        <w:numPr>
          <w:ilvl w:val="0"/>
          <w:numId w:val="8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B616D">
        <w:rPr>
          <w:rFonts w:ascii="Times New Roman" w:hAnsi="Times New Roman" w:cs="Times New Roman"/>
          <w:sz w:val="24"/>
          <w:szCs w:val="24"/>
        </w:rPr>
        <w:t>Both (a) and (b)</w:t>
      </w:r>
    </w:p>
    <w:p w14:paraId="6D87ACD6" w14:textId="30F4BEB6" w:rsidR="001B616D" w:rsidRDefault="001B616D" w:rsidP="001B61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3. A factory located on the bank of a river releases its effluent into the river. Which of the following process will be affected by this incident?</w:t>
      </w:r>
      <w:r w:rsidR="00193509"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 w:rsidR="00193509">
        <w:rPr>
          <w:rFonts w:ascii="Times New Roman" w:hAnsi="Times New Roman" w:cs="Times New Roman"/>
          <w:b/>
          <w:sz w:val="24"/>
          <w:szCs w:val="24"/>
        </w:rPr>
        <w:t>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F17F731" w14:textId="6AAF58AC" w:rsidR="001B616D" w:rsidRPr="004D1AE4" w:rsidRDefault="001B616D" w:rsidP="002F6C98">
      <w:pPr>
        <w:pStyle w:val="ListParagraph"/>
        <w:numPr>
          <w:ilvl w:val="0"/>
          <w:numId w:val="9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D1AE4">
        <w:rPr>
          <w:rFonts w:ascii="Times New Roman" w:hAnsi="Times New Roman" w:cs="Times New Roman"/>
          <w:sz w:val="24"/>
          <w:szCs w:val="24"/>
        </w:rPr>
        <w:t>Carbon cycle</w:t>
      </w:r>
    </w:p>
    <w:p w14:paraId="022AF0EE" w14:textId="78B6DE4F" w:rsidR="001B616D" w:rsidRPr="004D1AE4" w:rsidRDefault="004D1AE4" w:rsidP="002F6C98">
      <w:pPr>
        <w:pStyle w:val="ListParagraph"/>
        <w:numPr>
          <w:ilvl w:val="0"/>
          <w:numId w:val="9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D1AE4">
        <w:rPr>
          <w:rFonts w:ascii="Times New Roman" w:hAnsi="Times New Roman" w:cs="Times New Roman"/>
          <w:sz w:val="24"/>
          <w:szCs w:val="24"/>
        </w:rPr>
        <w:t>Water cycle</w:t>
      </w:r>
    </w:p>
    <w:p w14:paraId="34D2092D" w14:textId="0BA4DC00" w:rsidR="004D1AE4" w:rsidRPr="004D1AE4" w:rsidRDefault="004D1AE4" w:rsidP="002F6C98">
      <w:pPr>
        <w:pStyle w:val="ListParagraph"/>
        <w:numPr>
          <w:ilvl w:val="0"/>
          <w:numId w:val="9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D1AE4">
        <w:rPr>
          <w:rFonts w:ascii="Times New Roman" w:hAnsi="Times New Roman" w:cs="Times New Roman"/>
          <w:sz w:val="24"/>
          <w:szCs w:val="24"/>
        </w:rPr>
        <w:t>Both (a) and (b)</w:t>
      </w:r>
    </w:p>
    <w:p w14:paraId="1A7B6A2C" w14:textId="4E98A073" w:rsidR="004D1AE4" w:rsidRPr="004D1AE4" w:rsidRDefault="004D1AE4" w:rsidP="002F6C98">
      <w:pPr>
        <w:pStyle w:val="ListParagraph"/>
        <w:numPr>
          <w:ilvl w:val="0"/>
          <w:numId w:val="9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D1AE4">
        <w:rPr>
          <w:rFonts w:ascii="Times New Roman" w:hAnsi="Times New Roman" w:cs="Times New Roman"/>
          <w:sz w:val="24"/>
          <w:szCs w:val="24"/>
        </w:rPr>
        <w:t>Niether</w:t>
      </w:r>
      <w:proofErr w:type="spellEnd"/>
      <w:r w:rsidRPr="004D1AE4">
        <w:rPr>
          <w:rFonts w:ascii="Times New Roman" w:hAnsi="Times New Roman" w:cs="Times New Roman"/>
          <w:sz w:val="24"/>
          <w:szCs w:val="24"/>
        </w:rPr>
        <w:t xml:space="preserve"> (a) nor (b)</w:t>
      </w:r>
    </w:p>
    <w:p w14:paraId="0713DA7C" w14:textId="0D0585CA" w:rsidR="00A124A9" w:rsidRDefault="00EA7C06" w:rsidP="00A124A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4. Which of the following is NOT a food chain?</w:t>
      </w:r>
      <w:r w:rsidR="00193509">
        <w:rPr>
          <w:rFonts w:ascii="Times New Roman" w:hAnsi="Times New Roman" w:cs="Times New Roman"/>
          <w:sz w:val="24"/>
          <w:szCs w:val="24"/>
        </w:rPr>
        <w:t xml:space="preserve">                                             </w:t>
      </w:r>
      <w:r w:rsidR="00193509">
        <w:rPr>
          <w:rFonts w:ascii="Times New Roman" w:hAnsi="Times New Roman" w:cs="Times New Roman"/>
          <w:b/>
          <w:sz w:val="24"/>
          <w:szCs w:val="24"/>
        </w:rPr>
        <w:t>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6D966D9" w14:textId="21AB3F79" w:rsidR="00EA7C06" w:rsidRPr="00EA7C06" w:rsidRDefault="00EA7C06" w:rsidP="002F6C98">
      <w:pPr>
        <w:pStyle w:val="ListParagraph"/>
        <w:numPr>
          <w:ilvl w:val="0"/>
          <w:numId w:val="9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7C06">
        <w:rPr>
          <w:rFonts w:ascii="Times New Roman" w:hAnsi="Times New Roman" w:cs="Times New Roman"/>
          <w:sz w:val="24"/>
          <w:szCs w:val="24"/>
        </w:rPr>
        <w:t xml:space="preserve">Grass </w:t>
      </w:r>
      <w:r w:rsidRPr="00EA7C06">
        <w:sym w:font="Wingdings" w:char="F0E0"/>
      </w:r>
      <w:r w:rsidRPr="00EA7C06">
        <w:rPr>
          <w:rFonts w:ascii="Times New Roman" w:hAnsi="Times New Roman" w:cs="Times New Roman"/>
          <w:sz w:val="24"/>
          <w:szCs w:val="24"/>
        </w:rPr>
        <w:t xml:space="preserve"> Grasshopper </w:t>
      </w:r>
      <w:r w:rsidRPr="00EA7C06">
        <w:sym w:font="Wingdings" w:char="F0E0"/>
      </w:r>
      <w:r w:rsidRPr="00EA7C06">
        <w:rPr>
          <w:rFonts w:ascii="Times New Roman" w:hAnsi="Times New Roman" w:cs="Times New Roman"/>
          <w:sz w:val="24"/>
          <w:szCs w:val="24"/>
        </w:rPr>
        <w:t xml:space="preserve"> Frog </w:t>
      </w:r>
      <w:r w:rsidRPr="00EA7C06">
        <w:sym w:font="Wingdings" w:char="F0E0"/>
      </w:r>
      <w:r w:rsidRPr="00EA7C06">
        <w:rPr>
          <w:rFonts w:ascii="Times New Roman" w:hAnsi="Times New Roman" w:cs="Times New Roman"/>
          <w:sz w:val="24"/>
          <w:szCs w:val="24"/>
        </w:rPr>
        <w:t xml:space="preserve"> Snake</w:t>
      </w:r>
    </w:p>
    <w:p w14:paraId="567A01FE" w14:textId="4D6F355D" w:rsidR="00EA7C06" w:rsidRPr="00EA7C06" w:rsidRDefault="00EA7C06" w:rsidP="002F6C98">
      <w:pPr>
        <w:pStyle w:val="ListParagraph"/>
        <w:numPr>
          <w:ilvl w:val="0"/>
          <w:numId w:val="9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7C06">
        <w:rPr>
          <w:rFonts w:ascii="Times New Roman" w:hAnsi="Times New Roman" w:cs="Times New Roman"/>
          <w:sz w:val="24"/>
          <w:szCs w:val="24"/>
        </w:rPr>
        <w:t xml:space="preserve">Plants </w:t>
      </w:r>
      <w:r w:rsidRPr="00EA7C06">
        <w:sym w:font="Wingdings" w:char="F0E0"/>
      </w:r>
      <w:r w:rsidRPr="00EA7C06">
        <w:rPr>
          <w:rFonts w:ascii="Times New Roman" w:hAnsi="Times New Roman" w:cs="Times New Roman"/>
          <w:sz w:val="24"/>
          <w:szCs w:val="24"/>
        </w:rPr>
        <w:t xml:space="preserve">Rabbit </w:t>
      </w:r>
      <w:r w:rsidRPr="00EA7C06">
        <w:sym w:font="Wingdings" w:char="F0E0"/>
      </w:r>
      <w:r w:rsidRPr="00EA7C06">
        <w:rPr>
          <w:rFonts w:ascii="Times New Roman" w:hAnsi="Times New Roman" w:cs="Times New Roman"/>
          <w:sz w:val="24"/>
          <w:szCs w:val="24"/>
        </w:rPr>
        <w:t xml:space="preserve"> Wolf</w:t>
      </w:r>
    </w:p>
    <w:p w14:paraId="1FA9BAC7" w14:textId="5BBBD466" w:rsidR="00EA7C06" w:rsidRPr="00EA7C06" w:rsidRDefault="00EA7C06" w:rsidP="002F6C98">
      <w:pPr>
        <w:pStyle w:val="ListParagraph"/>
        <w:numPr>
          <w:ilvl w:val="0"/>
          <w:numId w:val="9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7C06">
        <w:rPr>
          <w:rFonts w:ascii="Times New Roman" w:hAnsi="Times New Roman" w:cs="Times New Roman"/>
          <w:sz w:val="24"/>
          <w:szCs w:val="24"/>
        </w:rPr>
        <w:t xml:space="preserve">Egg </w:t>
      </w:r>
      <w:r w:rsidRPr="00EA7C06">
        <w:sym w:font="Wingdings" w:char="F0E0"/>
      </w:r>
      <w:r w:rsidRPr="00EA7C06">
        <w:rPr>
          <w:rFonts w:ascii="Times New Roman" w:hAnsi="Times New Roman" w:cs="Times New Roman"/>
          <w:sz w:val="24"/>
          <w:szCs w:val="24"/>
        </w:rPr>
        <w:t xml:space="preserve">Larva </w:t>
      </w:r>
      <w:r w:rsidRPr="00EA7C06">
        <w:sym w:font="Wingdings" w:char="F0E0"/>
      </w:r>
      <w:r w:rsidRPr="00EA7C06">
        <w:rPr>
          <w:rFonts w:ascii="Times New Roman" w:hAnsi="Times New Roman" w:cs="Times New Roman"/>
          <w:sz w:val="24"/>
          <w:szCs w:val="24"/>
        </w:rPr>
        <w:t xml:space="preserve"> Pupa </w:t>
      </w:r>
      <w:r w:rsidRPr="00EA7C06">
        <w:sym w:font="Wingdings" w:char="F0E0"/>
      </w:r>
      <w:r w:rsidRPr="00EA7C06">
        <w:rPr>
          <w:rFonts w:ascii="Times New Roman" w:hAnsi="Times New Roman" w:cs="Times New Roman"/>
          <w:sz w:val="24"/>
          <w:szCs w:val="24"/>
        </w:rPr>
        <w:t xml:space="preserve"> Butterfly</w:t>
      </w:r>
    </w:p>
    <w:p w14:paraId="3CCB3BA4" w14:textId="50E27C28" w:rsidR="00EA7C06" w:rsidRDefault="00EA7C06" w:rsidP="002F6C98">
      <w:pPr>
        <w:pStyle w:val="ListParagraph"/>
        <w:numPr>
          <w:ilvl w:val="0"/>
          <w:numId w:val="9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7C06">
        <w:rPr>
          <w:rFonts w:ascii="Times New Roman" w:hAnsi="Times New Roman" w:cs="Times New Roman"/>
          <w:sz w:val="24"/>
          <w:szCs w:val="24"/>
        </w:rPr>
        <w:t xml:space="preserve">Planktons </w:t>
      </w:r>
      <w:r w:rsidRPr="00EA7C06">
        <w:sym w:font="Wingdings" w:char="F0E0"/>
      </w:r>
      <w:r w:rsidRPr="00EA7C06">
        <w:rPr>
          <w:rFonts w:ascii="Times New Roman" w:hAnsi="Times New Roman" w:cs="Times New Roman"/>
          <w:sz w:val="24"/>
          <w:szCs w:val="24"/>
        </w:rPr>
        <w:t xml:space="preserve">Fish </w:t>
      </w:r>
      <w:r w:rsidRPr="00EA7C06">
        <w:sym w:font="Wingdings" w:char="F0E0"/>
      </w:r>
      <w:r w:rsidRPr="00EA7C06">
        <w:rPr>
          <w:rFonts w:ascii="Times New Roman" w:hAnsi="Times New Roman" w:cs="Times New Roman"/>
          <w:sz w:val="24"/>
          <w:szCs w:val="24"/>
        </w:rPr>
        <w:t xml:space="preserve"> Eagle</w:t>
      </w:r>
    </w:p>
    <w:p w14:paraId="31567863" w14:textId="608B6E62" w:rsidR="00191019" w:rsidRDefault="00EA7C06" w:rsidP="00EA7C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5. </w:t>
      </w:r>
      <w:r w:rsidR="008E2831">
        <w:rPr>
          <w:rFonts w:ascii="Times New Roman" w:hAnsi="Times New Roman" w:cs="Times New Roman"/>
          <w:sz w:val="24"/>
          <w:szCs w:val="24"/>
        </w:rPr>
        <w:t>W</w:t>
      </w:r>
      <w:r w:rsidR="00932823">
        <w:rPr>
          <w:rFonts w:ascii="Times New Roman" w:hAnsi="Times New Roman" w:cs="Times New Roman"/>
          <w:sz w:val="24"/>
          <w:szCs w:val="24"/>
        </w:rPr>
        <w:t>hich of the following best completes the given food chain?</w:t>
      </w:r>
      <w:r w:rsidR="00193509" w:rsidRPr="001935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3509">
        <w:rPr>
          <w:rFonts w:ascii="Times New Roman" w:hAnsi="Times New Roman" w:cs="Times New Roman"/>
          <w:b/>
          <w:sz w:val="24"/>
          <w:szCs w:val="24"/>
        </w:rPr>
        <w:t xml:space="preserve">                   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8592D45" w14:textId="07807ACF" w:rsidR="00932823" w:rsidRDefault="00932823" w:rsidP="00EA7C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at </w:t>
      </w:r>
      <w:r w:rsidRPr="00932823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Mouse </w:t>
      </w:r>
      <w:r w:rsidRPr="00932823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? </w:t>
      </w:r>
      <w:r w:rsidRPr="00932823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Eagle</w:t>
      </w:r>
    </w:p>
    <w:p w14:paraId="15A574DA" w14:textId="3B5FEF8D" w:rsidR="00932823" w:rsidRPr="00932823" w:rsidRDefault="00932823" w:rsidP="002F6C98">
      <w:pPr>
        <w:pStyle w:val="ListParagraph"/>
        <w:numPr>
          <w:ilvl w:val="0"/>
          <w:numId w:val="9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2823">
        <w:rPr>
          <w:rFonts w:ascii="Times New Roman" w:hAnsi="Times New Roman" w:cs="Times New Roman"/>
          <w:sz w:val="24"/>
          <w:szCs w:val="24"/>
        </w:rPr>
        <w:t>Earthworm</w:t>
      </w:r>
    </w:p>
    <w:p w14:paraId="66F40B3C" w14:textId="429A8291" w:rsidR="00932823" w:rsidRPr="00932823" w:rsidRDefault="00932823" w:rsidP="002F6C98">
      <w:pPr>
        <w:pStyle w:val="ListParagraph"/>
        <w:numPr>
          <w:ilvl w:val="0"/>
          <w:numId w:val="9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2823">
        <w:rPr>
          <w:rFonts w:ascii="Times New Roman" w:hAnsi="Times New Roman" w:cs="Times New Roman"/>
          <w:sz w:val="24"/>
          <w:szCs w:val="24"/>
        </w:rPr>
        <w:t>Rabbit</w:t>
      </w:r>
    </w:p>
    <w:p w14:paraId="6A75C1D9" w14:textId="710FB0DC" w:rsidR="00932823" w:rsidRPr="00932823" w:rsidRDefault="00932823" w:rsidP="002F6C98">
      <w:pPr>
        <w:pStyle w:val="ListParagraph"/>
        <w:numPr>
          <w:ilvl w:val="0"/>
          <w:numId w:val="9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2823">
        <w:rPr>
          <w:rFonts w:ascii="Times New Roman" w:hAnsi="Times New Roman" w:cs="Times New Roman"/>
          <w:sz w:val="24"/>
          <w:szCs w:val="24"/>
        </w:rPr>
        <w:t>Frog</w:t>
      </w:r>
    </w:p>
    <w:p w14:paraId="3C8FBB42" w14:textId="0200D89E" w:rsidR="00932823" w:rsidRDefault="00932823" w:rsidP="002F6C98">
      <w:pPr>
        <w:pStyle w:val="ListParagraph"/>
        <w:numPr>
          <w:ilvl w:val="0"/>
          <w:numId w:val="9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2823">
        <w:rPr>
          <w:rFonts w:ascii="Times New Roman" w:hAnsi="Times New Roman" w:cs="Times New Roman"/>
          <w:sz w:val="24"/>
          <w:szCs w:val="24"/>
        </w:rPr>
        <w:t>Snake</w:t>
      </w:r>
    </w:p>
    <w:p w14:paraId="234BB67E" w14:textId="35CA6B68" w:rsidR="00932823" w:rsidRDefault="00932823" w:rsidP="009328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6. Which of the following statement is true </w:t>
      </w:r>
      <w:r w:rsidR="00FE7A61">
        <w:rPr>
          <w:rFonts w:ascii="Times New Roman" w:hAnsi="Times New Roman" w:cs="Times New Roman"/>
          <w:sz w:val="24"/>
          <w:szCs w:val="24"/>
        </w:rPr>
        <w:t>for the given group of animals? Rat, Bear, Hen</w:t>
      </w:r>
    </w:p>
    <w:p w14:paraId="51CB8E3F" w14:textId="32D7DD66" w:rsidR="00615D1C" w:rsidRDefault="00615D1C" w:rsidP="009328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1874CAC" w14:textId="2E96E98F" w:rsidR="00FE7A61" w:rsidRPr="00FE7A61" w:rsidRDefault="00FE7A61" w:rsidP="002F6C98">
      <w:pPr>
        <w:pStyle w:val="ListParagraph"/>
        <w:numPr>
          <w:ilvl w:val="0"/>
          <w:numId w:val="9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7A61">
        <w:rPr>
          <w:rFonts w:ascii="Times New Roman" w:hAnsi="Times New Roman" w:cs="Times New Roman"/>
          <w:sz w:val="24"/>
          <w:szCs w:val="24"/>
        </w:rPr>
        <w:t>They are mammals</w:t>
      </w:r>
    </w:p>
    <w:p w14:paraId="2E953ECC" w14:textId="5F7797E9" w:rsidR="00FE7A61" w:rsidRPr="00FE7A61" w:rsidRDefault="00FE7A61" w:rsidP="002F6C98">
      <w:pPr>
        <w:pStyle w:val="ListParagraph"/>
        <w:numPr>
          <w:ilvl w:val="0"/>
          <w:numId w:val="9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7A61">
        <w:rPr>
          <w:rFonts w:ascii="Times New Roman" w:hAnsi="Times New Roman" w:cs="Times New Roman"/>
          <w:sz w:val="24"/>
          <w:szCs w:val="24"/>
        </w:rPr>
        <w:t>They are omnivores</w:t>
      </w:r>
    </w:p>
    <w:p w14:paraId="6E8AD76E" w14:textId="7E6D41A0" w:rsidR="00FE7A61" w:rsidRPr="00FE7A61" w:rsidRDefault="00FE7A61" w:rsidP="002F6C98">
      <w:pPr>
        <w:pStyle w:val="ListParagraph"/>
        <w:numPr>
          <w:ilvl w:val="0"/>
          <w:numId w:val="9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7A61">
        <w:rPr>
          <w:rFonts w:ascii="Times New Roman" w:hAnsi="Times New Roman" w:cs="Times New Roman"/>
          <w:sz w:val="24"/>
          <w:szCs w:val="24"/>
        </w:rPr>
        <w:t>They are carnivores</w:t>
      </w:r>
    </w:p>
    <w:p w14:paraId="0A0BB6B7" w14:textId="55441331" w:rsidR="00FE7A61" w:rsidRDefault="00FE7A61" w:rsidP="002F6C98">
      <w:pPr>
        <w:pStyle w:val="ListParagraph"/>
        <w:numPr>
          <w:ilvl w:val="0"/>
          <w:numId w:val="9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7A61">
        <w:rPr>
          <w:rFonts w:ascii="Times New Roman" w:hAnsi="Times New Roman" w:cs="Times New Roman"/>
          <w:sz w:val="24"/>
          <w:szCs w:val="24"/>
        </w:rPr>
        <w:t>None of these</w:t>
      </w:r>
    </w:p>
    <w:p w14:paraId="6520C0CC" w14:textId="248387DE" w:rsidR="00C015CE" w:rsidRPr="00C015CE" w:rsidRDefault="003E6AEC" w:rsidP="00C015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7. </w:t>
      </w:r>
      <w:r w:rsidR="00C015CE" w:rsidRPr="00C015CE">
        <w:rPr>
          <w:rFonts w:ascii="Times New Roman" w:hAnsi="Times New Roman" w:cs="Times New Roman"/>
          <w:sz w:val="24"/>
          <w:szCs w:val="24"/>
        </w:rPr>
        <w:t>Which among the following are the scope of Environmental Studies?</w:t>
      </w:r>
      <w:r w:rsidR="00615D1C">
        <w:rPr>
          <w:rFonts w:ascii="Times New Roman" w:hAnsi="Times New Roman" w:cs="Times New Roman"/>
          <w:sz w:val="24"/>
          <w:szCs w:val="24"/>
        </w:rPr>
        <w:t xml:space="preserve">      </w:t>
      </w:r>
      <w:r w:rsidR="00615D1C" w:rsidRPr="00615D1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15D1C">
        <w:rPr>
          <w:rFonts w:ascii="Times New Roman" w:hAnsi="Times New Roman" w:cs="Times New Roman"/>
          <w:b/>
          <w:sz w:val="24"/>
          <w:szCs w:val="24"/>
        </w:rPr>
        <w:t>(</w:t>
      </w:r>
      <w:r w:rsidR="00615D1C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491486C" w14:textId="774EBF01" w:rsidR="00C015CE" w:rsidRPr="00C015CE" w:rsidRDefault="00C015CE" w:rsidP="002F6C98">
      <w:pPr>
        <w:pStyle w:val="ListParagraph"/>
        <w:numPr>
          <w:ilvl w:val="0"/>
          <w:numId w:val="9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15CE">
        <w:rPr>
          <w:rFonts w:ascii="Times New Roman" w:hAnsi="Times New Roman" w:cs="Times New Roman"/>
          <w:sz w:val="24"/>
          <w:szCs w:val="24"/>
        </w:rPr>
        <w:t>Conservation and management of natural resources</w:t>
      </w:r>
    </w:p>
    <w:p w14:paraId="449429CE" w14:textId="24B3BF80" w:rsidR="00C015CE" w:rsidRPr="00C015CE" w:rsidRDefault="00C015CE" w:rsidP="002F6C98">
      <w:pPr>
        <w:pStyle w:val="ListParagraph"/>
        <w:numPr>
          <w:ilvl w:val="0"/>
          <w:numId w:val="9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15CE">
        <w:rPr>
          <w:rFonts w:ascii="Times New Roman" w:hAnsi="Times New Roman" w:cs="Times New Roman"/>
          <w:sz w:val="24"/>
          <w:szCs w:val="24"/>
        </w:rPr>
        <w:t xml:space="preserve">Conservation of </w:t>
      </w:r>
      <w:proofErr w:type="spellStart"/>
      <w:r w:rsidRPr="00C015CE">
        <w:rPr>
          <w:rFonts w:ascii="Times New Roman" w:hAnsi="Times New Roman" w:cs="Times New Roman"/>
          <w:sz w:val="24"/>
          <w:szCs w:val="24"/>
        </w:rPr>
        <w:t>biodiversities</w:t>
      </w:r>
      <w:proofErr w:type="spellEnd"/>
    </w:p>
    <w:p w14:paraId="0314A41F" w14:textId="5AD1214B" w:rsidR="00C015CE" w:rsidRPr="00C015CE" w:rsidRDefault="00C015CE" w:rsidP="002F6C98">
      <w:pPr>
        <w:pStyle w:val="ListParagraph"/>
        <w:numPr>
          <w:ilvl w:val="0"/>
          <w:numId w:val="9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15CE">
        <w:rPr>
          <w:rFonts w:ascii="Times New Roman" w:hAnsi="Times New Roman" w:cs="Times New Roman"/>
          <w:sz w:val="24"/>
          <w:szCs w:val="24"/>
        </w:rPr>
        <w:t>Control of environmental pollutions</w:t>
      </w:r>
    </w:p>
    <w:p w14:paraId="1D4CB839" w14:textId="2AFBD163" w:rsidR="003E6AEC" w:rsidRDefault="00C015CE" w:rsidP="002F6C98">
      <w:pPr>
        <w:pStyle w:val="ListParagraph"/>
        <w:numPr>
          <w:ilvl w:val="0"/>
          <w:numId w:val="9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15CE">
        <w:rPr>
          <w:rFonts w:ascii="Times New Roman" w:hAnsi="Times New Roman" w:cs="Times New Roman"/>
          <w:sz w:val="24"/>
          <w:szCs w:val="24"/>
        </w:rPr>
        <w:t>All the above</w:t>
      </w:r>
    </w:p>
    <w:p w14:paraId="1A1D7358" w14:textId="4D3F8BE4" w:rsidR="00C015CE" w:rsidRDefault="00C015CE" w:rsidP="00C015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8. During water cycle, the formation of clouds is ____________</w:t>
      </w:r>
      <w:r w:rsidR="00615D1C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615D1C">
        <w:rPr>
          <w:rFonts w:ascii="Times New Roman" w:hAnsi="Times New Roman" w:cs="Times New Roman"/>
          <w:b/>
          <w:sz w:val="24"/>
          <w:szCs w:val="24"/>
        </w:rPr>
        <w:t>(</w:t>
      </w:r>
      <w:r w:rsidR="00615D1C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82C7CB1" w14:textId="77777777" w:rsidR="00C015CE" w:rsidRPr="00C015CE" w:rsidRDefault="00C015CE" w:rsidP="002F6C98">
      <w:pPr>
        <w:pStyle w:val="ListParagraph"/>
        <w:numPr>
          <w:ilvl w:val="0"/>
          <w:numId w:val="9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15CE">
        <w:rPr>
          <w:rFonts w:ascii="Times New Roman" w:hAnsi="Times New Roman" w:cs="Times New Roman"/>
          <w:sz w:val="24"/>
          <w:szCs w:val="24"/>
        </w:rPr>
        <w:t>Evaporation</w:t>
      </w:r>
    </w:p>
    <w:p w14:paraId="0979FCBD" w14:textId="7DB85E33" w:rsidR="00C015CE" w:rsidRPr="00C015CE" w:rsidRDefault="00C015CE" w:rsidP="002F6C98">
      <w:pPr>
        <w:pStyle w:val="ListParagraph"/>
        <w:numPr>
          <w:ilvl w:val="0"/>
          <w:numId w:val="9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15CE">
        <w:rPr>
          <w:rFonts w:ascii="Times New Roman" w:hAnsi="Times New Roman" w:cs="Times New Roman"/>
          <w:sz w:val="24"/>
          <w:szCs w:val="24"/>
        </w:rPr>
        <w:t>Condensation</w:t>
      </w:r>
    </w:p>
    <w:p w14:paraId="155C671F" w14:textId="6AC60C40" w:rsidR="00C015CE" w:rsidRPr="00C015CE" w:rsidRDefault="00C015CE" w:rsidP="002F6C98">
      <w:pPr>
        <w:pStyle w:val="ListParagraph"/>
        <w:numPr>
          <w:ilvl w:val="0"/>
          <w:numId w:val="9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15CE">
        <w:rPr>
          <w:rFonts w:ascii="Times New Roman" w:hAnsi="Times New Roman" w:cs="Times New Roman"/>
          <w:sz w:val="24"/>
          <w:szCs w:val="24"/>
        </w:rPr>
        <w:t>Precipitation</w:t>
      </w:r>
    </w:p>
    <w:p w14:paraId="5A041C7F" w14:textId="4AD0E477" w:rsidR="00C015CE" w:rsidRPr="00C015CE" w:rsidRDefault="00C015CE" w:rsidP="002F6C98">
      <w:pPr>
        <w:pStyle w:val="ListParagraph"/>
        <w:numPr>
          <w:ilvl w:val="0"/>
          <w:numId w:val="9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15CE">
        <w:rPr>
          <w:rFonts w:ascii="Times New Roman" w:hAnsi="Times New Roman" w:cs="Times New Roman"/>
          <w:sz w:val="24"/>
          <w:szCs w:val="24"/>
        </w:rPr>
        <w:t>Transpiration</w:t>
      </w:r>
    </w:p>
    <w:p w14:paraId="41AC3446" w14:textId="0261568D" w:rsidR="00FA0028" w:rsidRDefault="00975CD0" w:rsidP="00FA00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9. Which layer protects us from harmful UV rays of the sun?</w:t>
      </w:r>
      <w:r w:rsidR="00615D1C" w:rsidRPr="00615D1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15D1C">
        <w:rPr>
          <w:rFonts w:ascii="Times New Roman" w:hAnsi="Times New Roman" w:cs="Times New Roman"/>
          <w:b/>
          <w:sz w:val="24"/>
          <w:szCs w:val="24"/>
        </w:rPr>
        <w:t xml:space="preserve">                       (</w:t>
      </w:r>
      <w:r w:rsidR="00615D1C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626C152" w14:textId="77777777" w:rsidR="00975CD0" w:rsidRPr="00202C19" w:rsidRDefault="00975CD0" w:rsidP="002F6C98">
      <w:pPr>
        <w:pStyle w:val="ListParagraph"/>
        <w:numPr>
          <w:ilvl w:val="0"/>
          <w:numId w:val="9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Strat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57D33936" w14:textId="77777777" w:rsidR="00975CD0" w:rsidRPr="00202C19" w:rsidRDefault="00975CD0" w:rsidP="002F6C98">
      <w:pPr>
        <w:pStyle w:val="ListParagraph"/>
        <w:numPr>
          <w:ilvl w:val="0"/>
          <w:numId w:val="9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Mes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5D469EF6" w14:textId="77777777" w:rsidR="00975CD0" w:rsidRDefault="00975CD0" w:rsidP="002F6C98">
      <w:pPr>
        <w:pStyle w:val="ListParagraph"/>
        <w:numPr>
          <w:ilvl w:val="0"/>
          <w:numId w:val="9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Trop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794D351B" w14:textId="77777777" w:rsidR="00975CD0" w:rsidRPr="00202C19" w:rsidRDefault="00975CD0" w:rsidP="002F6C98">
      <w:pPr>
        <w:pStyle w:val="ListParagraph"/>
        <w:numPr>
          <w:ilvl w:val="0"/>
          <w:numId w:val="9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Exosphere</w:t>
      </w:r>
    </w:p>
    <w:p w14:paraId="3172F46B" w14:textId="1B662B6A" w:rsidR="001A01B5" w:rsidRDefault="001A01B5" w:rsidP="00FA00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0. Statement P: Natural things can be living or non-living.</w:t>
      </w:r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atement Q: Living things can only be natural</w:t>
      </w:r>
      <w:r w:rsidR="00750CF7">
        <w:rPr>
          <w:rFonts w:ascii="Times New Roman" w:hAnsi="Times New Roman" w:cs="Times New Roman"/>
          <w:sz w:val="24"/>
          <w:szCs w:val="24"/>
        </w:rPr>
        <w:t>.</w:t>
      </w:r>
      <w:r w:rsidR="00615D1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615D1C">
        <w:rPr>
          <w:rFonts w:ascii="Times New Roman" w:hAnsi="Times New Roman" w:cs="Times New Roman"/>
          <w:b/>
          <w:sz w:val="24"/>
          <w:szCs w:val="24"/>
        </w:rPr>
        <w:t>(</w:t>
      </w:r>
      <w:r w:rsidR="00615D1C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87A514B" w14:textId="77E1C81E" w:rsidR="00750CF7" w:rsidRPr="00750CF7" w:rsidRDefault="00750CF7" w:rsidP="002F6C98">
      <w:pPr>
        <w:pStyle w:val="ListParagraph"/>
        <w:numPr>
          <w:ilvl w:val="0"/>
          <w:numId w:val="9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CF7">
        <w:rPr>
          <w:rFonts w:ascii="Times New Roman" w:hAnsi="Times New Roman" w:cs="Times New Roman"/>
          <w:sz w:val="24"/>
          <w:szCs w:val="24"/>
        </w:rPr>
        <w:t>Both statements P and Q are correct</w:t>
      </w:r>
    </w:p>
    <w:p w14:paraId="64B61ADC" w14:textId="0125D3D0" w:rsidR="00750CF7" w:rsidRPr="00750CF7" w:rsidRDefault="00750CF7" w:rsidP="002F6C98">
      <w:pPr>
        <w:pStyle w:val="ListParagraph"/>
        <w:numPr>
          <w:ilvl w:val="0"/>
          <w:numId w:val="9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CF7">
        <w:rPr>
          <w:rFonts w:ascii="Times New Roman" w:hAnsi="Times New Roman" w:cs="Times New Roman"/>
          <w:sz w:val="24"/>
          <w:szCs w:val="24"/>
        </w:rPr>
        <w:t>Statement P is correct and Q is incorrect</w:t>
      </w:r>
    </w:p>
    <w:p w14:paraId="233B7854" w14:textId="50A6863C" w:rsidR="00750CF7" w:rsidRPr="00750CF7" w:rsidRDefault="00750CF7" w:rsidP="002F6C98">
      <w:pPr>
        <w:pStyle w:val="ListParagraph"/>
        <w:numPr>
          <w:ilvl w:val="0"/>
          <w:numId w:val="9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CF7">
        <w:rPr>
          <w:rFonts w:ascii="Times New Roman" w:hAnsi="Times New Roman" w:cs="Times New Roman"/>
          <w:sz w:val="24"/>
          <w:szCs w:val="24"/>
        </w:rPr>
        <w:t>Statements P and Q are false</w:t>
      </w:r>
    </w:p>
    <w:p w14:paraId="368AAD44" w14:textId="3B82874E" w:rsidR="00750CF7" w:rsidRPr="002F6C98" w:rsidRDefault="00750CF7" w:rsidP="002F6C98">
      <w:pPr>
        <w:pStyle w:val="ListParagraph"/>
        <w:numPr>
          <w:ilvl w:val="0"/>
          <w:numId w:val="9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CF7">
        <w:rPr>
          <w:rFonts w:ascii="Times New Roman" w:hAnsi="Times New Roman" w:cs="Times New Roman"/>
          <w:sz w:val="24"/>
          <w:szCs w:val="24"/>
        </w:rPr>
        <w:t>Statement P is incorrect and Q is correct</w:t>
      </w:r>
    </w:p>
    <w:sectPr w:rsidR="00750CF7" w:rsidRPr="002F6C98" w:rsidSect="004E3391">
      <w:pgSz w:w="12240" w:h="15840"/>
      <w:pgMar w:top="2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7569F"/>
    <w:multiLevelType w:val="hybridMultilevel"/>
    <w:tmpl w:val="5530AAA8"/>
    <w:lvl w:ilvl="0" w:tplc="A56A548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266D1"/>
    <w:multiLevelType w:val="hybridMultilevel"/>
    <w:tmpl w:val="3E70A5C8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30EE3"/>
    <w:multiLevelType w:val="hybridMultilevel"/>
    <w:tmpl w:val="BA4A40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317F6"/>
    <w:multiLevelType w:val="hybridMultilevel"/>
    <w:tmpl w:val="28A47ABE"/>
    <w:lvl w:ilvl="0" w:tplc="03040AE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631B5"/>
    <w:multiLevelType w:val="hybridMultilevel"/>
    <w:tmpl w:val="5388E0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97651"/>
    <w:multiLevelType w:val="hybridMultilevel"/>
    <w:tmpl w:val="880833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990B8C"/>
    <w:multiLevelType w:val="hybridMultilevel"/>
    <w:tmpl w:val="5F20E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1104EB"/>
    <w:multiLevelType w:val="hybridMultilevel"/>
    <w:tmpl w:val="94B67C94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20F1C"/>
    <w:multiLevelType w:val="hybridMultilevel"/>
    <w:tmpl w:val="BA0844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847DED"/>
    <w:multiLevelType w:val="hybridMultilevel"/>
    <w:tmpl w:val="8FC060B2"/>
    <w:lvl w:ilvl="0" w:tplc="0409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1E01CB"/>
    <w:multiLevelType w:val="hybridMultilevel"/>
    <w:tmpl w:val="CB6C7DFC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DB144A"/>
    <w:multiLevelType w:val="hybridMultilevel"/>
    <w:tmpl w:val="3ECC81A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694A9B"/>
    <w:multiLevelType w:val="hybridMultilevel"/>
    <w:tmpl w:val="BBE003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176F5B"/>
    <w:multiLevelType w:val="hybridMultilevel"/>
    <w:tmpl w:val="6B00789E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C178F1"/>
    <w:multiLevelType w:val="hybridMultilevel"/>
    <w:tmpl w:val="1C985D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D82F62"/>
    <w:multiLevelType w:val="hybridMultilevel"/>
    <w:tmpl w:val="ED94EF06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58743D"/>
    <w:multiLevelType w:val="hybridMultilevel"/>
    <w:tmpl w:val="254A07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FA3F39"/>
    <w:multiLevelType w:val="hybridMultilevel"/>
    <w:tmpl w:val="233C0D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2403B8E"/>
    <w:multiLevelType w:val="hybridMultilevel"/>
    <w:tmpl w:val="F370C7C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023127"/>
    <w:multiLevelType w:val="hybridMultilevel"/>
    <w:tmpl w:val="4CB05B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3093E2F"/>
    <w:multiLevelType w:val="hybridMultilevel"/>
    <w:tmpl w:val="8F1EF8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581CE3"/>
    <w:multiLevelType w:val="hybridMultilevel"/>
    <w:tmpl w:val="B5F4FC7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02772A"/>
    <w:multiLevelType w:val="hybridMultilevel"/>
    <w:tmpl w:val="96F83A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9BB2BAA"/>
    <w:multiLevelType w:val="hybridMultilevel"/>
    <w:tmpl w:val="AD32EAFE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09520F"/>
    <w:multiLevelType w:val="hybridMultilevel"/>
    <w:tmpl w:val="9328FD96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B3F4210"/>
    <w:multiLevelType w:val="hybridMultilevel"/>
    <w:tmpl w:val="233C0D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BC61006"/>
    <w:multiLevelType w:val="hybridMultilevel"/>
    <w:tmpl w:val="B4385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CB720C1"/>
    <w:multiLevelType w:val="hybridMultilevel"/>
    <w:tmpl w:val="0DFA93CA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FA05262"/>
    <w:multiLevelType w:val="hybridMultilevel"/>
    <w:tmpl w:val="916E99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FD54769"/>
    <w:multiLevelType w:val="hybridMultilevel"/>
    <w:tmpl w:val="AF3C01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0AF5A41"/>
    <w:multiLevelType w:val="hybridMultilevel"/>
    <w:tmpl w:val="6A329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115414C"/>
    <w:multiLevelType w:val="hybridMultilevel"/>
    <w:tmpl w:val="9AD09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24545FA"/>
    <w:multiLevelType w:val="hybridMultilevel"/>
    <w:tmpl w:val="ABCACE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4AD1398"/>
    <w:multiLevelType w:val="hybridMultilevel"/>
    <w:tmpl w:val="B85E89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57A373D"/>
    <w:multiLevelType w:val="hybridMultilevel"/>
    <w:tmpl w:val="B42685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71E325A"/>
    <w:multiLevelType w:val="hybridMultilevel"/>
    <w:tmpl w:val="C7DCE320"/>
    <w:lvl w:ilvl="0" w:tplc="0409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755083E"/>
    <w:multiLevelType w:val="hybridMultilevel"/>
    <w:tmpl w:val="E5185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9815C1E"/>
    <w:multiLevelType w:val="hybridMultilevel"/>
    <w:tmpl w:val="67D4B5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073" w:hanging="360"/>
      </w:pPr>
    </w:lvl>
    <w:lvl w:ilvl="2" w:tplc="4009001B" w:tentative="1">
      <w:start w:val="1"/>
      <w:numFmt w:val="lowerRoman"/>
      <w:lvlText w:val="%3."/>
      <w:lvlJc w:val="right"/>
      <w:pPr>
        <w:ind w:left="2793" w:hanging="180"/>
      </w:pPr>
    </w:lvl>
    <w:lvl w:ilvl="3" w:tplc="4009000F" w:tentative="1">
      <w:start w:val="1"/>
      <w:numFmt w:val="decimal"/>
      <w:lvlText w:val="%4."/>
      <w:lvlJc w:val="left"/>
      <w:pPr>
        <w:ind w:left="3513" w:hanging="360"/>
      </w:pPr>
    </w:lvl>
    <w:lvl w:ilvl="4" w:tplc="40090019" w:tentative="1">
      <w:start w:val="1"/>
      <w:numFmt w:val="lowerLetter"/>
      <w:lvlText w:val="%5."/>
      <w:lvlJc w:val="left"/>
      <w:pPr>
        <w:ind w:left="4233" w:hanging="360"/>
      </w:pPr>
    </w:lvl>
    <w:lvl w:ilvl="5" w:tplc="4009001B" w:tentative="1">
      <w:start w:val="1"/>
      <w:numFmt w:val="lowerRoman"/>
      <w:lvlText w:val="%6."/>
      <w:lvlJc w:val="right"/>
      <w:pPr>
        <w:ind w:left="4953" w:hanging="180"/>
      </w:pPr>
    </w:lvl>
    <w:lvl w:ilvl="6" w:tplc="4009000F" w:tentative="1">
      <w:start w:val="1"/>
      <w:numFmt w:val="decimal"/>
      <w:lvlText w:val="%7."/>
      <w:lvlJc w:val="left"/>
      <w:pPr>
        <w:ind w:left="5673" w:hanging="360"/>
      </w:pPr>
    </w:lvl>
    <w:lvl w:ilvl="7" w:tplc="40090019" w:tentative="1">
      <w:start w:val="1"/>
      <w:numFmt w:val="lowerLetter"/>
      <w:lvlText w:val="%8."/>
      <w:lvlJc w:val="left"/>
      <w:pPr>
        <w:ind w:left="6393" w:hanging="360"/>
      </w:pPr>
    </w:lvl>
    <w:lvl w:ilvl="8" w:tplc="40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9" w15:restartNumberingAfterBreak="0">
    <w:nsid w:val="3F450894"/>
    <w:multiLevelType w:val="hybridMultilevel"/>
    <w:tmpl w:val="948C64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0C03FF0"/>
    <w:multiLevelType w:val="hybridMultilevel"/>
    <w:tmpl w:val="4E2431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464A35"/>
    <w:multiLevelType w:val="hybridMultilevel"/>
    <w:tmpl w:val="FC52853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14663B6"/>
    <w:multiLevelType w:val="hybridMultilevel"/>
    <w:tmpl w:val="089470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270072D"/>
    <w:multiLevelType w:val="hybridMultilevel"/>
    <w:tmpl w:val="233C0D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53F3DB9"/>
    <w:multiLevelType w:val="hybridMultilevel"/>
    <w:tmpl w:val="65CE1F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8885328"/>
    <w:multiLevelType w:val="hybridMultilevel"/>
    <w:tmpl w:val="03E4820E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9340C96"/>
    <w:multiLevelType w:val="hybridMultilevel"/>
    <w:tmpl w:val="22F20E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B705BF0"/>
    <w:multiLevelType w:val="hybridMultilevel"/>
    <w:tmpl w:val="AD0059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BA23D3C"/>
    <w:multiLevelType w:val="hybridMultilevel"/>
    <w:tmpl w:val="251AC8D2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E0F51AA"/>
    <w:multiLevelType w:val="hybridMultilevel"/>
    <w:tmpl w:val="F864E070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E2775FE"/>
    <w:multiLevelType w:val="hybridMultilevel"/>
    <w:tmpl w:val="AF3C01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E543ADA"/>
    <w:multiLevelType w:val="hybridMultilevel"/>
    <w:tmpl w:val="FB9892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04F30FF"/>
    <w:multiLevelType w:val="hybridMultilevel"/>
    <w:tmpl w:val="E0584B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1B97A3E"/>
    <w:multiLevelType w:val="hybridMultilevel"/>
    <w:tmpl w:val="998AC3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1F30C40"/>
    <w:multiLevelType w:val="hybridMultilevel"/>
    <w:tmpl w:val="7060977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2206471"/>
    <w:multiLevelType w:val="hybridMultilevel"/>
    <w:tmpl w:val="125CD8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3110AA6"/>
    <w:multiLevelType w:val="hybridMultilevel"/>
    <w:tmpl w:val="93B4FAD8"/>
    <w:lvl w:ilvl="0" w:tplc="03040AE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4CB261B"/>
    <w:multiLevelType w:val="hybridMultilevel"/>
    <w:tmpl w:val="046299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5A264F3"/>
    <w:multiLevelType w:val="hybridMultilevel"/>
    <w:tmpl w:val="BBD8BC5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5BB1E0E"/>
    <w:multiLevelType w:val="hybridMultilevel"/>
    <w:tmpl w:val="4C164A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64F640A"/>
    <w:multiLevelType w:val="hybridMultilevel"/>
    <w:tmpl w:val="357C64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7477954"/>
    <w:multiLevelType w:val="hybridMultilevel"/>
    <w:tmpl w:val="BC6869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7E82111"/>
    <w:multiLevelType w:val="hybridMultilevel"/>
    <w:tmpl w:val="6420AD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8451A23"/>
    <w:multiLevelType w:val="hybridMultilevel"/>
    <w:tmpl w:val="EC4E35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9A435D5"/>
    <w:multiLevelType w:val="hybridMultilevel"/>
    <w:tmpl w:val="CD9200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A6C2C1C"/>
    <w:multiLevelType w:val="hybridMultilevel"/>
    <w:tmpl w:val="ED44DC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B1D407F"/>
    <w:multiLevelType w:val="hybridMultilevel"/>
    <w:tmpl w:val="EE32AA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BCF4C86"/>
    <w:multiLevelType w:val="hybridMultilevel"/>
    <w:tmpl w:val="D09EE42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E3B3CA5"/>
    <w:multiLevelType w:val="hybridMultilevel"/>
    <w:tmpl w:val="6ECE66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EB1715F"/>
    <w:multiLevelType w:val="hybridMultilevel"/>
    <w:tmpl w:val="267824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EB51116"/>
    <w:multiLevelType w:val="hybridMultilevel"/>
    <w:tmpl w:val="4E72D7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0C70C3B"/>
    <w:multiLevelType w:val="hybridMultilevel"/>
    <w:tmpl w:val="AD089E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0DF0C32"/>
    <w:multiLevelType w:val="hybridMultilevel"/>
    <w:tmpl w:val="24645A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1FA0D63"/>
    <w:multiLevelType w:val="hybridMultilevel"/>
    <w:tmpl w:val="3108697A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4E20B0F"/>
    <w:multiLevelType w:val="hybridMultilevel"/>
    <w:tmpl w:val="DD0A52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5F23F8A"/>
    <w:multiLevelType w:val="hybridMultilevel"/>
    <w:tmpl w:val="5824EA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631232F"/>
    <w:multiLevelType w:val="hybridMultilevel"/>
    <w:tmpl w:val="EA80F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9773DF7"/>
    <w:multiLevelType w:val="hybridMultilevel"/>
    <w:tmpl w:val="BF1E7B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9D568D8"/>
    <w:multiLevelType w:val="hybridMultilevel"/>
    <w:tmpl w:val="EDA2F5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AB1588E"/>
    <w:multiLevelType w:val="hybridMultilevel"/>
    <w:tmpl w:val="233C0D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B457DAC"/>
    <w:multiLevelType w:val="hybridMultilevel"/>
    <w:tmpl w:val="2AD6A0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CE60978"/>
    <w:multiLevelType w:val="hybridMultilevel"/>
    <w:tmpl w:val="FF3644E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E8B2407"/>
    <w:multiLevelType w:val="hybridMultilevel"/>
    <w:tmpl w:val="3D00AA2A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EB43BED"/>
    <w:multiLevelType w:val="hybridMultilevel"/>
    <w:tmpl w:val="587631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F9627D6"/>
    <w:multiLevelType w:val="hybridMultilevel"/>
    <w:tmpl w:val="E27E8B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0000271"/>
    <w:multiLevelType w:val="hybridMultilevel"/>
    <w:tmpl w:val="C7A21824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1FA4BAB"/>
    <w:multiLevelType w:val="hybridMultilevel"/>
    <w:tmpl w:val="45C4D1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2457F07"/>
    <w:multiLevelType w:val="hybridMultilevel"/>
    <w:tmpl w:val="34F86970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4750DCF"/>
    <w:multiLevelType w:val="hybridMultilevel"/>
    <w:tmpl w:val="880833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58138DA"/>
    <w:multiLevelType w:val="hybridMultilevel"/>
    <w:tmpl w:val="7A6AB7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5D82559"/>
    <w:multiLevelType w:val="hybridMultilevel"/>
    <w:tmpl w:val="233C0D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5E51D9B"/>
    <w:multiLevelType w:val="hybridMultilevel"/>
    <w:tmpl w:val="0BF055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63469FE"/>
    <w:multiLevelType w:val="hybridMultilevel"/>
    <w:tmpl w:val="EC4E35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6AC0958"/>
    <w:multiLevelType w:val="hybridMultilevel"/>
    <w:tmpl w:val="3C1C54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8076EF6"/>
    <w:multiLevelType w:val="hybridMultilevel"/>
    <w:tmpl w:val="2F66E5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AEE6143"/>
    <w:multiLevelType w:val="hybridMultilevel"/>
    <w:tmpl w:val="357E78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BE42852"/>
    <w:multiLevelType w:val="hybridMultilevel"/>
    <w:tmpl w:val="17DA68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C4776CD"/>
    <w:multiLevelType w:val="hybridMultilevel"/>
    <w:tmpl w:val="233C0D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D04459B"/>
    <w:multiLevelType w:val="hybridMultilevel"/>
    <w:tmpl w:val="FA9CD1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98AC9904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E974287"/>
    <w:multiLevelType w:val="hybridMultilevel"/>
    <w:tmpl w:val="9830FD32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7EA26CB8"/>
    <w:multiLevelType w:val="hybridMultilevel"/>
    <w:tmpl w:val="81505F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7F1762CE"/>
    <w:multiLevelType w:val="hybridMultilevel"/>
    <w:tmpl w:val="0A5CAD0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25"/>
  </w:num>
  <w:num w:numId="3">
    <w:abstractNumId w:val="43"/>
  </w:num>
  <w:num w:numId="4">
    <w:abstractNumId w:val="90"/>
  </w:num>
  <w:num w:numId="5">
    <w:abstractNumId w:val="79"/>
  </w:num>
  <w:num w:numId="6">
    <w:abstractNumId w:val="97"/>
  </w:num>
  <w:num w:numId="7">
    <w:abstractNumId w:val="34"/>
  </w:num>
  <w:num w:numId="8">
    <w:abstractNumId w:val="11"/>
  </w:num>
  <w:num w:numId="9">
    <w:abstractNumId w:val="37"/>
  </w:num>
  <w:num w:numId="10">
    <w:abstractNumId w:val="85"/>
  </w:num>
  <w:num w:numId="11">
    <w:abstractNumId w:val="100"/>
  </w:num>
  <w:num w:numId="12">
    <w:abstractNumId w:val="63"/>
  </w:num>
  <w:num w:numId="13">
    <w:abstractNumId w:val="40"/>
  </w:num>
  <w:num w:numId="14">
    <w:abstractNumId w:val="8"/>
  </w:num>
  <w:num w:numId="15">
    <w:abstractNumId w:val="5"/>
  </w:num>
  <w:num w:numId="16">
    <w:abstractNumId w:val="77"/>
  </w:num>
  <w:num w:numId="17">
    <w:abstractNumId w:val="44"/>
  </w:num>
  <w:num w:numId="18">
    <w:abstractNumId w:val="6"/>
  </w:num>
  <w:num w:numId="19">
    <w:abstractNumId w:val="86"/>
  </w:num>
  <w:num w:numId="20">
    <w:abstractNumId w:val="78"/>
  </w:num>
  <w:num w:numId="21">
    <w:abstractNumId w:val="42"/>
  </w:num>
  <w:num w:numId="22">
    <w:abstractNumId w:val="16"/>
  </w:num>
  <w:num w:numId="23">
    <w:abstractNumId w:val="46"/>
  </w:num>
  <w:num w:numId="24">
    <w:abstractNumId w:val="18"/>
  </w:num>
  <w:num w:numId="25">
    <w:abstractNumId w:val="2"/>
  </w:num>
  <w:num w:numId="26">
    <w:abstractNumId w:val="29"/>
  </w:num>
  <w:num w:numId="27">
    <w:abstractNumId w:val="72"/>
  </w:num>
  <w:num w:numId="28">
    <w:abstractNumId w:val="4"/>
  </w:num>
  <w:num w:numId="29">
    <w:abstractNumId w:val="54"/>
  </w:num>
  <w:num w:numId="30">
    <w:abstractNumId w:val="59"/>
  </w:num>
  <w:num w:numId="31">
    <w:abstractNumId w:val="84"/>
  </w:num>
  <w:num w:numId="32">
    <w:abstractNumId w:val="80"/>
  </w:num>
  <w:num w:numId="33">
    <w:abstractNumId w:val="71"/>
  </w:num>
  <w:num w:numId="34">
    <w:abstractNumId w:val="36"/>
  </w:num>
  <w:num w:numId="35">
    <w:abstractNumId w:val="61"/>
  </w:num>
  <w:num w:numId="36">
    <w:abstractNumId w:val="55"/>
  </w:num>
  <w:num w:numId="37">
    <w:abstractNumId w:val="98"/>
  </w:num>
  <w:num w:numId="38">
    <w:abstractNumId w:val="99"/>
  </w:num>
  <w:num w:numId="39">
    <w:abstractNumId w:val="49"/>
  </w:num>
  <w:num w:numId="40">
    <w:abstractNumId w:val="73"/>
  </w:num>
  <w:num w:numId="41">
    <w:abstractNumId w:val="82"/>
  </w:num>
  <w:num w:numId="42">
    <w:abstractNumId w:val="87"/>
  </w:num>
  <w:num w:numId="43">
    <w:abstractNumId w:val="48"/>
  </w:num>
  <w:num w:numId="44">
    <w:abstractNumId w:val="27"/>
  </w:num>
  <w:num w:numId="45">
    <w:abstractNumId w:val="45"/>
  </w:num>
  <w:num w:numId="46">
    <w:abstractNumId w:val="1"/>
  </w:num>
  <w:num w:numId="47">
    <w:abstractNumId w:val="23"/>
  </w:num>
  <w:num w:numId="48">
    <w:abstractNumId w:val="83"/>
  </w:num>
  <w:num w:numId="49">
    <w:abstractNumId w:val="92"/>
  </w:num>
  <w:num w:numId="50">
    <w:abstractNumId w:val="7"/>
  </w:num>
  <w:num w:numId="51">
    <w:abstractNumId w:val="15"/>
  </w:num>
  <w:num w:numId="52">
    <w:abstractNumId w:val="24"/>
  </w:num>
  <w:num w:numId="53">
    <w:abstractNumId w:val="13"/>
  </w:num>
  <w:num w:numId="54">
    <w:abstractNumId w:val="10"/>
  </w:num>
  <w:num w:numId="55">
    <w:abstractNumId w:val="32"/>
  </w:num>
  <w:num w:numId="56">
    <w:abstractNumId w:val="50"/>
  </w:num>
  <w:num w:numId="57">
    <w:abstractNumId w:val="88"/>
  </w:num>
  <w:num w:numId="58">
    <w:abstractNumId w:val="21"/>
  </w:num>
  <w:num w:numId="59">
    <w:abstractNumId w:val="66"/>
  </w:num>
  <w:num w:numId="60">
    <w:abstractNumId w:val="76"/>
  </w:num>
  <w:num w:numId="61">
    <w:abstractNumId w:val="74"/>
  </w:num>
  <w:num w:numId="62">
    <w:abstractNumId w:val="68"/>
  </w:num>
  <w:num w:numId="63">
    <w:abstractNumId w:val="70"/>
  </w:num>
  <w:num w:numId="64">
    <w:abstractNumId w:val="95"/>
  </w:num>
  <w:num w:numId="65">
    <w:abstractNumId w:val="30"/>
  </w:num>
  <w:num w:numId="66">
    <w:abstractNumId w:val="93"/>
  </w:num>
  <w:num w:numId="67">
    <w:abstractNumId w:val="67"/>
  </w:num>
  <w:num w:numId="68">
    <w:abstractNumId w:val="20"/>
  </w:num>
  <w:num w:numId="69">
    <w:abstractNumId w:val="69"/>
  </w:num>
  <w:num w:numId="70">
    <w:abstractNumId w:val="12"/>
  </w:num>
  <w:num w:numId="71">
    <w:abstractNumId w:val="91"/>
  </w:num>
  <w:num w:numId="72">
    <w:abstractNumId w:val="53"/>
  </w:num>
  <w:num w:numId="73">
    <w:abstractNumId w:val="81"/>
  </w:num>
  <w:num w:numId="74">
    <w:abstractNumId w:val="65"/>
  </w:num>
  <w:num w:numId="75">
    <w:abstractNumId w:val="39"/>
  </w:num>
  <w:num w:numId="76">
    <w:abstractNumId w:val="35"/>
  </w:num>
  <w:num w:numId="77">
    <w:abstractNumId w:val="9"/>
  </w:num>
  <w:num w:numId="78">
    <w:abstractNumId w:val="57"/>
  </w:num>
  <w:num w:numId="79">
    <w:abstractNumId w:val="64"/>
  </w:num>
  <w:num w:numId="80">
    <w:abstractNumId w:val="51"/>
  </w:num>
  <w:num w:numId="81">
    <w:abstractNumId w:val="62"/>
  </w:num>
  <w:num w:numId="82">
    <w:abstractNumId w:val="96"/>
  </w:num>
  <w:num w:numId="83">
    <w:abstractNumId w:val="75"/>
  </w:num>
  <w:num w:numId="84">
    <w:abstractNumId w:val="41"/>
  </w:num>
  <w:num w:numId="85">
    <w:abstractNumId w:val="58"/>
  </w:num>
  <w:num w:numId="86">
    <w:abstractNumId w:val="0"/>
  </w:num>
  <w:num w:numId="87">
    <w:abstractNumId w:val="101"/>
  </w:num>
  <w:num w:numId="88">
    <w:abstractNumId w:val="60"/>
  </w:num>
  <w:num w:numId="89">
    <w:abstractNumId w:val="31"/>
  </w:num>
  <w:num w:numId="90">
    <w:abstractNumId w:val="52"/>
  </w:num>
  <w:num w:numId="91">
    <w:abstractNumId w:val="14"/>
  </w:num>
  <w:num w:numId="92">
    <w:abstractNumId w:val="89"/>
  </w:num>
  <w:num w:numId="93">
    <w:abstractNumId w:val="28"/>
  </w:num>
  <w:num w:numId="94">
    <w:abstractNumId w:val="19"/>
  </w:num>
  <w:num w:numId="95">
    <w:abstractNumId w:val="22"/>
  </w:num>
  <w:num w:numId="96">
    <w:abstractNumId w:val="17"/>
  </w:num>
  <w:num w:numId="97">
    <w:abstractNumId w:val="26"/>
  </w:num>
  <w:num w:numId="98">
    <w:abstractNumId w:val="33"/>
  </w:num>
  <w:num w:numId="99">
    <w:abstractNumId w:val="47"/>
  </w:num>
  <w:num w:numId="100">
    <w:abstractNumId w:val="3"/>
  </w:num>
  <w:num w:numId="101">
    <w:abstractNumId w:val="94"/>
  </w:num>
  <w:num w:numId="102">
    <w:abstractNumId w:val="56"/>
  </w:num>
  <w:numIdMacAtCleanup w:val="9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DWwsLQwN7c0N7NQ0lEKTi0uzszPAykwNKkFAHnhs6ktAAAA"/>
  </w:docVars>
  <w:rsids>
    <w:rsidRoot w:val="00D25EC4"/>
    <w:rsid w:val="000248F9"/>
    <w:rsid w:val="00026D58"/>
    <w:rsid w:val="00051BD9"/>
    <w:rsid w:val="00060881"/>
    <w:rsid w:val="00064EC0"/>
    <w:rsid w:val="00090300"/>
    <w:rsid w:val="000925C6"/>
    <w:rsid w:val="000A0570"/>
    <w:rsid w:val="000B411D"/>
    <w:rsid w:val="000C00AF"/>
    <w:rsid w:val="000C7284"/>
    <w:rsid w:val="000D3811"/>
    <w:rsid w:val="000E0A76"/>
    <w:rsid w:val="000F24C6"/>
    <w:rsid w:val="000F2F30"/>
    <w:rsid w:val="000F5561"/>
    <w:rsid w:val="00101C57"/>
    <w:rsid w:val="001022E5"/>
    <w:rsid w:val="00116F42"/>
    <w:rsid w:val="00116FC4"/>
    <w:rsid w:val="00120081"/>
    <w:rsid w:val="0012371D"/>
    <w:rsid w:val="001453A5"/>
    <w:rsid w:val="00145B2B"/>
    <w:rsid w:val="00147B01"/>
    <w:rsid w:val="00156127"/>
    <w:rsid w:val="00174A71"/>
    <w:rsid w:val="001769BC"/>
    <w:rsid w:val="00180006"/>
    <w:rsid w:val="00180A96"/>
    <w:rsid w:val="00186AF9"/>
    <w:rsid w:val="00191019"/>
    <w:rsid w:val="001920F5"/>
    <w:rsid w:val="00193509"/>
    <w:rsid w:val="001937B4"/>
    <w:rsid w:val="001A01B5"/>
    <w:rsid w:val="001A6894"/>
    <w:rsid w:val="001A73DF"/>
    <w:rsid w:val="001B22F7"/>
    <w:rsid w:val="001B616D"/>
    <w:rsid w:val="001C14DF"/>
    <w:rsid w:val="001E2AFE"/>
    <w:rsid w:val="001E5779"/>
    <w:rsid w:val="001F6497"/>
    <w:rsid w:val="001F678B"/>
    <w:rsid w:val="00202C19"/>
    <w:rsid w:val="0020627F"/>
    <w:rsid w:val="002201E2"/>
    <w:rsid w:val="00224A07"/>
    <w:rsid w:val="00224C22"/>
    <w:rsid w:val="002760FF"/>
    <w:rsid w:val="00277515"/>
    <w:rsid w:val="00283094"/>
    <w:rsid w:val="002860DA"/>
    <w:rsid w:val="0029300C"/>
    <w:rsid w:val="0029429A"/>
    <w:rsid w:val="00294D1E"/>
    <w:rsid w:val="00297062"/>
    <w:rsid w:val="002B737D"/>
    <w:rsid w:val="002C2AED"/>
    <w:rsid w:val="002C45EA"/>
    <w:rsid w:val="002C7832"/>
    <w:rsid w:val="002E1B00"/>
    <w:rsid w:val="002F6C98"/>
    <w:rsid w:val="00306D09"/>
    <w:rsid w:val="003138D2"/>
    <w:rsid w:val="003256A7"/>
    <w:rsid w:val="00341E40"/>
    <w:rsid w:val="00357621"/>
    <w:rsid w:val="00366158"/>
    <w:rsid w:val="0037456F"/>
    <w:rsid w:val="00380CE7"/>
    <w:rsid w:val="00391E8D"/>
    <w:rsid w:val="003B0E31"/>
    <w:rsid w:val="003B374B"/>
    <w:rsid w:val="003D4CF5"/>
    <w:rsid w:val="003E6AEC"/>
    <w:rsid w:val="003F1C3E"/>
    <w:rsid w:val="00443F9B"/>
    <w:rsid w:val="00444439"/>
    <w:rsid w:val="004563D8"/>
    <w:rsid w:val="00457B2B"/>
    <w:rsid w:val="00460AB4"/>
    <w:rsid w:val="004627ED"/>
    <w:rsid w:val="004703AE"/>
    <w:rsid w:val="00484ADA"/>
    <w:rsid w:val="00491176"/>
    <w:rsid w:val="004928C4"/>
    <w:rsid w:val="004945CF"/>
    <w:rsid w:val="004A15DF"/>
    <w:rsid w:val="004A3120"/>
    <w:rsid w:val="004B0CDD"/>
    <w:rsid w:val="004B65C5"/>
    <w:rsid w:val="004D1AE4"/>
    <w:rsid w:val="004E3391"/>
    <w:rsid w:val="005133D9"/>
    <w:rsid w:val="0052263E"/>
    <w:rsid w:val="00537D6E"/>
    <w:rsid w:val="00553BED"/>
    <w:rsid w:val="00553C40"/>
    <w:rsid w:val="00581138"/>
    <w:rsid w:val="005811FB"/>
    <w:rsid w:val="005839A6"/>
    <w:rsid w:val="005A0E4F"/>
    <w:rsid w:val="005A1384"/>
    <w:rsid w:val="005C0632"/>
    <w:rsid w:val="005F2FC7"/>
    <w:rsid w:val="005F7BEA"/>
    <w:rsid w:val="006064B6"/>
    <w:rsid w:val="00610555"/>
    <w:rsid w:val="00613717"/>
    <w:rsid w:val="00615D1C"/>
    <w:rsid w:val="006268A5"/>
    <w:rsid w:val="00630A89"/>
    <w:rsid w:val="00632AF3"/>
    <w:rsid w:val="0065034A"/>
    <w:rsid w:val="00650879"/>
    <w:rsid w:val="006561E9"/>
    <w:rsid w:val="00674AA6"/>
    <w:rsid w:val="00677A14"/>
    <w:rsid w:val="00685AA1"/>
    <w:rsid w:val="00685B9D"/>
    <w:rsid w:val="00695849"/>
    <w:rsid w:val="00697EC5"/>
    <w:rsid w:val="006A5ED8"/>
    <w:rsid w:val="006B43BD"/>
    <w:rsid w:val="006C4905"/>
    <w:rsid w:val="006C5174"/>
    <w:rsid w:val="006E27E5"/>
    <w:rsid w:val="006E4AE5"/>
    <w:rsid w:val="006E6703"/>
    <w:rsid w:val="0071303C"/>
    <w:rsid w:val="007212F0"/>
    <w:rsid w:val="00731272"/>
    <w:rsid w:val="00733C2C"/>
    <w:rsid w:val="00750CF7"/>
    <w:rsid w:val="007521A0"/>
    <w:rsid w:val="00757D24"/>
    <w:rsid w:val="00774833"/>
    <w:rsid w:val="00787E5B"/>
    <w:rsid w:val="00794A61"/>
    <w:rsid w:val="007A0663"/>
    <w:rsid w:val="007A0738"/>
    <w:rsid w:val="007B63AC"/>
    <w:rsid w:val="007C755D"/>
    <w:rsid w:val="007E2EDF"/>
    <w:rsid w:val="007E475B"/>
    <w:rsid w:val="007E79B2"/>
    <w:rsid w:val="007F1B05"/>
    <w:rsid w:val="00816C8E"/>
    <w:rsid w:val="00821697"/>
    <w:rsid w:val="00835B77"/>
    <w:rsid w:val="00846C97"/>
    <w:rsid w:val="0084757D"/>
    <w:rsid w:val="00863CB7"/>
    <w:rsid w:val="0086507D"/>
    <w:rsid w:val="00880318"/>
    <w:rsid w:val="008A4C35"/>
    <w:rsid w:val="008A6877"/>
    <w:rsid w:val="008B48C5"/>
    <w:rsid w:val="008B4932"/>
    <w:rsid w:val="008D3276"/>
    <w:rsid w:val="008D7862"/>
    <w:rsid w:val="008E0CC8"/>
    <w:rsid w:val="008E156D"/>
    <w:rsid w:val="008E2831"/>
    <w:rsid w:val="00907BB8"/>
    <w:rsid w:val="00913C20"/>
    <w:rsid w:val="00916B94"/>
    <w:rsid w:val="009274DF"/>
    <w:rsid w:val="00932823"/>
    <w:rsid w:val="00935BA0"/>
    <w:rsid w:val="00940CE4"/>
    <w:rsid w:val="009711CD"/>
    <w:rsid w:val="00973579"/>
    <w:rsid w:val="00975CD0"/>
    <w:rsid w:val="009B153F"/>
    <w:rsid w:val="009C1E74"/>
    <w:rsid w:val="009D6028"/>
    <w:rsid w:val="009F1CFF"/>
    <w:rsid w:val="009F48B4"/>
    <w:rsid w:val="009F773F"/>
    <w:rsid w:val="00A07B0A"/>
    <w:rsid w:val="00A124A9"/>
    <w:rsid w:val="00A20BAA"/>
    <w:rsid w:val="00A23F88"/>
    <w:rsid w:val="00A67186"/>
    <w:rsid w:val="00A84735"/>
    <w:rsid w:val="00AA7332"/>
    <w:rsid w:val="00AA7727"/>
    <w:rsid w:val="00AC63DF"/>
    <w:rsid w:val="00AD60BA"/>
    <w:rsid w:val="00AE0DA8"/>
    <w:rsid w:val="00AE0E02"/>
    <w:rsid w:val="00AE2C9B"/>
    <w:rsid w:val="00AE639F"/>
    <w:rsid w:val="00AE7184"/>
    <w:rsid w:val="00B1516C"/>
    <w:rsid w:val="00B333E2"/>
    <w:rsid w:val="00B3686E"/>
    <w:rsid w:val="00B420B8"/>
    <w:rsid w:val="00B4768C"/>
    <w:rsid w:val="00B50198"/>
    <w:rsid w:val="00B54013"/>
    <w:rsid w:val="00B90DE3"/>
    <w:rsid w:val="00BB15E9"/>
    <w:rsid w:val="00BB3976"/>
    <w:rsid w:val="00BB4063"/>
    <w:rsid w:val="00BC0705"/>
    <w:rsid w:val="00BC7628"/>
    <w:rsid w:val="00BC7C0B"/>
    <w:rsid w:val="00BE1AB2"/>
    <w:rsid w:val="00BE35DB"/>
    <w:rsid w:val="00BE377D"/>
    <w:rsid w:val="00BF1A76"/>
    <w:rsid w:val="00C015CE"/>
    <w:rsid w:val="00C11574"/>
    <w:rsid w:val="00C258F8"/>
    <w:rsid w:val="00C35430"/>
    <w:rsid w:val="00C43768"/>
    <w:rsid w:val="00C52893"/>
    <w:rsid w:val="00C57385"/>
    <w:rsid w:val="00C641C2"/>
    <w:rsid w:val="00C64F81"/>
    <w:rsid w:val="00C66964"/>
    <w:rsid w:val="00C67DC5"/>
    <w:rsid w:val="00C67E73"/>
    <w:rsid w:val="00C75C8D"/>
    <w:rsid w:val="00C90CD1"/>
    <w:rsid w:val="00C91CA4"/>
    <w:rsid w:val="00CA16F4"/>
    <w:rsid w:val="00CB4E14"/>
    <w:rsid w:val="00CB6081"/>
    <w:rsid w:val="00CC0912"/>
    <w:rsid w:val="00CC3013"/>
    <w:rsid w:val="00CD675E"/>
    <w:rsid w:val="00CF3769"/>
    <w:rsid w:val="00CF3F92"/>
    <w:rsid w:val="00CF6615"/>
    <w:rsid w:val="00D04DA0"/>
    <w:rsid w:val="00D0754A"/>
    <w:rsid w:val="00D0782B"/>
    <w:rsid w:val="00D12C9E"/>
    <w:rsid w:val="00D12F62"/>
    <w:rsid w:val="00D170B6"/>
    <w:rsid w:val="00D25EC4"/>
    <w:rsid w:val="00D34045"/>
    <w:rsid w:val="00D43993"/>
    <w:rsid w:val="00D44C3C"/>
    <w:rsid w:val="00D55966"/>
    <w:rsid w:val="00D7032C"/>
    <w:rsid w:val="00D73FF5"/>
    <w:rsid w:val="00DA5A9C"/>
    <w:rsid w:val="00DB18EC"/>
    <w:rsid w:val="00DB1D1F"/>
    <w:rsid w:val="00DB313B"/>
    <w:rsid w:val="00DB4087"/>
    <w:rsid w:val="00DB4BA9"/>
    <w:rsid w:val="00DB51AB"/>
    <w:rsid w:val="00DD702C"/>
    <w:rsid w:val="00DD71BA"/>
    <w:rsid w:val="00E06430"/>
    <w:rsid w:val="00E06B96"/>
    <w:rsid w:val="00E20666"/>
    <w:rsid w:val="00E2072B"/>
    <w:rsid w:val="00E23423"/>
    <w:rsid w:val="00E500B9"/>
    <w:rsid w:val="00E50EF7"/>
    <w:rsid w:val="00E5412D"/>
    <w:rsid w:val="00E56F8B"/>
    <w:rsid w:val="00E602A9"/>
    <w:rsid w:val="00E71681"/>
    <w:rsid w:val="00E926BB"/>
    <w:rsid w:val="00E934DC"/>
    <w:rsid w:val="00E9636C"/>
    <w:rsid w:val="00E9776C"/>
    <w:rsid w:val="00EA1F19"/>
    <w:rsid w:val="00EA4EAF"/>
    <w:rsid w:val="00EA7C06"/>
    <w:rsid w:val="00EB7F1C"/>
    <w:rsid w:val="00EC3F98"/>
    <w:rsid w:val="00EC627B"/>
    <w:rsid w:val="00ED300A"/>
    <w:rsid w:val="00ED5511"/>
    <w:rsid w:val="00EE54FE"/>
    <w:rsid w:val="00EF0CF3"/>
    <w:rsid w:val="00EF495A"/>
    <w:rsid w:val="00F06F51"/>
    <w:rsid w:val="00F5121D"/>
    <w:rsid w:val="00F6075B"/>
    <w:rsid w:val="00F77EEC"/>
    <w:rsid w:val="00F80932"/>
    <w:rsid w:val="00F876E2"/>
    <w:rsid w:val="00FA0028"/>
    <w:rsid w:val="00FA0466"/>
    <w:rsid w:val="00FA75A6"/>
    <w:rsid w:val="00FB278B"/>
    <w:rsid w:val="00FB68E1"/>
    <w:rsid w:val="00FC149D"/>
    <w:rsid w:val="00FC5C7A"/>
    <w:rsid w:val="00FE0894"/>
    <w:rsid w:val="00FE7A61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8C554"/>
  <w15:chartTrackingRefBased/>
  <w15:docId w15:val="{84B2C866-0FE5-497C-8160-3FF6BFBF0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339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33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E339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D7862"/>
    <w:rPr>
      <w:color w:val="808080"/>
    </w:rPr>
  </w:style>
  <w:style w:type="paragraph" w:styleId="NoSpacing">
    <w:name w:val="No Spacing"/>
    <w:uiPriority w:val="1"/>
    <w:qFormat/>
    <w:rsid w:val="00E2072B"/>
    <w:pPr>
      <w:spacing w:after="0" w:line="240" w:lineRule="auto"/>
    </w:pPr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6561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627E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3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1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66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4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9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9283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095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714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354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2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81590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744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2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53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37672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47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522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453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21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1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62401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9032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540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07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1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4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2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8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3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8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2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56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35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11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2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0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72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9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3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7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6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1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0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1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1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3A97A4E1007448B1369F743ED98090" ma:contentTypeVersion="4" ma:contentTypeDescription="Create a new document." ma:contentTypeScope="" ma:versionID="3fc2f0239feadf35582aac0fd7cefa35">
  <xsd:schema xmlns:xsd="http://www.w3.org/2001/XMLSchema" xmlns:xs="http://www.w3.org/2001/XMLSchema" xmlns:p="http://schemas.microsoft.com/office/2006/metadata/properties" xmlns:ns2="d75ef611-fc35-4ad1-bb85-201553a1c15d" xmlns:ns3="8cc84e2d-2165-45f6-97da-250b2f29d978" targetNamespace="http://schemas.microsoft.com/office/2006/metadata/properties" ma:root="true" ma:fieldsID="b02e5d66ed5ae588f77aee99841b6ce8" ns2:_="" ns3:_="">
    <xsd:import namespace="d75ef611-fc35-4ad1-bb85-201553a1c15d"/>
    <xsd:import namespace="8cc84e2d-2165-45f6-97da-250b2f29d9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5ef611-fc35-4ad1-bb85-201553a1c1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c84e2d-2165-45f6-97da-250b2f29d9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84742C-0EC3-4F59-9379-C8B06DA23C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0D988A-EA19-42AE-BC64-FAEB1DD390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5ef611-fc35-4ad1-bb85-201553a1c15d"/>
    <ds:schemaRef ds:uri="8cc84e2d-2165-45f6-97da-250b2f29d9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E24E09-5C66-4F50-8E65-84DB886CF0F7}">
  <ds:schemaRefs>
    <ds:schemaRef ds:uri="8cc84e2d-2165-45f6-97da-250b2f29d978"/>
    <ds:schemaRef ds:uri="http://schemas.microsoft.com/office/infopath/2007/PartnerControls"/>
    <ds:schemaRef ds:uri="http://purl.org/dc/elements/1.1/"/>
    <ds:schemaRef ds:uri="http://purl.org/dc/dcmitype/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d75ef611-fc35-4ad1-bb85-201553a1c15d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3320</Words>
  <Characters>18928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-LAB-000</dc:creator>
  <cp:keywords/>
  <dc:description/>
  <cp:lastModifiedBy>Admin</cp:lastModifiedBy>
  <cp:revision>3</cp:revision>
  <dcterms:created xsi:type="dcterms:W3CDTF">2023-04-08T09:47:00Z</dcterms:created>
  <dcterms:modified xsi:type="dcterms:W3CDTF">2023-04-08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3A97A4E1007448B1369F743ED98090</vt:lpwstr>
  </property>
</Properties>
</file>